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3DDE22" w14:textId="5CF60CCB" w:rsidR="0050278C" w:rsidRPr="00C03507" w:rsidRDefault="00500460" w:rsidP="0050278C">
      <w:pPr>
        <w:rPr>
          <w:rFonts w:ascii="Product Sans" w:hAnsi="Product Sans"/>
        </w:rPr>
      </w:pPr>
      <w:r>
        <w:rPr>
          <w:rFonts w:ascii="Product Sans" w:eastAsia="Product Sans" w:hAnsi="Product Sans" w:cs="Product Sans"/>
        </w:rPr>
        <w:t xml:space="preserve">The </w:t>
      </w:r>
      <w:r w:rsidR="0072681A">
        <w:rPr>
          <w:rFonts w:ascii="Product Sans" w:eastAsia="Product Sans" w:hAnsi="Product Sans" w:cs="Product Sans"/>
        </w:rPr>
        <w:t>Ones Who don’t QUIT</w:t>
      </w:r>
    </w:p>
    <w:p w14:paraId="5CF9A6CA" w14:textId="0217FD40" w:rsidR="0050278C" w:rsidRPr="00C03507" w:rsidRDefault="5B5FF6A6" w:rsidP="0050278C">
      <w:pPr>
        <w:rPr>
          <w:rFonts w:ascii="Product Sans" w:hAnsi="Product Sans"/>
        </w:rPr>
      </w:pPr>
      <w:r w:rsidRPr="5B5FF6A6">
        <w:rPr>
          <w:rFonts w:ascii="8bitoperator JVE" w:eastAsia="8bitoperator JVE" w:hAnsi="8bitoperator JVE" w:cs="8bitoperator JVE"/>
        </w:rPr>
        <w:t>“Don't you have anything better to do?"</w:t>
      </w:r>
      <w:r w:rsidRPr="5B5FF6A6">
        <w:rPr>
          <w:rFonts w:ascii="Product Sans" w:eastAsia="Product Sans" w:hAnsi="Product Sans" w:cs="Product Sans"/>
        </w:rPr>
        <w:t xml:space="preserve"> Frisk heard for the twentieth time.</w:t>
      </w:r>
    </w:p>
    <w:p w14:paraId="0EE45C17" w14:textId="7945DB27" w:rsidR="0050278C" w:rsidRPr="00C03507" w:rsidRDefault="5B5FF6A6" w:rsidP="0050278C">
      <w:pPr>
        <w:rPr>
          <w:rFonts w:ascii="Product Sans" w:hAnsi="Product Sans"/>
        </w:rPr>
      </w:pPr>
      <w:r w:rsidRPr="5B5FF6A6">
        <w:rPr>
          <w:rFonts w:ascii="Product Sans" w:eastAsia="Product Sans" w:hAnsi="Product Sans" w:cs="Product Sans"/>
        </w:rPr>
        <w:t>Frisk thought for a moment.</w:t>
      </w:r>
      <w:r w:rsidRPr="5B5FF6A6">
        <w:rPr>
          <w:rFonts w:ascii="8bitoperator JVE" w:eastAsia="8bitoperator JVE" w:hAnsi="8bitoperator JVE" w:cs="8bitoperator JVE"/>
          <w:i/>
          <w:iCs/>
        </w:rPr>
        <w:t xml:space="preserve"> Do I?</w:t>
      </w:r>
      <w:r w:rsidRPr="5B5FF6A6">
        <w:rPr>
          <w:rFonts w:ascii="Product Sans" w:eastAsia="Product Sans" w:hAnsi="Product Sans" w:cs="Product Sans"/>
        </w:rPr>
        <w:t xml:space="preserve"> They never really thought about it; they always just believed they needed to do this, to save the one being without hope. Frisk finally pondered over it and came to the conclusion that yes, this was what they needed to do. They had nothing better to do than what they were doing right now. Asriel, after all, was the one who had the power to release the whole of the monsters, so he deserved to live a long, happy life. Frisk reached out their hand and called Asriel's name.</w:t>
      </w:r>
    </w:p>
    <w:p w14:paraId="45108F69" w14:textId="1F3BF6C7" w:rsidR="0050278C" w:rsidRPr="00C03507" w:rsidRDefault="5B5FF6A6" w:rsidP="0050278C">
      <w:pPr>
        <w:rPr>
          <w:rFonts w:ascii="Product Sans" w:hAnsi="Product Sans"/>
        </w:rPr>
      </w:pPr>
      <w:r w:rsidRPr="5B5FF6A6">
        <w:rPr>
          <w:rFonts w:ascii="8bitoperator JVE" w:eastAsia="8bitoperator JVE" w:hAnsi="8bitoperator JVE" w:cs="8bitoperator JVE"/>
        </w:rPr>
        <w:t>“What are you doing, Frisk?"</w:t>
      </w:r>
      <w:r w:rsidRPr="5B5FF6A6">
        <w:rPr>
          <w:rFonts w:ascii="Product Sans" w:eastAsia="Product Sans" w:hAnsi="Product Sans" w:cs="Product Sans"/>
        </w:rPr>
        <w:t xml:space="preserve"> asked the monster, confused.</w:t>
      </w:r>
    </w:p>
    <w:p w14:paraId="56770687" w14:textId="4092A2FA" w:rsidR="0050278C" w:rsidRPr="00C03507" w:rsidRDefault="5B5FF6A6" w:rsidP="0050278C">
      <w:pPr>
        <w:rPr>
          <w:rFonts w:ascii="Product Sans" w:hAnsi="Product Sans"/>
        </w:rPr>
      </w:pPr>
      <w:r w:rsidRPr="5B5FF6A6">
        <w:rPr>
          <w:rFonts w:ascii="8bitoperator JVE" w:eastAsia="8bitoperator JVE" w:hAnsi="8bitoperator JVE" w:cs="8bitoperator JVE"/>
        </w:rPr>
        <w:t>“I truly have nothing better to do,"</w:t>
      </w:r>
      <w:r w:rsidRPr="5B5FF6A6">
        <w:rPr>
          <w:rFonts w:ascii="Product Sans" w:eastAsia="Product Sans" w:hAnsi="Product Sans" w:cs="Product Sans"/>
        </w:rPr>
        <w:t xml:space="preserve"> replied Frisk. </w:t>
      </w:r>
      <w:r w:rsidRPr="5B5FF6A6">
        <w:rPr>
          <w:rFonts w:ascii="8bitoperator JVE" w:eastAsia="8bitoperator JVE" w:hAnsi="8bitoperator JVE" w:cs="8bitoperator JVE"/>
        </w:rPr>
        <w:t>“And, by the look of things, I think you need something better to do."</w:t>
      </w:r>
    </w:p>
    <w:p w14:paraId="203439ED" w14:textId="25624A4E" w:rsidR="0050278C" w:rsidRPr="00C03507" w:rsidRDefault="5B5FF6A6" w:rsidP="0050278C">
      <w:pPr>
        <w:rPr>
          <w:rFonts w:ascii="Product Sans" w:hAnsi="Product Sans"/>
        </w:rPr>
      </w:pPr>
      <w:r w:rsidRPr="5B5FF6A6">
        <w:rPr>
          <w:rFonts w:ascii="Product Sans" w:eastAsia="Product Sans" w:hAnsi="Product Sans" w:cs="Product Sans"/>
        </w:rPr>
        <w:t xml:space="preserve">With that, the fluffy goat boy took Frisk's hand. Together, they walked to </w:t>
      </w:r>
      <w:r w:rsidRPr="0095524D">
        <w:rPr>
          <w:rFonts w:ascii="Product Sans" w:eastAsia="Product Sans" w:hAnsi="Product Sans" w:cs="Product Sans"/>
          <w:noProof/>
        </w:rPr>
        <w:t>Toriel’s</w:t>
      </w:r>
      <w:r w:rsidRPr="5B5FF6A6">
        <w:rPr>
          <w:rFonts w:ascii="Product Sans" w:eastAsia="Product Sans" w:hAnsi="Product Sans" w:cs="Product Sans"/>
        </w:rPr>
        <w:t xml:space="preserve"> house. Asriel's head bowed as he remembered his life with his parents. They headed to the room where Frisk stayed their first night in the ruins and sat on the bed. Frisk looked at the wall, unsure of what to say.</w:t>
      </w:r>
    </w:p>
    <w:p w14:paraId="034B050B" w14:textId="09F43F56" w:rsidR="0050278C" w:rsidRPr="00C03507" w:rsidRDefault="5B5FF6A6" w:rsidP="0050278C">
      <w:pPr>
        <w:rPr>
          <w:rFonts w:ascii="Product Sans" w:hAnsi="Product Sans"/>
        </w:rPr>
      </w:pPr>
      <w:r w:rsidRPr="5B5FF6A6">
        <w:rPr>
          <w:rFonts w:ascii="8bitoperator JVE" w:eastAsia="8bitoperator JVE" w:hAnsi="8bitoperator JVE" w:cs="8bitoperator JVE"/>
        </w:rPr>
        <w:t>“You know, Frisk--"</w:t>
      </w:r>
    </w:p>
    <w:p w14:paraId="423A8B9E" w14:textId="79AB49F5" w:rsidR="0050278C" w:rsidRPr="00C03507" w:rsidRDefault="5B5FF6A6" w:rsidP="0050278C">
      <w:pPr>
        <w:rPr>
          <w:rFonts w:ascii="Product Sans" w:hAnsi="Product Sans"/>
        </w:rPr>
      </w:pPr>
      <w:r w:rsidRPr="5B5FF6A6">
        <w:rPr>
          <w:rFonts w:ascii="8bitoperator JVE" w:eastAsia="8bitoperator JVE" w:hAnsi="8bitoperator JVE" w:cs="8bitoperator JVE"/>
        </w:rPr>
        <w:t>“Yes, I know. You'll turn back into Flowey soon. You've told me that before. But, I believe that won't happen; not when you have the DETERMINATION you do and I am here to support you."</w:t>
      </w:r>
      <w:r w:rsidRPr="5B5FF6A6">
        <w:rPr>
          <w:rFonts w:ascii="Product Sans" w:eastAsia="Product Sans" w:hAnsi="Product Sans" w:cs="Product Sans"/>
        </w:rPr>
        <w:t xml:space="preserve"> They turned to Asriel and looked at him straight in the eyes. “</w:t>
      </w:r>
      <w:r w:rsidRPr="5B5FF6A6">
        <w:rPr>
          <w:rFonts w:ascii="8bitoperator JVE" w:eastAsia="8bitoperator JVE" w:hAnsi="8bitoperator JVE" w:cs="8bitoperator JVE"/>
        </w:rPr>
        <w:t>You are a good person, Asriel. You may not be able to feel it in a little while, but you have to know it's true. Just hold on to yourself and hold onto me and we'll figure this out."</w:t>
      </w:r>
    </w:p>
    <w:p w14:paraId="5020ADA9" w14:textId="049F79E1"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Okay."</w:t>
      </w:r>
      <w:r w:rsidRPr="5B5FF6A6">
        <w:rPr>
          <w:rFonts w:ascii="Product Sans" w:eastAsia="Product Sans" w:hAnsi="Product Sans" w:cs="Product Sans"/>
        </w:rPr>
        <w:t xml:space="preserve"> He took a deep breath. “</w:t>
      </w:r>
      <w:r w:rsidRPr="5B5FF6A6">
        <w:rPr>
          <w:rFonts w:ascii="8bitoperator JVE" w:eastAsia="8bitoperator JVE" w:hAnsi="8bitoperator JVE" w:cs="8bitoperator JVE"/>
        </w:rPr>
        <w:t>I need to rest. Can we wait to head up for a few minutes?"</w:t>
      </w:r>
    </w:p>
    <w:p w14:paraId="3FE33362" w14:textId="78B902CB"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Sure. Anything for you, brother."</w:t>
      </w:r>
    </w:p>
    <w:p w14:paraId="0A370175" w14:textId="77777777" w:rsidR="0050278C" w:rsidRPr="00C03507" w:rsidRDefault="5B5FF6A6" w:rsidP="0050278C">
      <w:pPr>
        <w:rPr>
          <w:rFonts w:ascii="Product Sans" w:hAnsi="Product Sans"/>
        </w:rPr>
      </w:pPr>
      <w:r w:rsidRPr="5B5FF6A6">
        <w:rPr>
          <w:rFonts w:ascii="Product Sans" w:eastAsia="Product Sans" w:hAnsi="Product Sans" w:cs="Product Sans"/>
        </w:rPr>
        <w:t>At the word "brother," Asriel attacked Frisk, almost strangling them with a tight hug. He cried for a few moments before they both passed out.</w:t>
      </w:r>
    </w:p>
    <w:p w14:paraId="7B3FAA96" w14:textId="77777777" w:rsidR="0050278C" w:rsidRPr="00C03507" w:rsidRDefault="0050278C" w:rsidP="0050278C">
      <w:pPr>
        <w:rPr>
          <w:rFonts w:ascii="Product Sans" w:hAnsi="Product Sans"/>
        </w:rPr>
      </w:pPr>
    </w:p>
    <w:p w14:paraId="54802877" w14:textId="77777777" w:rsidR="0050278C" w:rsidRPr="00C03507" w:rsidRDefault="5B5FF6A6" w:rsidP="0050278C">
      <w:pPr>
        <w:rPr>
          <w:rFonts w:ascii="Product Sans" w:hAnsi="Product Sans"/>
        </w:rPr>
      </w:pPr>
      <w:r w:rsidRPr="5B5FF6A6">
        <w:rPr>
          <w:rFonts w:ascii="Product Sans" w:eastAsia="Product Sans" w:hAnsi="Product Sans" w:cs="Product Sans"/>
        </w:rPr>
        <w:t>* * *</w:t>
      </w:r>
    </w:p>
    <w:p w14:paraId="539D2D54" w14:textId="77777777" w:rsidR="0050278C" w:rsidRPr="00C03507" w:rsidRDefault="0050278C" w:rsidP="0050278C">
      <w:pPr>
        <w:rPr>
          <w:rFonts w:ascii="Product Sans" w:hAnsi="Product Sans"/>
        </w:rPr>
      </w:pPr>
    </w:p>
    <w:p w14:paraId="7E994E38" w14:textId="1F6471F0" w:rsidR="0050278C" w:rsidRPr="00C03507" w:rsidRDefault="5B5FF6A6" w:rsidP="0050278C">
      <w:pPr>
        <w:rPr>
          <w:rFonts w:ascii="Product Sans" w:hAnsi="Product Sans"/>
        </w:rPr>
      </w:pPr>
      <w:r w:rsidRPr="5B5FF6A6">
        <w:rPr>
          <w:rFonts w:ascii="Product Sans" w:eastAsia="Product Sans" w:hAnsi="Product Sans" w:cs="Product Sans"/>
        </w:rPr>
        <w:t xml:space="preserve">When Frisk awoke, Asriel was nowhere to be found. They spent several minutes wandering </w:t>
      </w:r>
      <w:r w:rsidRPr="0095524D">
        <w:rPr>
          <w:rFonts w:ascii="Product Sans" w:eastAsia="Product Sans" w:hAnsi="Product Sans" w:cs="Product Sans"/>
          <w:noProof/>
        </w:rPr>
        <w:t>a</w:t>
      </w:r>
      <w:r w:rsidR="0095524D">
        <w:rPr>
          <w:rFonts w:ascii="Product Sans" w:eastAsia="Product Sans" w:hAnsi="Product Sans" w:cs="Product Sans"/>
          <w:noProof/>
        </w:rPr>
        <w:t>round</w:t>
      </w:r>
      <w:r w:rsidRPr="5B5FF6A6">
        <w:rPr>
          <w:rFonts w:ascii="Product Sans" w:eastAsia="Product Sans" w:hAnsi="Product Sans" w:cs="Product Sans"/>
        </w:rPr>
        <w:t xml:space="preserve"> the house before they spotted, in a small ceramic pot, a yellow, grinning flower. </w:t>
      </w:r>
      <w:r w:rsidRPr="5B5FF6A6">
        <w:rPr>
          <w:rFonts w:ascii="8bitoperator JVE" w:eastAsia="8bitoperator JVE" w:hAnsi="8bitoperator JVE" w:cs="8bitoperator JVE"/>
          <w:i/>
          <w:iCs/>
        </w:rPr>
        <w:t>No.</w:t>
      </w:r>
    </w:p>
    <w:p w14:paraId="62692492" w14:textId="22D968D3"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You IDIOT! You thought little weenie Asriel could stop ME from coming back? It hardly took any effort to put him back in his place. But, I still have to wonder; why, exactly did you let me go? Now that I know you're not mute, ANSWER ME! I-I just need to understand!"</w:t>
      </w:r>
    </w:p>
    <w:p w14:paraId="634948B4" w14:textId="5FAABA4D"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For one, I don't like hurting anyone, not even a psychopathic murderer. I prefer to take a peaceful approach. By now, you know that it works, as even YOU couldn't stop me from destroying you with kindness. The reason I spared you is that I knew that it would be the only way to really win."</w:t>
      </w:r>
      <w:r w:rsidRPr="5B5FF6A6">
        <w:rPr>
          <w:rFonts w:ascii="Product Sans" w:eastAsia="Product Sans" w:hAnsi="Product Sans" w:cs="Product Sans"/>
        </w:rPr>
        <w:t xml:space="preserve"> Frisk smiled. </w:t>
      </w:r>
      <w:r w:rsidRPr="5B5FF6A6">
        <w:rPr>
          <w:rFonts w:ascii="8bitoperator JVE" w:eastAsia="8bitoperator JVE" w:hAnsi="8bitoperator JVE" w:cs="8bitoperator JVE"/>
        </w:rPr>
        <w:t xml:space="preserve">“Also, I get satisfaction from the way people react to me. Their smiles, their laughs, their happiness; it makes me feel </w:t>
      </w:r>
      <w:r w:rsidRPr="5B5FF6A6">
        <w:rPr>
          <w:rFonts w:ascii="8bitoperator JVE" w:eastAsia="8bitoperator JVE" w:hAnsi="8bitoperator JVE" w:cs="8bitoperator JVE"/>
        </w:rPr>
        <w:lastRenderedPageBreak/>
        <w:t>like I've done something, you know? You never gave me satisfaction, but your real self sure made me feel good. All I want now is the family that Asriel and I deserve!"</w:t>
      </w:r>
    </w:p>
    <w:p w14:paraId="2BBB73A3" w14:textId="4AFFFAEC"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Why should I give you satisfaction when I am searching for it as well?"</w:t>
      </w:r>
    </w:p>
    <w:p w14:paraId="057794F0" w14:textId="37CDB001"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You'll never get ANY satisfaction if you don't have a SOUL! And, you don't have a choice, anyway. Come on!"</w:t>
      </w:r>
    </w:p>
    <w:p w14:paraId="579964EC" w14:textId="77777777" w:rsidR="0050278C" w:rsidRPr="00C03507" w:rsidRDefault="5B5FF6A6" w:rsidP="0050278C">
      <w:pPr>
        <w:rPr>
          <w:rFonts w:ascii="Product Sans" w:hAnsi="Product Sans"/>
        </w:rPr>
      </w:pPr>
      <w:r w:rsidRPr="5B5FF6A6">
        <w:rPr>
          <w:rFonts w:ascii="Product Sans" w:eastAsia="Product Sans" w:hAnsi="Product Sans" w:cs="Product Sans"/>
        </w:rPr>
        <w:t>With that, Frisk picked up the pot that Flowey was in and made the trek up to where their friends were waiting.</w:t>
      </w:r>
    </w:p>
    <w:p w14:paraId="32C1923E" w14:textId="77777777" w:rsidR="0050278C" w:rsidRPr="00C03507" w:rsidRDefault="0050278C" w:rsidP="0050278C">
      <w:pPr>
        <w:rPr>
          <w:rFonts w:ascii="Product Sans" w:hAnsi="Product Sans"/>
        </w:rPr>
      </w:pPr>
    </w:p>
    <w:p w14:paraId="47142C90" w14:textId="77777777" w:rsidR="0050278C" w:rsidRPr="00C03507" w:rsidRDefault="5B5FF6A6" w:rsidP="0050278C">
      <w:pPr>
        <w:rPr>
          <w:rFonts w:ascii="Product Sans" w:hAnsi="Product Sans"/>
        </w:rPr>
      </w:pPr>
      <w:r w:rsidRPr="5B5FF6A6">
        <w:rPr>
          <w:rFonts w:ascii="Product Sans" w:eastAsia="Product Sans" w:hAnsi="Product Sans" w:cs="Product Sans"/>
        </w:rPr>
        <w:t>* * *</w:t>
      </w:r>
    </w:p>
    <w:p w14:paraId="6BFE7A8F" w14:textId="77777777" w:rsidR="0050278C" w:rsidRPr="00C03507" w:rsidRDefault="0050278C" w:rsidP="0050278C">
      <w:pPr>
        <w:rPr>
          <w:rFonts w:ascii="Product Sans" w:hAnsi="Product Sans"/>
        </w:rPr>
      </w:pPr>
    </w:p>
    <w:p w14:paraId="414A46A0" w14:textId="3D222F7B" w:rsidR="0050278C" w:rsidRPr="00C03507" w:rsidRDefault="5B5FF6A6" w:rsidP="0050278C">
      <w:pPr>
        <w:rPr>
          <w:rFonts w:ascii="Product Sans" w:hAnsi="Product Sans"/>
        </w:rPr>
      </w:pPr>
      <w:r w:rsidRPr="5B5FF6A6">
        <w:rPr>
          <w:rFonts w:ascii="8bitoperator JVE" w:eastAsia="8bitoperator JVE" w:hAnsi="8bitoperator JVE" w:cs="8bitoperator JVE"/>
        </w:rPr>
        <w:t>“Alright, everyone, let's go!"</w:t>
      </w:r>
      <w:r w:rsidRPr="5B5FF6A6">
        <w:rPr>
          <w:rFonts w:ascii="Product Sans" w:eastAsia="Product Sans" w:hAnsi="Product Sans" w:cs="Product Sans"/>
        </w:rPr>
        <w:t xml:space="preserve"> said Frisk quickly so that their friends wouldn't have time to notice that the flower he was holding had a face. They wanted to get to the surface first and make plans there.</w:t>
      </w:r>
    </w:p>
    <w:p w14:paraId="41FD513D" w14:textId="56E52895" w:rsidR="0050278C" w:rsidRPr="00C03507" w:rsidRDefault="5B5FF6A6" w:rsidP="0050278C">
      <w:pPr>
        <w:rPr>
          <w:rFonts w:ascii="Product Sans" w:hAnsi="Product Sans"/>
        </w:rPr>
      </w:pPr>
      <w:r w:rsidRPr="5B5FF6A6">
        <w:rPr>
          <w:rFonts w:ascii="8bitoperator JVE" w:eastAsia="8bitoperator JVE" w:hAnsi="8bitoperator JVE" w:cs="8bitoperator JVE"/>
        </w:rPr>
        <w:t>“Uhhh... Uhhh..."</w:t>
      </w:r>
      <w:r w:rsidRPr="5B5FF6A6">
        <w:rPr>
          <w:rFonts w:ascii="Product Sans" w:eastAsia="Product Sans" w:hAnsi="Product Sans" w:cs="Product Sans"/>
        </w:rPr>
        <w:t xml:space="preserve"> Alphys attempted but was cut short by Frisk.</w:t>
      </w:r>
    </w:p>
    <w:p w14:paraId="798F4F3F" w14:textId="0B4215E2" w:rsidR="0050278C" w:rsidRPr="00C03507" w:rsidRDefault="5B5FF6A6" w:rsidP="0050278C">
      <w:pPr>
        <w:rPr>
          <w:rFonts w:ascii="Product Sans" w:hAnsi="Product Sans"/>
        </w:rPr>
      </w:pPr>
      <w:r w:rsidRPr="5B5FF6A6">
        <w:rPr>
          <w:rFonts w:ascii="8bitoperator JVE" w:eastAsia="8bitoperator JVE" w:hAnsi="8bitoperator JVE" w:cs="8bitoperator JVE"/>
        </w:rPr>
        <w:t>“Not now, Alphys! We shall go forth and enjoy the splendor of the world ahead!"</w:t>
      </w:r>
      <w:r w:rsidRPr="5B5FF6A6">
        <w:rPr>
          <w:rFonts w:ascii="Product Sans" w:eastAsia="Product Sans" w:hAnsi="Product Sans" w:cs="Product Sans"/>
        </w:rPr>
        <w:t xml:space="preserve"> Frisk said in the </w:t>
      </w:r>
      <w:r w:rsidRPr="0095524D">
        <w:rPr>
          <w:rFonts w:ascii="Product Sans" w:eastAsia="Product Sans" w:hAnsi="Product Sans" w:cs="Product Sans"/>
          <w:noProof/>
        </w:rPr>
        <w:t>Torielesque</w:t>
      </w:r>
      <w:r w:rsidRPr="5B5FF6A6">
        <w:rPr>
          <w:rFonts w:ascii="Product Sans" w:eastAsia="Product Sans" w:hAnsi="Product Sans" w:cs="Product Sans"/>
        </w:rPr>
        <w:t xml:space="preserve"> tone he could.</w:t>
      </w:r>
    </w:p>
    <w:p w14:paraId="75B8C4D4" w14:textId="31B39746" w:rsidR="0050278C" w:rsidRPr="00C03507" w:rsidRDefault="5B5FF6A6" w:rsidP="0050278C">
      <w:pPr>
        <w:rPr>
          <w:rFonts w:ascii="Product Sans" w:hAnsi="Product Sans"/>
        </w:rPr>
      </w:pPr>
      <w:r w:rsidRPr="5B5FF6A6">
        <w:rPr>
          <w:rFonts w:ascii="8bitoperator JVE" w:eastAsia="8bitoperator JVE" w:hAnsi="8bitoperator JVE" w:cs="8bitoperator JVE"/>
        </w:rPr>
        <w:t>“Child, you needn't speak in such a way, for you are very young,"</w:t>
      </w:r>
      <w:r w:rsidRPr="5B5FF6A6">
        <w:rPr>
          <w:rFonts w:ascii="Product Sans" w:eastAsia="Product Sans" w:hAnsi="Product Sans" w:cs="Product Sans"/>
        </w:rPr>
        <w:t xml:space="preserve"> Toriel half-scolded.</w:t>
      </w:r>
    </w:p>
    <w:p w14:paraId="3031E420" w14:textId="614FDCC5"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Come on, mom!"</w:t>
      </w:r>
    </w:p>
    <w:p w14:paraId="58013657" w14:textId="778DA6A5" w:rsidR="0050278C" w:rsidRPr="00C03507" w:rsidRDefault="5B5FF6A6" w:rsidP="0050278C">
      <w:pPr>
        <w:rPr>
          <w:rFonts w:ascii="Product Sans" w:hAnsi="Product Sans"/>
        </w:rPr>
      </w:pPr>
      <w:r w:rsidRPr="5B5FF6A6">
        <w:rPr>
          <w:rFonts w:ascii="8bitoperator JVE" w:eastAsia="8bitoperator JVE" w:hAnsi="8bitoperator JVE" w:cs="8bitoperator JVE"/>
        </w:rPr>
        <w:t>“MOM!"</w:t>
      </w:r>
      <w:r w:rsidRPr="5B5FF6A6">
        <w:rPr>
          <w:rFonts w:ascii="Product Sans" w:eastAsia="Product Sans" w:hAnsi="Product Sans" w:cs="Product Sans"/>
        </w:rPr>
        <w:t xml:space="preserve"> screamed the flower. Frisk held him tight.</w:t>
      </w:r>
    </w:p>
    <w:p w14:paraId="15280BA5" w14:textId="2480DC34" w:rsidR="0050278C" w:rsidRPr="00C03507" w:rsidRDefault="5B5FF6A6" w:rsidP="0050278C">
      <w:pPr>
        <w:rPr>
          <w:rFonts w:ascii="Product Sans" w:hAnsi="Product Sans"/>
        </w:rPr>
      </w:pPr>
      <w:r w:rsidRPr="5B5FF6A6">
        <w:rPr>
          <w:rFonts w:ascii="8bitoperator JVE" w:eastAsia="8bitoperator JVE" w:hAnsi="8bitoperator JVE" w:cs="8bitoperator JVE"/>
        </w:rPr>
        <w:t>“What?"</w:t>
      </w:r>
      <w:r w:rsidRPr="5B5FF6A6">
        <w:rPr>
          <w:rFonts w:ascii="Product Sans" w:eastAsia="Product Sans" w:hAnsi="Product Sans" w:cs="Product Sans"/>
        </w:rPr>
        <w:t xml:space="preserve"> questioned Toriel. </w:t>
      </w:r>
      <w:r w:rsidRPr="5B5FF6A6">
        <w:rPr>
          <w:rFonts w:ascii="8bitoperator JVE" w:eastAsia="8bitoperator JVE" w:hAnsi="8bitoperator JVE" w:cs="8bitoperator JVE"/>
        </w:rPr>
        <w:t>“Are you okay, little flower?”</w:t>
      </w:r>
    </w:p>
    <w:p w14:paraId="6B640926" w14:textId="4A49827F" w:rsidR="0050278C" w:rsidRPr="00C03507" w:rsidRDefault="5B5FF6A6" w:rsidP="0050278C">
      <w:pPr>
        <w:rPr>
          <w:rFonts w:ascii="Product Sans" w:hAnsi="Product Sans"/>
        </w:rPr>
      </w:pPr>
      <w:r w:rsidRPr="5B5FF6A6">
        <w:rPr>
          <w:rFonts w:ascii="Product Sans" w:eastAsia="Product Sans" w:hAnsi="Product Sans" w:cs="Product Sans"/>
        </w:rPr>
        <w:t>Everyone gathered close and looked at Flowey. The yellow plant started crying. Soon enough, the pot started to overflow. As their friends (except for Alphys) showed compassion toward the little plant, Frisk's DETERMINATION grew. Beings needed a SOUL to feel happiness, right? They had a plan.</w:t>
      </w:r>
    </w:p>
    <w:p w14:paraId="1654E8DD" w14:textId="77599EAE" w:rsidR="0050278C" w:rsidRPr="00C03507" w:rsidRDefault="5B5FF6A6" w:rsidP="0050278C">
      <w:pPr>
        <w:rPr>
          <w:rFonts w:ascii="Product Sans" w:hAnsi="Product Sans"/>
        </w:rPr>
      </w:pPr>
      <w:r w:rsidRPr="5B5FF6A6">
        <w:rPr>
          <w:rFonts w:ascii="8bitoperator JVE" w:eastAsia="8bitoperator JVE" w:hAnsi="8bitoperator JVE" w:cs="8bitoperator JVE"/>
        </w:rPr>
        <w:t>"Uhh…Uhhhh…"</w:t>
      </w:r>
      <w:r w:rsidRPr="5B5FF6A6">
        <w:rPr>
          <w:rFonts w:ascii="Product Sans" w:eastAsia="Product Sans" w:hAnsi="Product Sans" w:cs="Product Sans"/>
        </w:rPr>
        <w:t xml:space="preserve"> Alphys tried again, eyes wide in horror as the memories flooded her head.</w:t>
      </w:r>
    </w:p>
    <w:p w14:paraId="1A288419" w14:textId="5795F014" w:rsidR="0050278C" w:rsidRPr="002C241E" w:rsidRDefault="5B5FF6A6" w:rsidP="0050278C">
      <w:pPr>
        <w:rPr>
          <w:rFonts w:ascii="Product Sans" w:hAnsi="Product Sans"/>
        </w:rPr>
      </w:pPr>
      <w:r w:rsidRPr="5B5FF6A6">
        <w:rPr>
          <w:rFonts w:ascii="Papyrus" w:eastAsia="Papyrus" w:hAnsi="Papyrus" w:cs="Papyrus"/>
        </w:rPr>
        <w:t>"OH MY GOD! THAT'S THE FLOWER THAT LIKES ME SO MUCH!"</w:t>
      </w:r>
      <w:r>
        <w:t xml:space="preserve"> </w:t>
      </w:r>
      <w:r w:rsidRPr="5B5FF6A6">
        <w:rPr>
          <w:rFonts w:ascii="Product Sans" w:eastAsia="Product Sans" w:hAnsi="Product Sans" w:cs="Product Sans"/>
        </w:rPr>
        <w:t>Sans looked at Papyrus, worried.</w:t>
      </w:r>
    </w:p>
    <w:p w14:paraId="51877F65" w14:textId="7A88CF84" w:rsidR="0050278C" w:rsidRPr="002C241E" w:rsidRDefault="5B5FF6A6" w:rsidP="0050278C">
      <w:pPr>
        <w:rPr>
          <w:rFonts w:ascii="Product Sans" w:hAnsi="Product Sans"/>
        </w:rPr>
      </w:pPr>
      <w:r w:rsidRPr="5B5FF6A6">
        <w:rPr>
          <w:rFonts w:ascii="8bitoperator JVE" w:eastAsia="8bitoperator JVE" w:hAnsi="8bitoperator JVE" w:cs="8bitoperator JVE"/>
        </w:rPr>
        <w:t>"No…this is all a dream,"</w:t>
      </w:r>
      <w:r w:rsidRPr="5B5FF6A6">
        <w:rPr>
          <w:rFonts w:ascii="Product Sans" w:eastAsia="Product Sans" w:hAnsi="Product Sans" w:cs="Product Sans"/>
        </w:rPr>
        <w:t xml:space="preserve"> Alphys said.</w:t>
      </w:r>
    </w:p>
    <w:p w14:paraId="69D66AB2" w14:textId="59DCA8F9" w:rsidR="0050278C" w:rsidRPr="002C241E" w:rsidRDefault="5B5FF6A6" w:rsidP="0050278C">
      <w:pPr>
        <w:rPr>
          <w:rFonts w:ascii="Product Sans" w:hAnsi="Product Sans"/>
        </w:rPr>
      </w:pPr>
      <w:r w:rsidRPr="5B5FF6A6">
        <w:rPr>
          <w:rFonts w:ascii="8bitoperator JVE" w:eastAsia="8bitoperator JVE" w:hAnsi="8bitoperator JVE" w:cs="8bitoperator JVE"/>
        </w:rPr>
        <w:t>"No, Alphys, it's not. But don't worry; none of you worry! It's not going to hurt you! It's crying! Show some sympathy. Come on! Let's make this flower happy!"</w:t>
      </w:r>
      <w:r w:rsidRPr="5B5FF6A6">
        <w:rPr>
          <w:rFonts w:ascii="Product Sans" w:eastAsia="Product Sans" w:hAnsi="Product Sans" w:cs="Product Sans"/>
        </w:rPr>
        <w:t xml:space="preserve"> Frisk cheered the monsters on as they showed compassion toward the creature.</w:t>
      </w:r>
    </w:p>
    <w:p w14:paraId="550EAB19" w14:textId="0BF37DE6" w:rsidR="0050278C" w:rsidRPr="002C241E" w:rsidRDefault="5B5FF6A6" w:rsidP="0050278C">
      <w:pPr>
        <w:rPr>
          <w:rFonts w:ascii="Product Sans" w:hAnsi="Product Sans"/>
        </w:rPr>
      </w:pPr>
      <w:r w:rsidRPr="5B5FF6A6">
        <w:rPr>
          <w:rFonts w:ascii="Product Sans" w:eastAsia="Product Sans" w:hAnsi="Product Sans" w:cs="Product Sans"/>
        </w:rPr>
        <w:t>Encouragement; kind words; a struggled, somewhat creepy caresses from Alphys; and shouting from Papyrus (</w:t>
      </w:r>
      <w:r w:rsidRPr="5B5FF6A6">
        <w:rPr>
          <w:rFonts w:ascii="Papyrus" w:eastAsia="Papyrus" w:hAnsi="Papyrus" w:cs="Papyrus"/>
        </w:rPr>
        <w:t>NYEH!</w:t>
      </w:r>
      <w:r w:rsidRPr="5B5FF6A6">
        <w:rPr>
          <w:rFonts w:ascii="Product Sans" w:eastAsia="Product Sans" w:hAnsi="Product Sans" w:cs="Product Sans"/>
        </w:rPr>
        <w:t xml:space="preserve">) all were thrown at Flowey, and he remembered what the emotions felt like. It was strange; a tingling was emanating from his body similar to what he felt while he was absorbing the souls of the Underground. Looking up, he saw a grey-and-red heart glowing into </w:t>
      </w:r>
      <w:r w:rsidRPr="5B5FF6A6">
        <w:rPr>
          <w:rFonts w:ascii="Product Sans" w:eastAsia="Product Sans" w:hAnsi="Product Sans" w:cs="Product Sans"/>
        </w:rPr>
        <w:lastRenderedPageBreak/>
        <w:t>existence. Before Flowey could do anything, though, it was gone. Depressed, the plant cried even harder, unable to understand the sad truth of his existence.</w:t>
      </w:r>
    </w:p>
    <w:p w14:paraId="2EC6CD34" w14:textId="77777777" w:rsidR="0050278C" w:rsidRPr="002C241E" w:rsidRDefault="5B5FF6A6" w:rsidP="0050278C">
      <w:pPr>
        <w:rPr>
          <w:rFonts w:ascii="Product Sans" w:hAnsi="Product Sans"/>
        </w:rPr>
      </w:pPr>
      <w:r w:rsidRPr="5B5FF6A6">
        <w:rPr>
          <w:rFonts w:ascii="Product Sans" w:eastAsia="Product Sans" w:hAnsi="Product Sans" w:cs="Product Sans"/>
        </w:rPr>
        <w:t xml:space="preserve">While everyone was paying attention to Flowey, Frisk had backed off. While they were expecting something, hoping anything would happen, they were not expecting Asriel's very SOUL to just show up. Before thinking of any consequences, Frisk absorbed the SOUL. </w:t>
      </w:r>
    </w:p>
    <w:p w14:paraId="1BBB05AE" w14:textId="77777777" w:rsidR="0050278C" w:rsidRPr="002C241E" w:rsidRDefault="0050278C" w:rsidP="0050278C">
      <w:pPr>
        <w:rPr>
          <w:rFonts w:ascii="Product Sans" w:hAnsi="Product Sans"/>
        </w:rPr>
      </w:pPr>
    </w:p>
    <w:p w14:paraId="70D5AA1E" w14:textId="77777777" w:rsidR="0050278C" w:rsidRPr="002C241E" w:rsidRDefault="5B5FF6A6" w:rsidP="0050278C">
      <w:pPr>
        <w:rPr>
          <w:rFonts w:ascii="Product Sans" w:hAnsi="Product Sans"/>
        </w:rPr>
      </w:pPr>
      <w:r w:rsidRPr="5B5FF6A6">
        <w:rPr>
          <w:rFonts w:ascii="Product Sans" w:eastAsia="Product Sans" w:hAnsi="Product Sans" w:cs="Product Sans"/>
        </w:rPr>
        <w:t>* * *</w:t>
      </w:r>
    </w:p>
    <w:p w14:paraId="4FEC2CCB" w14:textId="77777777" w:rsidR="0050278C" w:rsidRPr="002C241E" w:rsidRDefault="0050278C" w:rsidP="0050278C">
      <w:pPr>
        <w:rPr>
          <w:rFonts w:ascii="Product Sans" w:hAnsi="Product Sans"/>
        </w:rPr>
      </w:pPr>
    </w:p>
    <w:p w14:paraId="5A3FC3EB" w14:textId="3E965B00" w:rsidR="0050278C" w:rsidRPr="002C241E" w:rsidRDefault="5B5FF6A6" w:rsidP="0050278C">
      <w:pPr>
        <w:rPr>
          <w:rFonts w:ascii="Product Sans" w:hAnsi="Product Sans"/>
        </w:rPr>
      </w:pPr>
      <w:r w:rsidRPr="5B5FF6A6">
        <w:rPr>
          <w:rFonts w:ascii="Product Sans" w:eastAsia="Product Sans" w:hAnsi="Product Sans" w:cs="Product Sans"/>
        </w:rPr>
        <w:t>WITHIN FRISK'S CONSCIOUSNESS</w:t>
      </w:r>
    </w:p>
    <w:p w14:paraId="0A62EDEE" w14:textId="7F2D2AF4" w:rsidR="0050278C" w:rsidRPr="002C241E" w:rsidRDefault="5B5FF6A6" w:rsidP="0050278C">
      <w:pPr>
        <w:rPr>
          <w:rFonts w:ascii="Product Sans" w:hAnsi="Product Sans"/>
        </w:rPr>
      </w:pPr>
      <w:r w:rsidRPr="5B5FF6A6">
        <w:rPr>
          <w:rFonts w:ascii="8bitoperator JVE" w:eastAsia="8bitoperator JVE" w:hAnsi="8bitoperator JVE" w:cs="8bitoperator JVE"/>
        </w:rPr>
        <w:t>“Where am I?"</w:t>
      </w:r>
      <w:r w:rsidRPr="5B5FF6A6">
        <w:rPr>
          <w:rFonts w:ascii="Product Sans" w:eastAsia="Product Sans" w:hAnsi="Product Sans" w:cs="Product Sans"/>
        </w:rPr>
        <w:t xml:space="preserve"> asked Asriel and Chara simultaneously.</w:t>
      </w:r>
    </w:p>
    <w:p w14:paraId="2E5519EE" w14:textId="018D98C1" w:rsidR="0050278C" w:rsidRPr="002C241E" w:rsidRDefault="5B5FF6A6" w:rsidP="0050278C">
      <w:pPr>
        <w:rPr>
          <w:rFonts w:ascii="Product Sans" w:hAnsi="Product Sans"/>
        </w:rPr>
      </w:pPr>
      <w:r w:rsidRPr="5B5FF6A6">
        <w:rPr>
          <w:rFonts w:ascii="8bitoperator JVE" w:eastAsia="8bitoperator JVE" w:hAnsi="8bitoperator JVE" w:cs="8bitoperator JVE"/>
        </w:rPr>
        <w:t>“You're inside of me,"</w:t>
      </w:r>
      <w:r w:rsidRPr="5B5FF6A6">
        <w:rPr>
          <w:rFonts w:ascii="Product Sans" w:eastAsia="Product Sans" w:hAnsi="Product Sans" w:cs="Product Sans"/>
        </w:rPr>
        <w:t xml:space="preserve"> answered Frisk.</w:t>
      </w:r>
    </w:p>
    <w:p w14:paraId="06406291" w14:textId="51348673" w:rsidR="0050278C" w:rsidRPr="002C241E" w:rsidRDefault="5B5FF6A6" w:rsidP="0050278C">
      <w:pPr>
        <w:rPr>
          <w:rFonts w:ascii="Product Sans" w:hAnsi="Product Sans"/>
        </w:rPr>
      </w:pPr>
      <w:r w:rsidRPr="5B5FF6A6">
        <w:rPr>
          <w:rFonts w:ascii="8bitoperator JVE" w:eastAsia="8bitoperator JVE" w:hAnsi="8bitoperator JVE" w:cs="8bitoperator JVE"/>
        </w:rPr>
        <w:t>“Damn, I hurt like I just got mauled by a bear,"</w:t>
      </w:r>
      <w:r w:rsidRPr="5B5FF6A6">
        <w:rPr>
          <w:rFonts w:ascii="Product Sans" w:eastAsia="Product Sans" w:hAnsi="Product Sans" w:cs="Product Sans"/>
        </w:rPr>
        <w:t xml:space="preserve"> Chara said.</w:t>
      </w:r>
    </w:p>
    <w:p w14:paraId="246A73D7" w14:textId="58C19E74"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Why did you absorb us, Frisk?"</w:t>
      </w:r>
    </w:p>
    <w:p w14:paraId="21394B26" w14:textId="0AF22C06" w:rsidR="0050278C" w:rsidRPr="002C241E" w:rsidRDefault="5B5FF6A6" w:rsidP="0050278C">
      <w:pPr>
        <w:rPr>
          <w:rFonts w:ascii="Product Sans" w:hAnsi="Product Sans"/>
        </w:rPr>
      </w:pPr>
      <w:r w:rsidRPr="5B5FF6A6">
        <w:rPr>
          <w:rFonts w:ascii="Product Sans" w:eastAsia="Product Sans" w:hAnsi="Product Sans" w:cs="Product Sans"/>
        </w:rPr>
        <w:t>Not knowing how Asriel knew their name, Frisk assumed that the body and SOUL were always connected. They were unable to speak, too much in shock to answer.</w:t>
      </w:r>
    </w:p>
    <w:p w14:paraId="03D167D0" w14:textId="4F06C00C" w:rsidR="0050278C" w:rsidRPr="002C241E" w:rsidRDefault="5B5FF6A6" w:rsidP="0050278C">
      <w:pPr>
        <w:rPr>
          <w:rFonts w:ascii="Product Sans" w:hAnsi="Product Sans"/>
        </w:rPr>
      </w:pPr>
      <w:r w:rsidRPr="5B5FF6A6">
        <w:rPr>
          <w:rFonts w:ascii="8bitoperator JVE" w:eastAsia="8bitoperator JVE" w:hAnsi="8bitoperator JVE" w:cs="8bitoperator JVE"/>
        </w:rPr>
        <w:t>“ANSWER US!"</w:t>
      </w:r>
      <w:r w:rsidRPr="5B5FF6A6">
        <w:rPr>
          <w:rFonts w:ascii="Product Sans" w:eastAsia="Product Sans" w:hAnsi="Product Sans" w:cs="Product Sans"/>
        </w:rPr>
        <w:t xml:space="preserve"> Chara shot.</w:t>
      </w:r>
    </w:p>
    <w:p w14:paraId="70701D93" w14:textId="44D34B24"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I need to SAVE you, Asriel. I need you to be happy. Chara, this doesn't have anything to do with you. You've hurt so many people, even your own brother. Your time is up."</w:t>
      </w:r>
    </w:p>
    <w:p w14:paraId="5A011FEF" w14:textId="1F5E845C"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What? Don't you know? I'm bound to Asriel's SOUL!"</w:t>
      </w:r>
    </w:p>
    <w:p w14:paraId="57162A6F" w14:textId="77B2FA0E"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They're right, Frisk. I absorbed their SOUL a long time ago. I'm sorry, you can't save my SOUL. And I don't know if I would be able to let go if I tried."</w:t>
      </w:r>
    </w:p>
    <w:p w14:paraId="6AE4888B" w14:textId="17235B2C" w:rsidR="0050278C" w:rsidRPr="002C241E" w:rsidRDefault="5B5FF6A6" w:rsidP="0050278C">
      <w:pPr>
        <w:rPr>
          <w:rFonts w:ascii="Product Sans" w:hAnsi="Product Sans"/>
        </w:rPr>
      </w:pPr>
      <w:r w:rsidRPr="5B5FF6A6">
        <w:rPr>
          <w:rFonts w:ascii="8bitoperator JVE" w:eastAsia="8bitoperator JVE" w:hAnsi="8bitoperator JVE" w:cs="8bitoperator JVE"/>
        </w:rPr>
        <w:t xml:space="preserve">“That's right, Asriel. I'm always here for you. I am your sibling, after all. We love each other, right?" </w:t>
      </w:r>
      <w:r w:rsidRPr="5B5FF6A6">
        <w:rPr>
          <w:rFonts w:ascii="Product Sans" w:eastAsia="Product Sans" w:hAnsi="Product Sans" w:cs="Product Sans"/>
        </w:rPr>
        <w:t>The fallen child grinned at Frisk. Their rosy cheeks and red eyes pierced Frisk's very being, but Frisk held on.</w:t>
      </w:r>
    </w:p>
    <w:p w14:paraId="1A2DABDD" w14:textId="0C2EF022" w:rsidR="0050278C" w:rsidRPr="002C241E" w:rsidRDefault="5B5FF6A6" w:rsidP="0050278C">
      <w:pPr>
        <w:rPr>
          <w:rFonts w:ascii="Product Sans" w:hAnsi="Product Sans"/>
        </w:rPr>
      </w:pPr>
      <w:r w:rsidRPr="5B5FF6A6">
        <w:rPr>
          <w:rFonts w:ascii="Product Sans" w:eastAsia="Product Sans" w:hAnsi="Product Sans" w:cs="Product Sans"/>
        </w:rPr>
        <w:t>Asriel noticed Frisk's DETERMINATION worn on the child’s face. He also noticed the evil grin Chara held. He began to cry. He glanced at Chara, then held his gaze on Frisk.</w:t>
      </w:r>
    </w:p>
    <w:p w14:paraId="227094B2" w14:textId="5A72A194" w:rsidR="0050278C" w:rsidRPr="002C241E" w:rsidRDefault="5B5FF6A6" w:rsidP="0050278C">
      <w:pPr>
        <w:rPr>
          <w:rFonts w:ascii="Product Sans" w:hAnsi="Product Sans"/>
        </w:rPr>
      </w:pPr>
      <w:r w:rsidRPr="5B5FF6A6">
        <w:rPr>
          <w:rFonts w:ascii="8bitoperator JVE" w:eastAsia="8bitoperator JVE" w:hAnsi="8bitoperator JVE" w:cs="8bitoperator JVE"/>
        </w:rPr>
        <w:t>“You know, maybe I am willing to let go. Chara was never REALLY my friend. They hated humanity and, now that I have a new perspective, I think they were using us! Frisk! You’ve opened my eyes!"</w:t>
      </w:r>
      <w:r w:rsidRPr="5B5FF6A6">
        <w:rPr>
          <w:rFonts w:ascii="Product Sans" w:eastAsia="Product Sans" w:hAnsi="Product Sans" w:cs="Product Sans"/>
        </w:rPr>
        <w:t xml:space="preserve"> He jerked his head at Chara. </w:t>
      </w:r>
      <w:r w:rsidRPr="5B5FF6A6">
        <w:rPr>
          <w:rFonts w:ascii="8bitoperator JVE" w:eastAsia="8bitoperator JVE" w:hAnsi="8bitoperator JVE" w:cs="8bitoperator JVE"/>
        </w:rPr>
        <w:t>“You were USING us, weren't you! I can't believe I trusted you!"</w:t>
      </w:r>
    </w:p>
    <w:p w14:paraId="652B6088" w14:textId="7D1E7C1E" w:rsidR="0050278C" w:rsidRPr="002C241E" w:rsidRDefault="5B5FF6A6" w:rsidP="0050278C">
      <w:pPr>
        <w:rPr>
          <w:rFonts w:ascii="Product Sans" w:hAnsi="Product Sans"/>
        </w:rPr>
      </w:pPr>
      <w:r w:rsidRPr="5B5FF6A6">
        <w:rPr>
          <w:rFonts w:ascii="Product Sans" w:eastAsia="Product Sans" w:hAnsi="Product Sans" w:cs="Product Sans"/>
        </w:rPr>
        <w:t xml:space="preserve">Shocked, Chara looked around nervously. </w:t>
      </w:r>
      <w:r w:rsidRPr="5B5FF6A6">
        <w:rPr>
          <w:rFonts w:ascii="8bitoperator JVE" w:eastAsia="8bitoperator JVE" w:hAnsi="8bitoperator JVE" w:cs="8bitoperator JVE"/>
        </w:rPr>
        <w:t>“You...you really think that? I…I'm your FRIEND, Asriel! All of those years; we grew up together! Asriel, please! I don't want to die! If you let me go, I'll die!"</w:t>
      </w:r>
    </w:p>
    <w:p w14:paraId="7CBBD052" w14:textId="304F53F6" w:rsidR="0050278C" w:rsidRPr="002C241E" w:rsidRDefault="5B5FF6A6" w:rsidP="0050278C">
      <w:pPr>
        <w:rPr>
          <w:rFonts w:ascii="Product Sans" w:hAnsi="Product Sans"/>
        </w:rPr>
      </w:pPr>
      <w:r w:rsidRPr="5B5FF6A6">
        <w:rPr>
          <w:rFonts w:ascii="Product Sans" w:eastAsia="Product Sans" w:hAnsi="Product Sans" w:cs="Product Sans"/>
        </w:rPr>
        <w:t xml:space="preserve">Asriel ignored them. </w:t>
      </w:r>
      <w:r w:rsidRPr="5B5FF6A6">
        <w:rPr>
          <w:rFonts w:ascii="8bitoperator JVE" w:eastAsia="8bitoperator JVE" w:hAnsi="8bitoperator JVE" w:cs="8bitoperator JVE"/>
        </w:rPr>
        <w:t xml:space="preserve">“Frisk, we didn't live in the timeline. Our combined SOULS lived behind the scenes. With the help of a skeleton—I think his name was Aster, or Gaster, or something—we had the DETERMINATION and raw power to live while Flowey </w:t>
      </w:r>
      <w:bookmarkStart w:id="0" w:name="_GoBack"/>
      <w:bookmarkEnd w:id="0"/>
      <w:r w:rsidRPr="0095524D">
        <w:rPr>
          <w:rFonts w:ascii="8bitoperator JVE" w:eastAsia="8bitoperator JVE" w:hAnsi="8bitoperator JVE" w:cs="8bitoperator JVE"/>
          <w:noProof/>
        </w:rPr>
        <w:t>reset</w:t>
      </w:r>
      <w:r w:rsidRPr="5B5FF6A6">
        <w:rPr>
          <w:rFonts w:ascii="8bitoperator JVE" w:eastAsia="8bitoperator JVE" w:hAnsi="8bitoperator JVE" w:cs="8bitoperator JVE"/>
        </w:rPr>
        <w:t xml:space="preserve"> time after time. We were dormant until you revived us. I can't thank you enough, Frisk." </w:t>
      </w:r>
      <w:r w:rsidRPr="5B5FF6A6">
        <w:rPr>
          <w:rFonts w:ascii="Product Sans" w:eastAsia="Product Sans" w:hAnsi="Product Sans" w:cs="Product Sans"/>
        </w:rPr>
        <w:t>He turned with a grim frown toward the first child.</w:t>
      </w:r>
      <w:r w:rsidRPr="5B5FF6A6">
        <w:rPr>
          <w:rFonts w:ascii="8bitoperator JVE" w:eastAsia="8bitoperator JVE" w:hAnsi="8bitoperator JVE" w:cs="8bitoperator JVE"/>
        </w:rPr>
        <w:t xml:space="preserve"> “I think you are ready to go, Chara."</w:t>
      </w:r>
    </w:p>
    <w:p w14:paraId="78AF8017" w14:textId="5FC243E7"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lastRenderedPageBreak/>
        <w:t>“Wh…what? You, too, Asriel? No, I'm not ready!"</w:t>
      </w:r>
    </w:p>
    <w:p w14:paraId="30E67137" w14:textId="4A2349E8" w:rsidR="0050278C" w:rsidRPr="002C241E" w:rsidRDefault="5B5FF6A6" w:rsidP="0050278C">
      <w:pPr>
        <w:rPr>
          <w:rFonts w:ascii="Product Sans" w:hAnsi="Product Sans"/>
        </w:rPr>
      </w:pPr>
      <w:r w:rsidRPr="5B5FF6A6">
        <w:rPr>
          <w:rFonts w:ascii="Product Sans" w:eastAsia="Product Sans" w:hAnsi="Product Sans" w:cs="Product Sans"/>
        </w:rPr>
        <w:t>With that, Asriel released the grasp he had on Chara's SOUL. It was done.</w:t>
      </w:r>
    </w:p>
    <w:p w14:paraId="6947D633" w14:textId="1EAF0202"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Thanks again, Frisk. What do I owe you--Oh!"</w:t>
      </w:r>
    </w:p>
    <w:p w14:paraId="5BC4CFDE" w14:textId="537C149F" w:rsidR="0050278C" w:rsidRPr="002C241E" w:rsidRDefault="5B5FF6A6" w:rsidP="0050278C">
      <w:pPr>
        <w:rPr>
          <w:rFonts w:ascii="Product Sans" w:hAnsi="Product Sans"/>
        </w:rPr>
      </w:pPr>
      <w:r w:rsidRPr="5B5FF6A6">
        <w:rPr>
          <w:rFonts w:ascii="Product Sans" w:eastAsia="Product Sans" w:hAnsi="Product Sans" w:cs="Product Sans"/>
        </w:rPr>
        <w:t>Frisk embraced the fluffy monster. They had to say, Asriel was quite comfortable.</w:t>
      </w:r>
    </w:p>
    <w:p w14:paraId="1F65F1CF" w14:textId="139E30AC" w:rsidR="0050278C" w:rsidRPr="002C241E" w:rsidRDefault="5B5FF6A6" w:rsidP="0050278C">
      <w:pPr>
        <w:rPr>
          <w:rFonts w:ascii="Product Sans" w:hAnsi="Product Sans"/>
        </w:rPr>
      </w:pPr>
      <w:r w:rsidRPr="5B5FF6A6">
        <w:rPr>
          <w:rFonts w:ascii="8bitoperator JVE" w:eastAsia="8bitoperator JVE" w:hAnsi="8bitoperator JVE" w:cs="8bitoperator JVE"/>
        </w:rPr>
        <w:t>“Nothing,” Frisk replied. “Nothing but your friendship…brother.”</w:t>
      </w:r>
      <w:r w:rsidRPr="5B5FF6A6">
        <w:rPr>
          <w:rFonts w:ascii="Product Sans" w:eastAsia="Product Sans" w:hAnsi="Product Sans" w:cs="Product Sans"/>
        </w:rPr>
        <w:t xml:space="preserve"> They released Asriel, who was now crying harder than Flowey.</w:t>
      </w:r>
    </w:p>
    <w:p w14:paraId="30F68805" w14:textId="4B74D97B"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Chara never treated me this way. They never really liked to talk, or play many games, or well, anything brotherly. I'm glad you're here.”</w:t>
      </w:r>
    </w:p>
    <w:p w14:paraId="7CCCF85C" w14:textId="77777777"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I’m glad I could save you.”</w:t>
      </w:r>
    </w:p>
    <w:p w14:paraId="5E60EBBD" w14:textId="77777777" w:rsidR="0050278C" w:rsidRPr="002C241E" w:rsidRDefault="0050278C" w:rsidP="0050278C">
      <w:pPr>
        <w:rPr>
          <w:rFonts w:ascii="Product Sans" w:hAnsi="Product Sans"/>
        </w:rPr>
      </w:pPr>
    </w:p>
    <w:p w14:paraId="4740977D" w14:textId="77777777" w:rsidR="0050278C" w:rsidRPr="002C241E" w:rsidRDefault="5B5FF6A6" w:rsidP="0050278C">
      <w:pPr>
        <w:rPr>
          <w:rFonts w:ascii="Product Sans" w:hAnsi="Product Sans"/>
        </w:rPr>
      </w:pPr>
      <w:r w:rsidRPr="5B5FF6A6">
        <w:rPr>
          <w:rFonts w:ascii="Product Sans" w:eastAsia="Product Sans" w:hAnsi="Product Sans" w:cs="Product Sans"/>
        </w:rPr>
        <w:t>* * *</w:t>
      </w:r>
    </w:p>
    <w:p w14:paraId="14006A7C" w14:textId="77777777" w:rsidR="0050278C" w:rsidRPr="002C241E" w:rsidRDefault="0050278C" w:rsidP="0050278C">
      <w:pPr>
        <w:rPr>
          <w:rFonts w:ascii="Product Sans" w:hAnsi="Product Sans"/>
        </w:rPr>
      </w:pPr>
    </w:p>
    <w:p w14:paraId="319E158B" w14:textId="74168ED8" w:rsidR="0050278C" w:rsidRPr="002C241E" w:rsidRDefault="5B5FF6A6" w:rsidP="0050278C">
      <w:pPr>
        <w:rPr>
          <w:rFonts w:ascii="Product Sans" w:hAnsi="Product Sans"/>
        </w:rPr>
      </w:pPr>
      <w:r w:rsidRPr="5B5FF6A6">
        <w:rPr>
          <w:rFonts w:ascii="Product Sans" w:eastAsia="Product Sans" w:hAnsi="Product Sans" w:cs="Product Sans"/>
        </w:rPr>
        <w:t>A red heart flew above the heads of the monsters. As if not governed by the laws of inertia, it instantly stopped in midair and exploded into thousands of pieces.</w:t>
      </w:r>
    </w:p>
    <w:p w14:paraId="4B78EB89" w14:textId="3542D451" w:rsidR="0050278C" w:rsidRPr="002C241E" w:rsidRDefault="5B5FF6A6" w:rsidP="0050278C">
      <w:pPr>
        <w:rPr>
          <w:rFonts w:ascii="Product Sans" w:hAnsi="Product Sans"/>
        </w:rPr>
      </w:pPr>
      <w:r w:rsidRPr="5B5FF6A6">
        <w:rPr>
          <w:rFonts w:ascii="8bitoperator JVE" w:eastAsia="8bitoperator JVE" w:hAnsi="8bitoperator JVE" w:cs="8bitoperator JVE"/>
        </w:rPr>
        <w:t>“Frisk!”</w:t>
      </w:r>
      <w:r w:rsidRPr="5B5FF6A6">
        <w:rPr>
          <w:rFonts w:ascii="Product Sans" w:eastAsia="Product Sans" w:hAnsi="Product Sans" w:cs="Product Sans"/>
        </w:rPr>
        <w:t xml:space="preserve"> Undyne called. </w:t>
      </w:r>
      <w:r w:rsidRPr="5B5FF6A6">
        <w:rPr>
          <w:rFonts w:ascii="8bitoperator JVE" w:eastAsia="8bitoperator JVE" w:hAnsi="8bitoperator JVE" w:cs="8bitoperator JVE"/>
        </w:rPr>
        <w:t>“What's going on?”</w:t>
      </w:r>
    </w:p>
    <w:p w14:paraId="4714329A" w14:textId="337C04EF" w:rsidR="0050278C" w:rsidRPr="002C241E" w:rsidRDefault="5B5FF6A6" w:rsidP="0050278C">
      <w:pPr>
        <w:rPr>
          <w:rFonts w:ascii="Product Sans" w:hAnsi="Product Sans"/>
        </w:rPr>
      </w:pPr>
      <w:r w:rsidRPr="5B5FF6A6">
        <w:rPr>
          <w:rFonts w:ascii="Product Sans" w:eastAsia="Product Sans" w:hAnsi="Product Sans" w:cs="Product Sans"/>
        </w:rPr>
        <w:t>A white light momentarily blinded the friends.</w:t>
      </w:r>
    </w:p>
    <w:p w14:paraId="53563E3E" w14:textId="228C330B" w:rsidR="0050278C" w:rsidRPr="002C241E" w:rsidRDefault="5B5FF6A6" w:rsidP="0050278C">
      <w:pPr>
        <w:rPr>
          <w:rFonts w:ascii="Product Sans" w:hAnsi="Product Sans"/>
        </w:rPr>
      </w:pPr>
      <w:r w:rsidRPr="5B5FF6A6">
        <w:rPr>
          <w:rFonts w:ascii="8bitoperator JVE" w:eastAsia="8bitoperator JVE" w:hAnsi="8bitoperator JVE" w:cs="8bitoperator JVE"/>
        </w:rPr>
        <w:t>“T-the f-</w:t>
      </w:r>
      <w:r w:rsidRPr="0095524D">
        <w:rPr>
          <w:rFonts w:ascii="8bitoperator JVE" w:eastAsia="8bitoperator JVE" w:hAnsi="8bitoperator JVE" w:cs="8bitoperator JVE"/>
          <w:noProof/>
        </w:rPr>
        <w:t>fl</w:t>
      </w:r>
      <w:r w:rsidRPr="5B5FF6A6">
        <w:rPr>
          <w:rFonts w:ascii="8bitoperator JVE" w:eastAsia="8bitoperator JVE" w:hAnsi="8bitoperator JVE" w:cs="8bitoperator JVE"/>
        </w:rPr>
        <w:t>-flower! I-it's gone!”</w:t>
      </w:r>
      <w:r w:rsidRPr="5B5FF6A6">
        <w:rPr>
          <w:rFonts w:ascii="Product Sans" w:eastAsia="Product Sans" w:hAnsi="Product Sans" w:cs="Product Sans"/>
        </w:rPr>
        <w:t xml:space="preserve"> Alphys cried.</w:t>
      </w:r>
    </w:p>
    <w:p w14:paraId="16F20F5C" w14:textId="6AE20D36"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Frisk, do you have an explanation for…”</w:t>
      </w:r>
    </w:p>
    <w:p w14:paraId="5F43EAF3" w14:textId="77777777" w:rsidR="0050278C" w:rsidRPr="002C241E" w:rsidRDefault="5B5FF6A6" w:rsidP="0050278C">
      <w:pPr>
        <w:rPr>
          <w:rFonts w:ascii="Product Sans" w:hAnsi="Product Sans"/>
        </w:rPr>
      </w:pPr>
      <w:r w:rsidRPr="5B5FF6A6">
        <w:rPr>
          <w:rFonts w:ascii="Product Sans" w:eastAsia="Product Sans" w:hAnsi="Product Sans" w:cs="Product Sans"/>
        </w:rPr>
        <w:t>Toriel was unable to finish as a pure white SOUL flew across the room into a little fluffy monster whose arms encircled an innocent-looking child donning a striped shirt. The two children let go of each other and turned to face Frisk's friends.</w:t>
      </w:r>
    </w:p>
    <w:p w14:paraId="4B9964C3" w14:textId="77777777" w:rsidR="0050278C" w:rsidRPr="00C03507" w:rsidRDefault="5B5FF6A6" w:rsidP="0050278C">
      <w:pPr>
        <w:rPr>
          <w:rFonts w:ascii="8bitoperator JVE" w:hAnsi="8bitoperator JVE" w:cs="8bitoperator JVE"/>
        </w:rPr>
      </w:pPr>
      <w:r w:rsidRPr="5B5FF6A6">
        <w:rPr>
          <w:rFonts w:ascii="8bitoperator JVE" w:eastAsia="8bitoperator JVE" w:hAnsi="8bitoperator JVE" w:cs="8bitoperator JVE"/>
        </w:rPr>
        <w:t>“Everyone, this is...”</w:t>
      </w:r>
    </w:p>
    <w:p w14:paraId="56BB69AD" w14:textId="3395B4DA" w:rsidR="0050278C" w:rsidRPr="00F12D2E" w:rsidRDefault="5B5FF6A6" w:rsidP="0050278C">
      <w:pPr>
        <w:rPr>
          <w:rFonts w:ascii="Comic Sans MS" w:hAnsi="Comic Sans MS"/>
        </w:rPr>
      </w:pPr>
      <w:r w:rsidRPr="5B5FF6A6">
        <w:rPr>
          <w:rFonts w:ascii="Comic Sans MS" w:eastAsia="Comic Sans MS" w:hAnsi="Comic Sans MS" w:cs="Comic Sans MS"/>
        </w:rPr>
        <w:t xml:space="preserve">“yeah. we know, kid. or, </w:t>
      </w:r>
      <w:r w:rsidRPr="0095524D">
        <w:rPr>
          <w:rFonts w:ascii="Comic Sans MS" w:eastAsia="Comic Sans MS" w:hAnsi="Comic Sans MS" w:cs="Comic Sans MS"/>
          <w:noProof/>
        </w:rPr>
        <w:t>at least</w:t>
      </w:r>
      <w:r w:rsidR="0095524D" w:rsidRPr="0095524D">
        <w:rPr>
          <w:rFonts w:ascii="Comic Sans MS" w:eastAsia="Comic Sans MS" w:hAnsi="Comic Sans MS" w:cs="Comic Sans MS"/>
          <w:noProof/>
        </w:rPr>
        <w:t>,</w:t>
      </w:r>
      <w:r w:rsidRPr="5B5FF6A6">
        <w:rPr>
          <w:rFonts w:ascii="Comic Sans MS" w:eastAsia="Comic Sans MS" w:hAnsi="Comic Sans MS" w:cs="Comic Sans MS"/>
        </w:rPr>
        <w:t xml:space="preserve"> </w:t>
      </w:r>
      <w:r w:rsidRPr="0095524D">
        <w:rPr>
          <w:rFonts w:ascii="Comic Sans MS" w:eastAsia="Comic Sans MS" w:hAnsi="Comic Sans MS" w:cs="Comic Sans MS"/>
          <w:noProof/>
        </w:rPr>
        <w:t>i</w:t>
      </w:r>
      <w:r w:rsidRPr="5B5FF6A6">
        <w:rPr>
          <w:rFonts w:ascii="Comic Sans MS" w:eastAsia="Comic Sans MS" w:hAnsi="Comic Sans MS" w:cs="Comic Sans MS"/>
        </w:rPr>
        <w:t xml:space="preserve"> do. you're the prince, ain'tcha?”</w:t>
      </w:r>
    </w:p>
    <w:p w14:paraId="6ED1EDB5" w14:textId="77777777" w:rsidR="0050278C" w:rsidRPr="00F12D2E" w:rsidRDefault="5B5FF6A6" w:rsidP="0050278C">
      <w:pPr>
        <w:rPr>
          <w:rFonts w:ascii="Papyrus" w:hAnsi="Papyrus"/>
        </w:rPr>
      </w:pPr>
      <w:r w:rsidRPr="5B5FF6A6">
        <w:rPr>
          <w:rFonts w:ascii="Papyrus" w:eastAsia="Papyrus" w:hAnsi="Papyrus" w:cs="Papyrus"/>
        </w:rPr>
        <w:t xml:space="preserve">“WOWIE! ANOTHER </w:t>
      </w:r>
      <w:r w:rsidRPr="0095524D">
        <w:rPr>
          <w:rFonts w:ascii="Papyrus" w:eastAsia="Papyrus" w:hAnsi="Papyrus" w:cs="Papyrus"/>
          <w:noProof/>
        </w:rPr>
        <w:t>ASGORE</w:t>
      </w:r>
      <w:r w:rsidRPr="5B5FF6A6">
        <w:rPr>
          <w:rFonts w:ascii="Papyrus" w:eastAsia="Papyrus" w:hAnsi="Papyrus" w:cs="Papyrus"/>
        </w:rPr>
        <w:t xml:space="preserve"> CLONE! WHO KNEW </w:t>
      </w:r>
      <w:r w:rsidRPr="0095524D">
        <w:rPr>
          <w:rFonts w:ascii="Papyrus" w:eastAsia="Papyrus" w:hAnsi="Papyrus" w:cs="Papyrus"/>
          <w:noProof/>
        </w:rPr>
        <w:t>ASGORE</w:t>
      </w:r>
      <w:r w:rsidRPr="5B5FF6A6">
        <w:rPr>
          <w:rFonts w:ascii="Papyrus" w:eastAsia="Papyrus" w:hAnsi="Papyrus" w:cs="Papyrus"/>
        </w:rPr>
        <w:t xml:space="preserve"> WAS POPULAR ENOUGH TO BE CLONED SO MUCH!”</w:t>
      </w:r>
    </w:p>
    <w:p w14:paraId="06992D1F" w14:textId="36BDF221" w:rsidR="0050278C" w:rsidRDefault="5B5FF6A6" w:rsidP="0050278C">
      <w:pPr>
        <w:rPr>
          <w:rFonts w:ascii="8bitoperator JVE" w:hAnsi="8bitoperator JVE" w:cs="8bitoperator JVE"/>
        </w:rPr>
      </w:pPr>
      <w:r w:rsidRPr="5B5FF6A6">
        <w:rPr>
          <w:rFonts w:ascii="8bitoperator JVE" w:eastAsia="8bitoperator JVE" w:hAnsi="8bitoperator JVE" w:cs="8bitoperator JVE"/>
        </w:rPr>
        <w:t>“Yes, yes I am, Sans,”</w:t>
      </w:r>
      <w:r w:rsidRPr="5B5FF6A6">
        <w:rPr>
          <w:rFonts w:ascii="Product Sans" w:eastAsia="Product Sans" w:hAnsi="Product Sans" w:cs="Product Sans"/>
        </w:rPr>
        <w:t xml:space="preserve"> replied Asriel. </w:t>
      </w:r>
      <w:r w:rsidRPr="5B5FF6A6">
        <w:rPr>
          <w:rFonts w:ascii="8bitoperator JVE" w:eastAsia="8bitoperator JVE" w:hAnsi="8bitoperator JVE" w:cs="8bitoperator JVE"/>
        </w:rPr>
        <w:t>“For those who don't already know, howdy! My name is Asriel Dreemurr. Uh, not my dad’s clone.”</w:t>
      </w:r>
    </w:p>
    <w:p w14:paraId="51BCB28C" w14:textId="0B4F0D8C" w:rsidR="005F4B2D" w:rsidRPr="005F4B2D" w:rsidRDefault="5B5FF6A6" w:rsidP="0050278C">
      <w:pPr>
        <w:rPr>
          <w:rFonts w:ascii="Papyrus" w:hAnsi="Papyrus"/>
        </w:rPr>
      </w:pPr>
      <w:r w:rsidRPr="5B5FF6A6">
        <w:rPr>
          <w:rFonts w:ascii="Papyrus" w:eastAsia="Papyrus" w:hAnsi="Papyrus" w:cs="Papyrus"/>
        </w:rPr>
        <w:t>“OH! WELL, THAT’S A LETDOWN…”</w:t>
      </w:r>
    </w:p>
    <w:p w14:paraId="5B87AB62" w14:textId="4AA0BA1D" w:rsidR="0050278C" w:rsidRPr="002C241E" w:rsidRDefault="5B5FF6A6" w:rsidP="0050278C">
      <w:pPr>
        <w:rPr>
          <w:rFonts w:ascii="Product Sans" w:hAnsi="Product Sans"/>
        </w:rPr>
      </w:pPr>
      <w:r w:rsidRPr="5B5FF6A6">
        <w:rPr>
          <w:rFonts w:ascii="8bitoperator JVE" w:eastAsia="8bitoperator JVE" w:hAnsi="8bitoperator JVE" w:cs="8bitoperator JVE"/>
        </w:rPr>
        <w:t>“My child!”</w:t>
      </w:r>
      <w:r w:rsidRPr="5B5FF6A6">
        <w:rPr>
          <w:rFonts w:ascii="Product Sans" w:eastAsia="Product Sans" w:hAnsi="Product Sans" w:cs="Product Sans"/>
        </w:rPr>
        <w:t xml:space="preserve"> exclaimed Toriel and Asgore in unison, who both ran to give Asriel the biggest hug of his life. Frisk joined as well.</w:t>
      </w:r>
    </w:p>
    <w:p w14:paraId="7EC6AA3C" w14:textId="77777777" w:rsidR="0050278C" w:rsidRPr="002C241E" w:rsidRDefault="5B5FF6A6" w:rsidP="0050278C">
      <w:pPr>
        <w:rPr>
          <w:rFonts w:ascii="Product Sans" w:hAnsi="Product Sans"/>
        </w:rPr>
      </w:pPr>
      <w:r w:rsidRPr="5B5FF6A6">
        <w:rPr>
          <w:rFonts w:ascii="8bitoperator JVE" w:eastAsia="8bitoperator JVE" w:hAnsi="8bitoperator JVE" w:cs="8bitoperator JVE"/>
        </w:rPr>
        <w:t>“Dreemurr Family hug!”</w:t>
      </w:r>
      <w:r w:rsidRPr="5B5FF6A6">
        <w:rPr>
          <w:rFonts w:ascii="Product Sans" w:eastAsia="Product Sans" w:hAnsi="Product Sans" w:cs="Product Sans"/>
        </w:rPr>
        <w:t xml:space="preserve"> Frisk playfully shouted. </w:t>
      </w:r>
      <w:r w:rsidRPr="5B5FF6A6">
        <w:rPr>
          <w:rFonts w:ascii="8bitoperator JVE" w:eastAsia="8bitoperator JVE" w:hAnsi="8bitoperator JVE" w:cs="8bitoperator JVE"/>
          <w:i/>
          <w:iCs/>
        </w:rPr>
        <w:t>This is the best day of my life!</w:t>
      </w:r>
    </w:p>
    <w:p w14:paraId="267DC59F" w14:textId="77777777" w:rsidR="0050278C" w:rsidRPr="002C241E" w:rsidRDefault="0050278C" w:rsidP="0050278C">
      <w:pPr>
        <w:rPr>
          <w:rFonts w:ascii="Product Sans" w:hAnsi="Product Sans"/>
        </w:rPr>
      </w:pPr>
    </w:p>
    <w:p w14:paraId="4213281F" w14:textId="77777777" w:rsidR="0050278C" w:rsidRPr="002C241E" w:rsidRDefault="5B5FF6A6" w:rsidP="0050278C">
      <w:pPr>
        <w:rPr>
          <w:rFonts w:ascii="Product Sans" w:hAnsi="Product Sans"/>
        </w:rPr>
      </w:pPr>
      <w:r w:rsidRPr="5B5FF6A6">
        <w:rPr>
          <w:rFonts w:ascii="Product Sans" w:eastAsia="Product Sans" w:hAnsi="Product Sans" w:cs="Product Sans"/>
        </w:rPr>
        <w:lastRenderedPageBreak/>
        <w:t>* * *</w:t>
      </w:r>
    </w:p>
    <w:p w14:paraId="73F71269" w14:textId="77777777" w:rsidR="0050278C" w:rsidRPr="002C241E" w:rsidRDefault="0050278C" w:rsidP="0050278C">
      <w:pPr>
        <w:rPr>
          <w:rFonts w:ascii="Product Sans" w:hAnsi="Product Sans"/>
        </w:rPr>
      </w:pPr>
    </w:p>
    <w:p w14:paraId="1CF5C7DB" w14:textId="530022BD" w:rsidR="0050278C" w:rsidRPr="002C241E" w:rsidRDefault="5B5FF6A6" w:rsidP="0050278C">
      <w:pPr>
        <w:rPr>
          <w:rFonts w:ascii="Product Sans" w:hAnsi="Product Sans"/>
        </w:rPr>
      </w:pPr>
      <w:r w:rsidRPr="5B5FF6A6">
        <w:rPr>
          <w:rFonts w:ascii="Product Sans" w:eastAsia="Product Sans" w:hAnsi="Product Sans" w:cs="Product Sans"/>
        </w:rPr>
        <w:t>As Frisk expected, the shattering of the barrier made world headlines. What did surprise them, though, was the fact that their biological parents showed up with authorities.</w:t>
      </w:r>
    </w:p>
    <w:p w14:paraId="68420388" w14:textId="4ED9A8D1" w:rsidR="0050278C" w:rsidRPr="002C241E" w:rsidRDefault="5B5FF6A6" w:rsidP="0050278C">
      <w:pPr>
        <w:rPr>
          <w:rFonts w:ascii="Product Sans" w:hAnsi="Product Sans"/>
        </w:rPr>
      </w:pPr>
      <w:r w:rsidRPr="5B5FF6A6">
        <w:rPr>
          <w:rFonts w:ascii="Product Sans" w:eastAsia="Product Sans" w:hAnsi="Product Sans" w:cs="Product Sans"/>
        </w:rPr>
        <w:t>“We are searching for a ‘Frisk Moore.’” Said one of the men. “Her mother informed us that she climbed Mt. Ebott today.”</w:t>
      </w:r>
    </w:p>
    <w:p w14:paraId="3D18087A" w14:textId="21A405B1" w:rsidR="0050278C" w:rsidRPr="002C241E" w:rsidRDefault="5B5FF6A6" w:rsidP="0050278C">
      <w:pPr>
        <w:rPr>
          <w:rFonts w:ascii="Product Sans" w:hAnsi="Product Sans"/>
        </w:rPr>
      </w:pPr>
      <w:r w:rsidRPr="5B5FF6A6">
        <w:rPr>
          <w:rFonts w:ascii="8bitoperator JVE" w:eastAsia="8bitoperator JVE" w:hAnsi="8bitoperator JVE" w:cs="8bitoperator JVE"/>
        </w:rPr>
        <w:t>“Oh! I almost thought you were talking to me!”</w:t>
      </w:r>
      <w:r w:rsidRPr="5B5FF6A6">
        <w:rPr>
          <w:rFonts w:ascii="Product Sans" w:eastAsia="Product Sans" w:hAnsi="Product Sans" w:cs="Product Sans"/>
        </w:rPr>
        <w:t xml:space="preserve"> Frisk giggled. </w:t>
      </w:r>
      <w:r w:rsidRPr="5B5FF6A6">
        <w:rPr>
          <w:rFonts w:ascii="8bitoperator JVE" w:eastAsia="8bitoperator JVE" w:hAnsi="8bitoperator JVE" w:cs="8bitoperator JVE"/>
          <w:i/>
          <w:iCs/>
        </w:rPr>
        <w:t>Today! I climbed Mt. Ebott a week ago!</w:t>
      </w:r>
      <w:r w:rsidRPr="5B5FF6A6">
        <w:rPr>
          <w:rFonts w:ascii="Product Sans" w:eastAsia="Product Sans" w:hAnsi="Product Sans" w:cs="Product Sans"/>
        </w:rPr>
        <w:t xml:space="preserve"> </w:t>
      </w:r>
      <w:r w:rsidRPr="5B5FF6A6">
        <w:rPr>
          <w:rFonts w:ascii="8bitoperator JVE" w:eastAsia="8bitoperator JVE" w:hAnsi="8bitoperator JVE" w:cs="8bitoperator JVE"/>
        </w:rPr>
        <w:t>“My name is Frisk Dreemurr. Nice to meet you, sir!”</w:t>
      </w:r>
    </w:p>
    <w:p w14:paraId="424E7767" w14:textId="40411063" w:rsidR="0050278C" w:rsidRPr="002C241E" w:rsidRDefault="5B5FF6A6" w:rsidP="0050278C">
      <w:pPr>
        <w:rPr>
          <w:rFonts w:ascii="Product Sans" w:hAnsi="Product Sans"/>
        </w:rPr>
      </w:pPr>
      <w:r w:rsidRPr="5B5FF6A6">
        <w:rPr>
          <w:rFonts w:ascii="Product Sans" w:eastAsia="Product Sans" w:hAnsi="Product Sans" w:cs="Product Sans"/>
        </w:rPr>
        <w:t>“There you are, Frisk!” They recoiled from their father. “What's wrong? Aren't you happy to see us?”</w:t>
      </w:r>
    </w:p>
    <w:p w14:paraId="6DC94839" w14:textId="78C8D8E2" w:rsidR="0050278C" w:rsidRPr="002C241E" w:rsidRDefault="5B5FF6A6" w:rsidP="0050278C">
      <w:pPr>
        <w:rPr>
          <w:rFonts w:ascii="Product Sans" w:hAnsi="Product Sans"/>
        </w:rPr>
      </w:pPr>
      <w:r w:rsidRPr="5B5FF6A6">
        <w:rPr>
          <w:rFonts w:ascii="8bitoperator JVE" w:eastAsia="8bitoperator JVE" w:hAnsi="8bitoperator JVE" w:cs="8bitoperator JVE"/>
        </w:rPr>
        <w:t>“I don't know who you are. I am Prince Frisk Dreemurr, and this is my brother, Prince Asriel of the Underground.”</w:t>
      </w:r>
      <w:r w:rsidRPr="5B5FF6A6">
        <w:rPr>
          <w:rFonts w:ascii="Product Sans" w:eastAsia="Product Sans" w:hAnsi="Product Sans" w:cs="Product Sans"/>
        </w:rPr>
        <w:t xml:space="preserve"> They gestured toward Asriel and smiled.</w:t>
      </w:r>
    </w:p>
    <w:p w14:paraId="2893D31F" w14:textId="471BE601" w:rsidR="0050278C" w:rsidRPr="002C241E" w:rsidRDefault="5B5FF6A6" w:rsidP="0050278C">
      <w:pPr>
        <w:rPr>
          <w:rFonts w:ascii="Product Sans" w:hAnsi="Product Sans"/>
        </w:rPr>
      </w:pPr>
      <w:r w:rsidRPr="5B5FF6A6">
        <w:rPr>
          <w:rFonts w:ascii="Product Sans" w:eastAsia="Product Sans" w:hAnsi="Product Sans" w:cs="Product Sans"/>
        </w:rPr>
        <w:t>“You don't have a brother! Especially not that scumbag!” their mother screeched.</w:t>
      </w:r>
    </w:p>
    <w:p w14:paraId="72F2BE13" w14:textId="0C61C1E8" w:rsidR="0050278C" w:rsidRPr="002C241E" w:rsidRDefault="5B5FF6A6" w:rsidP="0050278C">
      <w:pPr>
        <w:rPr>
          <w:rFonts w:ascii="Product Sans" w:hAnsi="Product Sans"/>
        </w:rPr>
      </w:pPr>
      <w:r w:rsidRPr="5B5FF6A6">
        <w:rPr>
          <w:rFonts w:ascii="8bitoperator JVE" w:eastAsia="8bitoperator JVE" w:hAnsi="8bitoperator JVE" w:cs="8bitoperator JVE"/>
        </w:rPr>
        <w:t>“What did you call my brother?” “What did you call me?” “What did you call our son?”</w:t>
      </w:r>
      <w:r w:rsidRPr="5B5FF6A6">
        <w:rPr>
          <w:rFonts w:ascii="Product Sans" w:eastAsia="Product Sans" w:hAnsi="Product Sans" w:cs="Product Sans"/>
        </w:rPr>
        <w:t xml:space="preserve"> Frisk, Asriel, and Asgore and Toriel, respectively, asked. Rhetorically, of course.</w:t>
      </w:r>
    </w:p>
    <w:p w14:paraId="014AD2FA" w14:textId="116A8BAA" w:rsidR="0050278C" w:rsidRPr="002C241E" w:rsidRDefault="5B5FF6A6" w:rsidP="0050278C">
      <w:pPr>
        <w:rPr>
          <w:rFonts w:ascii="Product Sans" w:hAnsi="Product Sans"/>
        </w:rPr>
      </w:pPr>
      <w:r w:rsidRPr="5B5FF6A6">
        <w:rPr>
          <w:rFonts w:ascii="Product Sans" w:eastAsia="Product Sans" w:hAnsi="Product Sans" w:cs="Product Sans"/>
        </w:rPr>
        <w:t xml:space="preserve">“Monsters are nothing but dirty creatures without souls. Let's go, </w:t>
      </w:r>
      <w:r w:rsidRPr="0095524D">
        <w:rPr>
          <w:rFonts w:ascii="Product Sans" w:eastAsia="Product Sans" w:hAnsi="Product Sans" w:cs="Product Sans"/>
          <w:noProof/>
        </w:rPr>
        <w:t>Frisk</w:t>
      </w:r>
      <w:r w:rsidR="0095524D">
        <w:rPr>
          <w:rFonts w:ascii="Product Sans" w:eastAsia="Product Sans" w:hAnsi="Product Sans" w:cs="Product Sans"/>
          <w:noProof/>
        </w:rPr>
        <w:t>,</w:t>
      </w:r>
      <w:r w:rsidRPr="5B5FF6A6">
        <w:rPr>
          <w:rFonts w:ascii="Product Sans" w:eastAsia="Product Sans" w:hAnsi="Product Sans" w:cs="Product Sans"/>
        </w:rPr>
        <w:t>” she responded.</w:t>
      </w:r>
    </w:p>
    <w:p w14:paraId="5F58E222" w14:textId="1482EC47" w:rsidR="0050278C" w:rsidRPr="002C241E" w:rsidRDefault="5B5FF6A6" w:rsidP="0050278C">
      <w:pPr>
        <w:rPr>
          <w:rFonts w:ascii="Product Sans" w:hAnsi="Product Sans"/>
        </w:rPr>
      </w:pPr>
      <w:r w:rsidRPr="5B5FF6A6">
        <w:rPr>
          <w:rFonts w:ascii="8bitoperator JVE" w:eastAsia="8bitoperator JVE" w:hAnsi="8bitoperator JVE" w:cs="8bitoperator JVE"/>
        </w:rPr>
        <w:t xml:space="preserve">“What? </w:t>
      </w:r>
      <w:r w:rsidR="0095524D">
        <w:rPr>
          <w:rFonts w:ascii="8bitoperator JVE" w:eastAsia="8bitoperator JVE" w:hAnsi="8bitoperator JVE" w:cs="8bitoperator JVE"/>
          <w:noProof/>
        </w:rPr>
        <w:t>Are you</w:t>
      </w:r>
      <w:r w:rsidRPr="5B5FF6A6">
        <w:rPr>
          <w:rFonts w:ascii="8bitoperator JVE" w:eastAsia="8bitoperator JVE" w:hAnsi="8bitoperator JVE" w:cs="8bitoperator JVE"/>
        </w:rPr>
        <w:t xml:space="preserve"> asking me to leave my family? Sorry, human, but you are mistaken. I am a monster; remember that monsters have many different forms. Also, all monsters have souls. I can prove that.”</w:t>
      </w:r>
      <w:r w:rsidRPr="5B5FF6A6">
        <w:rPr>
          <w:rFonts w:ascii="Product Sans" w:eastAsia="Product Sans" w:hAnsi="Product Sans" w:cs="Product Sans"/>
        </w:rPr>
        <w:t xml:space="preserve"> Frisk held out their bright red soul for the woman to see, while Asriel, Asgore, Toriel, Undyne, Alphys, Sans, and Papyrus did the same.</w:t>
      </w:r>
    </w:p>
    <w:p w14:paraId="3480317E" w14:textId="73C95CD3" w:rsidR="0050278C" w:rsidRPr="002C241E" w:rsidRDefault="5B5FF6A6" w:rsidP="0050278C">
      <w:pPr>
        <w:rPr>
          <w:rFonts w:ascii="Product Sans" w:hAnsi="Product Sans"/>
        </w:rPr>
      </w:pPr>
      <w:r w:rsidRPr="5B5FF6A6">
        <w:rPr>
          <w:rFonts w:ascii="Product Sans" w:eastAsia="Product Sans" w:hAnsi="Product Sans" w:cs="Product Sans"/>
        </w:rPr>
        <w:t>“I'll be damned,” said Frisk's father. “It doesn't matter, though. Come with us, girl! According to the laws of the United States of America--”</w:t>
      </w:r>
    </w:p>
    <w:p w14:paraId="1518D98A" w14:textId="12CD28B8"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No! You are NOT my father, I am NOT a girl, and we are NOT in the United States!"</w:t>
      </w:r>
      <w:r w:rsidRPr="5B5FF6A6">
        <w:rPr>
          <w:rFonts w:ascii="Product Sans" w:eastAsia="Product Sans" w:hAnsi="Product Sans" w:cs="Product Sans"/>
        </w:rPr>
        <w:t xml:space="preserve"> Frisk snapped</w:t>
      </w:r>
      <w:r w:rsidRPr="5B5FF6A6">
        <w:rPr>
          <w:rFonts w:ascii="8bitoperator JVE" w:eastAsia="8bitoperator JVE" w:hAnsi="8bitoperator JVE" w:cs="8bitoperator JVE"/>
        </w:rPr>
        <w:t>. “My father is Asgore Dreemurr, my mother is Toriel Dreemurr, I have a brother named Asriel Dreemurr, I do not associate with a gender, we are in the Underground, and my name is FRISK DREEMURR!"</w:t>
      </w:r>
    </w:p>
    <w:p w14:paraId="3DE867BC" w14:textId="59294CD0" w:rsidR="0050278C" w:rsidRPr="002C241E" w:rsidRDefault="5B5FF6A6" w:rsidP="0050278C">
      <w:pPr>
        <w:rPr>
          <w:rFonts w:ascii="Product Sans" w:hAnsi="Product Sans"/>
        </w:rPr>
      </w:pPr>
      <w:r w:rsidRPr="5B5FF6A6">
        <w:rPr>
          <w:rFonts w:ascii="Product Sans" w:eastAsia="Product Sans" w:hAnsi="Product Sans" w:cs="Product Sans"/>
        </w:rPr>
        <w:t>"Well, you match the photographic identification exactly. Frisk, you will come with us, now. We will also set up an appointment with a psychiatrist. That is not your real family. you must have experienced some kind of trauma—whoa!" The man was flung off of Frisk and more men tried to grasp them. He had used a swab to grab some skin off of Frisk before flying through the air and landing at the mouth of the cave.</w:t>
      </w:r>
    </w:p>
    <w:p w14:paraId="19DC8C51" w14:textId="7BFE2968" w:rsidR="0050278C" w:rsidRPr="002C241E" w:rsidRDefault="5B5FF6A6" w:rsidP="0050278C">
      <w:pPr>
        <w:rPr>
          <w:rFonts w:ascii="Product Sans" w:hAnsi="Product Sans"/>
        </w:rPr>
      </w:pPr>
      <w:r w:rsidRPr="5B5FF6A6">
        <w:rPr>
          <w:rFonts w:ascii="Product Sans" w:eastAsia="Product Sans" w:hAnsi="Product Sans" w:cs="Product Sans"/>
        </w:rPr>
        <w:t>Quickly, Frisk formed a barrier between them and the men. They then held up a magical fireball, impossible for a human.</w:t>
      </w:r>
    </w:p>
    <w:p w14:paraId="3D25240D" w14:textId="7B5A3014" w:rsidR="0050278C" w:rsidRPr="00D637C8" w:rsidRDefault="5B5FF6A6" w:rsidP="0050278C">
      <w:pPr>
        <w:rPr>
          <w:rFonts w:ascii="Product Sans" w:hAnsi="Product Sans"/>
        </w:rPr>
      </w:pPr>
      <w:r w:rsidRPr="5B5FF6A6">
        <w:rPr>
          <w:rFonts w:ascii="8bitoperator JVE" w:eastAsia="8bitoperator JVE" w:hAnsi="8bitoperator JVE" w:cs="8bitoperator JVE"/>
        </w:rPr>
        <w:t>"I am very proud, Frisk; you are an extraordinary monster."</w:t>
      </w:r>
      <w:r w:rsidRPr="5B5FF6A6">
        <w:rPr>
          <w:rFonts w:ascii="Product Sans" w:eastAsia="Product Sans" w:hAnsi="Product Sans" w:cs="Product Sans"/>
        </w:rPr>
        <w:t xml:space="preserve"> Toriel fought to hold back tears.</w:t>
      </w:r>
    </w:p>
    <w:p w14:paraId="68BEE60E" w14:textId="57F0B882" w:rsidR="0050278C" w:rsidRDefault="5B5FF6A6" w:rsidP="0050278C">
      <w:r w:rsidRPr="5B5FF6A6">
        <w:rPr>
          <w:rFonts w:ascii="Papyrus" w:eastAsia="Papyrus" w:hAnsi="Papyrus" w:cs="Papyrus"/>
        </w:rPr>
        <w:t>"GO, FRISK! YOU ARE GREAT!"</w:t>
      </w:r>
      <w:r>
        <w:t xml:space="preserve"> </w:t>
      </w:r>
      <w:r w:rsidRPr="5B5FF6A6">
        <w:rPr>
          <w:rFonts w:ascii="Product Sans" w:eastAsia="Product Sans" w:hAnsi="Product Sans" w:cs="Product Sans"/>
        </w:rPr>
        <w:t>called Papyrus.</w:t>
      </w:r>
    </w:p>
    <w:p w14:paraId="72D86C20" w14:textId="1A1EFE17" w:rsidR="0050278C" w:rsidRPr="00D637C8" w:rsidRDefault="5B5FF6A6" w:rsidP="0050278C">
      <w:pPr>
        <w:rPr>
          <w:rFonts w:ascii="Comic Sans MS" w:hAnsi="Comic Sans MS"/>
        </w:rPr>
      </w:pPr>
      <w:r w:rsidRPr="5B5FF6A6">
        <w:rPr>
          <w:rFonts w:ascii="Comic Sans MS" w:eastAsia="Comic Sans MS" w:hAnsi="Comic Sans MS" w:cs="Comic Sans MS"/>
        </w:rPr>
        <w:t>"goat get 'em, kid."</w:t>
      </w:r>
    </w:p>
    <w:p w14:paraId="18F8C999" w14:textId="19E4EA4A" w:rsidR="0050278C" w:rsidRPr="002C241E" w:rsidRDefault="5B5FF6A6" w:rsidP="0050278C">
      <w:pPr>
        <w:rPr>
          <w:rFonts w:ascii="Product Sans" w:hAnsi="Product Sans"/>
        </w:rPr>
      </w:pPr>
      <w:r w:rsidRPr="5B5FF6A6">
        <w:rPr>
          <w:rFonts w:ascii="Product Sans" w:eastAsia="Product Sans" w:hAnsi="Product Sans" w:cs="Product Sans"/>
        </w:rPr>
        <w:lastRenderedPageBreak/>
        <w:t>The paparazzi fled the Underground in horror, leaving only child authorities and Frisk's parents. Frisk put out the flame.</w:t>
      </w:r>
    </w:p>
    <w:p w14:paraId="011CCE0E" w14:textId="588CA6E8"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Like I said, you're not my parents. You may have been Frisk Moore’s parents, but because you abused them, made them do those terrible things, they had the DETERMINATION to separate themselves from you. The name 'Moore' has no meaning anymore. As you can see, I am using magic, a skill only monsters can use; I’m a monster. Stop trying to get me back so that I can become your slave again. You don't love anyone at all"</w:t>
      </w:r>
    </w:p>
    <w:p w14:paraId="76648CA8" w14:textId="10F77713" w:rsidR="0050278C" w:rsidRPr="002C241E" w:rsidRDefault="5B5FF6A6" w:rsidP="0050278C">
      <w:pPr>
        <w:rPr>
          <w:rFonts w:ascii="Product Sans" w:hAnsi="Product Sans"/>
        </w:rPr>
      </w:pPr>
      <w:r w:rsidRPr="5B5FF6A6">
        <w:rPr>
          <w:rFonts w:ascii="Product Sans" w:eastAsia="Product Sans" w:hAnsi="Product Sans" w:cs="Product Sans"/>
        </w:rPr>
        <w:t>"But, Frisk, we DO love you!"</w:t>
      </w:r>
    </w:p>
    <w:p w14:paraId="0A75021E" w14:textId="17F5EBA7" w:rsidR="0050278C" w:rsidRPr="00D637C8" w:rsidRDefault="5B5FF6A6" w:rsidP="0050278C">
      <w:pPr>
        <w:rPr>
          <w:rFonts w:ascii="8bitoperator JVE" w:hAnsi="8bitoperator JVE" w:cs="8bitoperator JVE"/>
        </w:rPr>
      </w:pPr>
      <w:r w:rsidRPr="5B5FF6A6">
        <w:rPr>
          <w:rFonts w:ascii="Product Sans,8bitoperator JVE" w:eastAsia="Product Sans,8bitoperator JVE" w:hAnsi="Product Sans,8bitoperator JVE" w:cs="Product Sans,8bitoperator JVE"/>
        </w:rPr>
        <w:t xml:space="preserve">Frisk began to tear up. A noticeable shaking in their voice worried Toriel. </w:t>
      </w:r>
      <w:r w:rsidRPr="5B5FF6A6">
        <w:rPr>
          <w:rFonts w:ascii="8bitoperator JVE" w:eastAsia="8bitoperator JVE" w:hAnsi="8bitoperator JVE" w:cs="8bitoperator JVE"/>
        </w:rPr>
        <w:t xml:space="preserve">“You sat </w:t>
      </w:r>
      <w:r w:rsidRPr="0095524D">
        <w:rPr>
          <w:rFonts w:ascii="8bitoperator JVE" w:eastAsia="8bitoperator JVE" w:hAnsi="8bitoperator JVE" w:cs="8bitoperator JVE"/>
          <w:noProof/>
        </w:rPr>
        <w:t>around</w:t>
      </w:r>
      <w:r w:rsidRPr="5B5FF6A6">
        <w:rPr>
          <w:rFonts w:ascii="8bitoperator JVE" w:eastAsia="8bitoperator JVE" w:hAnsi="8bitoperator JVE" w:cs="8bitoperator JVE"/>
        </w:rPr>
        <w:t xml:space="preserve"> ALL DAY while I cleaned, made you food, bought you </w:t>
      </w:r>
      <w:r w:rsidRPr="0095524D">
        <w:rPr>
          <w:rFonts w:ascii="8bitoperator JVE" w:eastAsia="8bitoperator JVE" w:hAnsi="8bitoperator JVE" w:cs="8bitoperator JVE"/>
          <w:noProof/>
        </w:rPr>
        <w:t>beer</w:t>
      </w:r>
      <w:r w:rsidRPr="5B5FF6A6">
        <w:rPr>
          <w:rFonts w:ascii="8bitoperator JVE" w:eastAsia="8bitoperator JVE" w:hAnsi="8bitoperator JVE" w:cs="8bitoperator JVE"/>
        </w:rPr>
        <w:t xml:space="preserve"> and </w:t>
      </w:r>
      <w:r w:rsidRPr="0095524D">
        <w:rPr>
          <w:rFonts w:ascii="8bitoperator JVE" w:eastAsia="8bitoperator JVE" w:hAnsi="8bitoperator JVE" w:cs="8bitoperator JVE"/>
          <w:noProof/>
        </w:rPr>
        <w:t>wine,</w:t>
      </w:r>
      <w:r w:rsidRPr="5B5FF6A6">
        <w:rPr>
          <w:rFonts w:ascii="8bitoperator JVE" w:eastAsia="8bitoperator JVE" w:hAnsi="8bitoperator JVE" w:cs="8bitoperator JVE"/>
        </w:rPr>
        <w:t xml:space="preserve"> and was forced to 'relieve' you! I never got an education or any affection. Authorities, check the records of every school district; ‘Frisk Moore’ didn't go anywhere! In fact, I learned more from my mother than I ever did before I climbed Ebott."</w:t>
      </w:r>
    </w:p>
    <w:p w14:paraId="45DF00C1" w14:textId="77777777" w:rsidR="0050278C" w:rsidRPr="002C241E" w:rsidRDefault="5B5FF6A6" w:rsidP="0050278C">
      <w:pPr>
        <w:rPr>
          <w:rFonts w:ascii="Product Sans" w:hAnsi="Product Sans"/>
        </w:rPr>
      </w:pPr>
      <w:r w:rsidRPr="5B5FF6A6">
        <w:rPr>
          <w:rFonts w:ascii="8bitoperator JVE" w:eastAsia="8bitoperator JVE" w:hAnsi="8bitoperator JVE" w:cs="8bitoperator JVE"/>
        </w:rPr>
        <w:t>"I'm flattered!"</w:t>
      </w:r>
      <w:r w:rsidRPr="5B5FF6A6">
        <w:rPr>
          <w:rFonts w:ascii="Product Sans" w:eastAsia="Product Sans" w:hAnsi="Product Sans" w:cs="Product Sans"/>
        </w:rPr>
        <w:t xml:space="preserve"> Toriel bent down and embraced Frisk.</w:t>
      </w:r>
    </w:p>
    <w:p w14:paraId="172CCD5F" w14:textId="77777777" w:rsidR="0050278C" w:rsidRPr="002C241E" w:rsidRDefault="5B5FF6A6" w:rsidP="0050278C">
      <w:pPr>
        <w:rPr>
          <w:rFonts w:ascii="Product Sans" w:hAnsi="Product Sans"/>
        </w:rPr>
      </w:pPr>
      <w:r w:rsidRPr="5B5FF6A6">
        <w:rPr>
          <w:rFonts w:ascii="Product Sans" w:eastAsia="Product Sans" w:hAnsi="Product Sans" w:cs="Product Sans"/>
        </w:rPr>
        <w:t>"I would ask you, 'is this true, ma'am?' but you'd say 'no' anyway, so we'll just run a full report." one man said.</w:t>
      </w:r>
    </w:p>
    <w:p w14:paraId="2CCF8683" w14:textId="4865E396" w:rsidR="0050278C" w:rsidRPr="002C241E" w:rsidRDefault="5B5FF6A6" w:rsidP="0050278C">
      <w:pPr>
        <w:rPr>
          <w:rFonts w:ascii="Product Sans" w:hAnsi="Product Sans"/>
        </w:rPr>
      </w:pPr>
      <w:r w:rsidRPr="5B5FF6A6">
        <w:rPr>
          <w:rFonts w:ascii="Product Sans" w:eastAsia="Product Sans" w:hAnsi="Product Sans" w:cs="Product Sans"/>
        </w:rPr>
        <w:t>Someone came running in. "DNA tests negative. Were you adopted, Frisk?"</w:t>
      </w:r>
    </w:p>
    <w:p w14:paraId="306810A1" w14:textId="375FCCE3" w:rsidR="0050278C" w:rsidRPr="00D637C8" w:rsidRDefault="5B5FF6A6" w:rsidP="0050278C">
      <w:pPr>
        <w:rPr>
          <w:rFonts w:ascii="8bitoperator JVE" w:hAnsi="8bitoperator JVE" w:cs="8bitoperator JVE"/>
        </w:rPr>
      </w:pPr>
      <w:r w:rsidRPr="5B5FF6A6">
        <w:rPr>
          <w:rFonts w:ascii="8bitoperator JVE" w:eastAsia="8bitoperator JVE" w:hAnsi="8bitoperator JVE" w:cs="8bitoperator JVE"/>
          <w:i/>
          <w:iCs/>
        </w:rPr>
        <w:t xml:space="preserve">Oh. Maybe I really AM Toriel and </w:t>
      </w:r>
      <w:r w:rsidRPr="0095524D">
        <w:rPr>
          <w:rFonts w:ascii="8bitoperator JVE" w:eastAsia="8bitoperator JVE" w:hAnsi="8bitoperator JVE" w:cs="8bitoperator JVE"/>
          <w:i/>
          <w:iCs/>
          <w:noProof/>
        </w:rPr>
        <w:t>Asgore's</w:t>
      </w:r>
      <w:r w:rsidRPr="5B5FF6A6">
        <w:rPr>
          <w:rFonts w:ascii="8bitoperator JVE" w:eastAsia="8bitoperator JVE" w:hAnsi="8bitoperator JVE" w:cs="8bitoperator JVE"/>
          <w:i/>
          <w:iCs/>
        </w:rPr>
        <w:t xml:space="preserve"> child now.</w:t>
      </w:r>
      <w:r w:rsidRPr="5B5FF6A6">
        <w:rPr>
          <w:rFonts w:ascii="8bitoperator JVE" w:eastAsia="8bitoperator JVE" w:hAnsi="8bitoperator JVE" w:cs="8bitoperator JVE"/>
        </w:rPr>
        <w:t xml:space="preserve"> “All I know is that they’re my family. They didn't adopt me. Alphys, is there a test we can run similar to that of human DNA testing?"</w:t>
      </w:r>
    </w:p>
    <w:p w14:paraId="2352BD71" w14:textId="77777777" w:rsidR="0050278C" w:rsidRPr="002C241E" w:rsidRDefault="5B5FF6A6" w:rsidP="0050278C">
      <w:pPr>
        <w:rPr>
          <w:rFonts w:ascii="Product Sans" w:hAnsi="Product Sans"/>
        </w:rPr>
      </w:pPr>
      <w:r w:rsidRPr="5B5FF6A6">
        <w:rPr>
          <w:rFonts w:ascii="Product Sans" w:eastAsia="Product Sans" w:hAnsi="Product Sans" w:cs="Product Sans"/>
        </w:rPr>
        <w:t>"That won't be necessary," Frisk's biological (?) father quickly interrupted, "She's our daughter, and she'll be coming home with us. Hurry up, Frisk!"</w:t>
      </w:r>
    </w:p>
    <w:p w14:paraId="383A606F" w14:textId="77777777" w:rsidR="0050278C" w:rsidRPr="002C241E" w:rsidRDefault="5B5FF6A6" w:rsidP="0050278C">
      <w:pPr>
        <w:rPr>
          <w:rFonts w:ascii="Product Sans" w:hAnsi="Product Sans"/>
        </w:rPr>
      </w:pPr>
      <w:r w:rsidRPr="5B5FF6A6">
        <w:rPr>
          <w:rFonts w:ascii="Product Sans" w:eastAsia="Product Sans" w:hAnsi="Product Sans" w:cs="Product Sans"/>
        </w:rPr>
        <w:t>"No, they won't yet." A tall woman in a lab coat sporting a menacing glare entered the cavern. She spun around to face Alphys. "so, your name is Alphys. I'm Professor Grace, nice to meet you! Let's do this test that Frisk suggested, hm?" Her spooky look transformed into a friendly smile as she shook Alphys's hand.</w:t>
      </w:r>
    </w:p>
    <w:p w14:paraId="329247A2" w14:textId="0871B78A" w:rsidR="009539BA"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 xml:space="preserve">"N-nice </w:t>
      </w:r>
      <w:r w:rsidRPr="0095524D">
        <w:rPr>
          <w:rFonts w:ascii="8bitoperator JVE" w:eastAsia="8bitoperator JVE" w:hAnsi="8bitoperator JVE" w:cs="8bitoperator JVE"/>
          <w:noProof/>
        </w:rPr>
        <w:t>to m</w:t>
      </w:r>
      <w:r w:rsidRPr="5B5FF6A6">
        <w:rPr>
          <w:rFonts w:ascii="8bitoperator JVE" w:eastAsia="8bitoperator JVE" w:hAnsi="8bitoperator JVE" w:cs="8bitoperator JVE"/>
        </w:rPr>
        <w:t>-m-meet you…t-too? Th-this way, G-Grace, to my l-l-lab."</w:t>
      </w:r>
    </w:p>
    <w:p w14:paraId="30D2EC5E" w14:textId="77777777" w:rsidR="0050278C" w:rsidRPr="002C241E" w:rsidRDefault="5B5FF6A6" w:rsidP="0050278C">
      <w:pPr>
        <w:rPr>
          <w:rFonts w:ascii="Product Sans" w:hAnsi="Product Sans"/>
        </w:rPr>
      </w:pPr>
      <w:r w:rsidRPr="5B5FF6A6">
        <w:rPr>
          <w:rFonts w:ascii="Product Sans" w:eastAsia="Product Sans" w:hAnsi="Product Sans" w:cs="Product Sans"/>
        </w:rPr>
        <w:t>She hurried off toward Hotland. Grace jogged along with her.</w:t>
      </w:r>
    </w:p>
    <w:p w14:paraId="26C295D0" w14:textId="77777777" w:rsidR="003B3A2A" w:rsidRPr="002C241E" w:rsidRDefault="5B5FF6A6" w:rsidP="0050278C">
      <w:pPr>
        <w:rPr>
          <w:rFonts w:ascii="Product Sans" w:hAnsi="Product Sans"/>
        </w:rPr>
      </w:pPr>
      <w:r w:rsidRPr="5B5FF6A6">
        <w:rPr>
          <w:rFonts w:ascii="Product Sans" w:eastAsia="Product Sans" w:hAnsi="Product Sans" w:cs="Product Sans"/>
        </w:rPr>
        <w:t>"You don't need to be nervous around me Alphys! I want to help Frisk. I actually witnessed what their parents did years ago.”</w:t>
      </w:r>
    </w:p>
    <w:p w14:paraId="11FA00DE" w14:textId="77777777" w:rsidR="009539BA"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 xml:space="preserve">“Why don’t you j-just </w:t>
      </w:r>
      <w:r w:rsidRPr="0095524D">
        <w:rPr>
          <w:rFonts w:ascii="8bitoperator JVE" w:eastAsia="8bitoperator JVE" w:hAnsi="8bitoperator JVE" w:cs="8bitoperator JVE"/>
          <w:noProof/>
        </w:rPr>
        <w:t>say s</w:t>
      </w:r>
      <w:r w:rsidRPr="5B5FF6A6">
        <w:rPr>
          <w:rFonts w:ascii="8bitoperator JVE" w:eastAsia="8bitoperator JVE" w:hAnsi="8bitoperator JVE" w:cs="8bitoperator JVE"/>
        </w:rPr>
        <w:t>-say that?”</w:t>
      </w:r>
    </w:p>
    <w:p w14:paraId="3EFFEFE2" w14:textId="77777777" w:rsidR="009539BA" w:rsidRPr="002C241E" w:rsidRDefault="5B5FF6A6" w:rsidP="0050278C">
      <w:pPr>
        <w:rPr>
          <w:rFonts w:ascii="Product Sans" w:hAnsi="Product Sans"/>
        </w:rPr>
      </w:pPr>
      <w:r w:rsidRPr="5B5FF6A6">
        <w:rPr>
          <w:rFonts w:ascii="Product Sans" w:eastAsia="Product Sans" w:hAnsi="Product Sans" w:cs="Product Sans"/>
        </w:rPr>
        <w:t>“I think this test may prove more than what one voice could say. Again, though, you don’t have to be afraid of me. Why are you stuttering?”</w:t>
      </w:r>
    </w:p>
    <w:p w14:paraId="7BA28385" w14:textId="2D623829" w:rsidR="009539BA" w:rsidRPr="00D637C8" w:rsidRDefault="5B5FF6A6" w:rsidP="0050278C">
      <w:pPr>
        <w:rPr>
          <w:rFonts w:ascii="8bitoperator JVE" w:hAnsi="8bitoperator JVE" w:cs="8bitoperator JVE"/>
        </w:rPr>
      </w:pPr>
      <w:r w:rsidRPr="5B5FF6A6">
        <w:rPr>
          <w:rFonts w:ascii="Product Sans" w:eastAsia="Product Sans" w:hAnsi="Product Sans" w:cs="Product Sans"/>
        </w:rPr>
        <w:t xml:space="preserve">Frisk tugged on Grace’s shirt and whispered, </w:t>
      </w:r>
      <w:r w:rsidRPr="5B5FF6A6">
        <w:rPr>
          <w:rFonts w:ascii="8bitoperator JVE" w:eastAsia="8bitoperator JVE" w:hAnsi="8bitoperator JVE" w:cs="8bitoperator JVE"/>
        </w:rPr>
        <w:t xml:space="preserve">“She did some horrible things, Ms. Grace. Not on purpose, but she did them, and she hates it. Fortunately, she’s starting to feel better. Don’t pry </w:t>
      </w:r>
      <w:r w:rsidRPr="0095524D">
        <w:rPr>
          <w:rFonts w:ascii="8bitoperator JVE" w:eastAsia="8bitoperator JVE" w:hAnsi="8bitoperator JVE" w:cs="8bitoperator JVE"/>
          <w:noProof/>
        </w:rPr>
        <w:t>anymore</w:t>
      </w:r>
      <w:r w:rsidRPr="5B5FF6A6">
        <w:rPr>
          <w:rFonts w:ascii="8bitoperator JVE" w:eastAsia="8bitoperator JVE" w:hAnsi="8bitoperator JVE" w:cs="8bitoperator JVE"/>
        </w:rPr>
        <w:t>, or she might get worse, and I don’t want that.”</w:t>
      </w:r>
    </w:p>
    <w:p w14:paraId="249C7E07" w14:textId="77777777" w:rsidR="0030212E" w:rsidRPr="002C241E" w:rsidRDefault="5B5FF6A6" w:rsidP="0050278C">
      <w:pPr>
        <w:rPr>
          <w:rFonts w:ascii="Product Sans" w:hAnsi="Product Sans"/>
        </w:rPr>
      </w:pPr>
      <w:r w:rsidRPr="5B5FF6A6">
        <w:rPr>
          <w:rFonts w:ascii="Product Sans" w:eastAsia="Product Sans" w:hAnsi="Product Sans" w:cs="Product Sans"/>
        </w:rPr>
        <w:t>“Of course,” she said to the child, then turned to Alphys. “Can you explain this monster identification test to me?”</w:t>
      </w:r>
    </w:p>
    <w:p w14:paraId="229B9DFF" w14:textId="7E5F4232" w:rsidR="00F12D2E" w:rsidRPr="00D637C8" w:rsidRDefault="5B5FF6A6" w:rsidP="0050278C">
      <w:pPr>
        <w:rPr>
          <w:rFonts w:ascii="8bitoperator JVE" w:hAnsi="8bitoperator JVE" w:cs="8bitoperator JVE"/>
        </w:rPr>
      </w:pPr>
      <w:r w:rsidRPr="5B5FF6A6">
        <w:rPr>
          <w:rFonts w:ascii="8bitoperator JVE" w:eastAsia="8bitoperator JVE" w:hAnsi="8bitoperator JVE" w:cs="8bitoperator JVE"/>
        </w:rPr>
        <w:t xml:space="preserve">“Y-yes. You see, a monster’s body is comprised primarily of magic, whereas humans are composed of cells and water. Because a monster’s SOUL is completely connected with the body, it is easy to run tests on it without hurting anything. We have learned that parents of a monster use part of their soul when they have a child. It </w:t>
      </w:r>
      <w:r w:rsidRPr="5B5FF6A6">
        <w:rPr>
          <w:rFonts w:ascii="8bitoperator JVE" w:eastAsia="8bitoperator JVE" w:hAnsi="8bitoperator JVE" w:cs="8bitoperator JVE"/>
        </w:rPr>
        <w:lastRenderedPageBreak/>
        <w:t>can be regenerated in a few weeks through regular nutrition, though, so it doesn’t permanently harm them. Using two permanent imprints on the soul left from creation, we can trace a monster’s SOUL to the ones that created it.”</w:t>
      </w:r>
    </w:p>
    <w:p w14:paraId="4709161B" w14:textId="77777777" w:rsidR="00B45F51" w:rsidRPr="002C241E" w:rsidRDefault="5B5FF6A6" w:rsidP="0050278C">
      <w:pPr>
        <w:rPr>
          <w:rFonts w:ascii="Product Sans" w:hAnsi="Product Sans"/>
        </w:rPr>
      </w:pPr>
      <w:r w:rsidRPr="5B5FF6A6">
        <w:rPr>
          <w:rFonts w:ascii="Product Sans" w:eastAsia="Product Sans" w:hAnsi="Product Sans" w:cs="Product Sans"/>
        </w:rPr>
        <w:t>“Wow! How interesting! I have much to learn from you, Alphys.”</w:t>
      </w:r>
    </w:p>
    <w:p w14:paraId="42A1D4D0" w14:textId="058A59C9" w:rsidR="00B45F51" w:rsidRDefault="5B5FF6A6" w:rsidP="0050278C">
      <w:pPr>
        <w:rPr>
          <w:rFonts w:ascii="Product Sans" w:hAnsi="Product Sans"/>
        </w:rPr>
      </w:pPr>
      <w:r w:rsidRPr="5B5FF6A6">
        <w:rPr>
          <w:rFonts w:ascii="Product Sans" w:eastAsia="Product Sans" w:hAnsi="Product Sans" w:cs="Product Sans"/>
        </w:rPr>
        <w:t>Alphys smiled, clearly happy that someone cared about her work so much.</w:t>
      </w:r>
    </w:p>
    <w:p w14:paraId="27A338A8" w14:textId="77777777" w:rsidR="00822560" w:rsidRPr="002C241E" w:rsidRDefault="00822560" w:rsidP="0050278C">
      <w:pPr>
        <w:rPr>
          <w:rFonts w:ascii="Product Sans" w:hAnsi="Product Sans"/>
        </w:rPr>
      </w:pPr>
    </w:p>
    <w:p w14:paraId="556E0295" w14:textId="0828F785" w:rsidR="002C241E" w:rsidRDefault="5B5FF6A6" w:rsidP="002C241E">
      <w:pPr>
        <w:jc w:val="center"/>
        <w:rPr>
          <w:rFonts w:ascii="Product Sans" w:hAnsi="Product Sans"/>
        </w:rPr>
      </w:pPr>
      <w:r w:rsidRPr="5B5FF6A6">
        <w:rPr>
          <w:rFonts w:ascii="Product Sans" w:eastAsia="Product Sans" w:hAnsi="Product Sans" w:cs="Product Sans"/>
        </w:rPr>
        <w:t>* * *</w:t>
      </w:r>
    </w:p>
    <w:p w14:paraId="26AC4DE2" w14:textId="77777777" w:rsidR="00822560" w:rsidRPr="002C241E" w:rsidRDefault="00822560" w:rsidP="002C241E">
      <w:pPr>
        <w:jc w:val="center"/>
        <w:rPr>
          <w:rFonts w:ascii="Product Sans" w:hAnsi="Product Sans"/>
        </w:rPr>
      </w:pPr>
    </w:p>
    <w:p w14:paraId="37CBAEAC" w14:textId="2BF0210C" w:rsidR="00745A83" w:rsidRDefault="5B5FF6A6" w:rsidP="002C241E">
      <w:pPr>
        <w:rPr>
          <w:rFonts w:ascii="Product Sans" w:hAnsi="Product Sans"/>
        </w:rPr>
      </w:pPr>
      <w:r w:rsidRPr="5B5FF6A6">
        <w:rPr>
          <w:rFonts w:ascii="Product Sans" w:eastAsia="Product Sans" w:hAnsi="Product Sans" w:cs="Product Sans"/>
        </w:rPr>
        <w:t>In the lab, Frisk presented their SOUL to Alphys for inspection. After a few mechanical whirrs, a display in front of Frisk showed two strings of text.</w:t>
      </w:r>
    </w:p>
    <w:p w14:paraId="36308C0C" w14:textId="17DFBBB8" w:rsidR="00745A83" w:rsidRPr="00D637C8" w:rsidRDefault="5B5FF6A6" w:rsidP="002C241E">
      <w:pPr>
        <w:rPr>
          <w:rFonts w:ascii="8bitoperator JVE" w:hAnsi="8bitoperator JVE" w:cs="8bitoperator JVE"/>
        </w:rPr>
      </w:pPr>
      <w:r w:rsidRPr="5B5FF6A6">
        <w:rPr>
          <w:rFonts w:ascii="8bitoperator JVE" w:eastAsia="8bitoperator JVE" w:hAnsi="8bitoperator JVE" w:cs="8bitoperator JVE"/>
        </w:rPr>
        <w:t xml:space="preserve">“Those are SOUL identification strings. I wrote an algorithm that is able to make a unique string for each soul identified from the conscious data flowing from them.” </w:t>
      </w:r>
      <w:r w:rsidRPr="5B5FF6A6">
        <w:rPr>
          <w:rFonts w:ascii="Product Sans,8bitoperator JVE" w:eastAsia="Product Sans,8bitoperator JVE" w:hAnsi="Product Sans,8bitoperator JVE" w:cs="Product Sans,8bitoperator JVE"/>
        </w:rPr>
        <w:t>Alphys looked proud.</w:t>
      </w:r>
      <w:r w:rsidRPr="5B5FF6A6">
        <w:rPr>
          <w:rFonts w:ascii="8bitoperator JVE" w:eastAsia="8bitoperator JVE" w:hAnsi="8bitoperator JVE" w:cs="8bitoperator JVE"/>
        </w:rPr>
        <w:t xml:space="preserve"> “Those two strings happen to match the SOULS that belong to none other than Toriel and Asgore!”</w:t>
      </w:r>
    </w:p>
    <w:p w14:paraId="7D3141AE" w14:textId="4C84527A" w:rsidR="00745A83" w:rsidRDefault="5B5FF6A6" w:rsidP="002C241E">
      <w:pPr>
        <w:rPr>
          <w:rFonts w:ascii="Product Sans" w:hAnsi="Product Sans"/>
        </w:rPr>
      </w:pPr>
      <w:r w:rsidRPr="5B5FF6A6">
        <w:rPr>
          <w:rFonts w:ascii="Product Sans" w:eastAsia="Product Sans" w:hAnsi="Product Sans" w:cs="Product Sans"/>
        </w:rPr>
        <w:t>Frisk made an expression that looked surprised, relieved, and ecstatic at the same time.</w:t>
      </w:r>
    </w:p>
    <w:p w14:paraId="2C001C0B" w14:textId="505E2668" w:rsidR="00D637C8" w:rsidRDefault="5B5FF6A6" w:rsidP="002C241E">
      <w:pPr>
        <w:rPr>
          <w:rFonts w:ascii="Product Sans" w:hAnsi="Product Sans"/>
        </w:rPr>
      </w:pPr>
      <w:r w:rsidRPr="5B5FF6A6">
        <w:rPr>
          <w:rFonts w:ascii="8bitoperator JVE" w:eastAsia="8bitoperator JVE" w:hAnsi="8bitoperator JVE" w:cs="8bitoperator JVE"/>
        </w:rPr>
        <w:t>“How, Frisk?”</w:t>
      </w:r>
      <w:r w:rsidRPr="5B5FF6A6">
        <w:rPr>
          <w:rFonts w:ascii="Product Sans" w:eastAsia="Product Sans" w:hAnsi="Product Sans" w:cs="Product Sans"/>
        </w:rPr>
        <w:t xml:space="preserve"> Asgore asked before he and Toriel fell on their knees and squeezed Frisk gently.</w:t>
      </w:r>
    </w:p>
    <w:p w14:paraId="46F43B39" w14:textId="6B56B4B5" w:rsidR="00D051EC" w:rsidRPr="009538AD" w:rsidRDefault="5B5FF6A6" w:rsidP="002C241E">
      <w:pPr>
        <w:rPr>
          <w:rFonts w:ascii="8bitoperator JVE" w:hAnsi="8bitoperator JVE" w:cs="8bitoperator JVE"/>
        </w:rPr>
      </w:pPr>
      <w:r w:rsidRPr="5B5FF6A6">
        <w:rPr>
          <w:rFonts w:ascii="8bitoperator JVE" w:eastAsia="8bitoperator JVE" w:hAnsi="8bitoperator JVE" w:cs="8bitoperator JVE"/>
        </w:rPr>
        <w:t>“Our children! Let us discuss what has happened over pie. I have so many questions!”</w:t>
      </w:r>
    </w:p>
    <w:p w14:paraId="631BFF7B" w14:textId="5E858F12" w:rsidR="00822560" w:rsidRDefault="5B5FF6A6" w:rsidP="002C241E">
      <w:pPr>
        <w:rPr>
          <w:rFonts w:ascii="Product Sans" w:hAnsi="Product Sans"/>
        </w:rPr>
      </w:pPr>
      <w:r w:rsidRPr="5B5FF6A6">
        <w:rPr>
          <w:rFonts w:ascii="8bitoperator JVE" w:eastAsia="8bitoperator JVE" w:hAnsi="8bitoperator JVE" w:cs="8bitoperator JVE"/>
        </w:rPr>
        <w:t>“So, uh…you’re my real sibling, huh? That’s AWESOME! I love you so much!”</w:t>
      </w:r>
    </w:p>
    <w:p w14:paraId="00D9AA01" w14:textId="4E40C965" w:rsidR="00822560" w:rsidRDefault="5B5FF6A6" w:rsidP="002C241E">
      <w:pPr>
        <w:rPr>
          <w:rFonts w:ascii="Product Sans" w:hAnsi="Product Sans"/>
        </w:rPr>
      </w:pPr>
      <w:r w:rsidRPr="5B5FF6A6">
        <w:rPr>
          <w:rFonts w:ascii="Product Sans" w:eastAsia="Product Sans" w:hAnsi="Product Sans" w:cs="Product Sans"/>
        </w:rPr>
        <w:t>Asriel quickly joined the party, as did all the other monsters and Grace.</w:t>
      </w:r>
    </w:p>
    <w:p w14:paraId="267AFA57" w14:textId="0CEB7CC2" w:rsidR="00822560" w:rsidRDefault="5B5FF6A6" w:rsidP="002C241E">
      <w:pPr>
        <w:rPr>
          <w:rFonts w:ascii="Product Sans" w:hAnsi="Product Sans"/>
        </w:rPr>
      </w:pPr>
      <w:r w:rsidRPr="5B5FF6A6">
        <w:rPr>
          <w:rFonts w:ascii="Product Sans" w:eastAsia="Product Sans" w:hAnsi="Product Sans" w:cs="Product Sans"/>
        </w:rPr>
        <w:t>“Mr. and Mrs. Moore, you are under arrest for attempted kidnapping, child abuse, and other various crimes.”</w:t>
      </w:r>
    </w:p>
    <w:p w14:paraId="411DE73B" w14:textId="75E025AF" w:rsidR="009538AD" w:rsidRDefault="5B5FF6A6" w:rsidP="002C241E">
      <w:pPr>
        <w:rPr>
          <w:rFonts w:ascii="Product Sans" w:hAnsi="Product Sans"/>
        </w:rPr>
      </w:pPr>
      <w:r w:rsidRPr="5B5FF6A6">
        <w:rPr>
          <w:rFonts w:ascii="Product Sans" w:eastAsia="Product Sans" w:hAnsi="Product Sans" w:cs="Product Sans"/>
        </w:rPr>
        <w:t>“What? But you don’t even have any evidence against us! I don’t understand how you could believe such a vile creature! Look at her! She looks like she’s going to kill something!”</w:t>
      </w:r>
    </w:p>
    <w:p w14:paraId="3312AF6C" w14:textId="516BEB12" w:rsidR="009538AD" w:rsidRDefault="5B5FF6A6" w:rsidP="002C241E">
      <w:pPr>
        <w:rPr>
          <w:rFonts w:ascii="Product Sans" w:hAnsi="Product Sans"/>
        </w:rPr>
      </w:pPr>
      <w:r w:rsidRPr="5B5FF6A6">
        <w:rPr>
          <w:rFonts w:ascii="Product Sans" w:eastAsia="Product Sans" w:hAnsi="Product Sans" w:cs="Product Sans"/>
        </w:rPr>
        <w:t>Alphys just smiled as the man and woman were dragged away.</w:t>
      </w:r>
    </w:p>
    <w:p w14:paraId="42A9C705" w14:textId="32E25A65" w:rsidR="009538AD" w:rsidRDefault="5B5FF6A6" w:rsidP="002C241E">
      <w:pPr>
        <w:rPr>
          <w:rFonts w:ascii="Product Sans" w:hAnsi="Product Sans"/>
        </w:rPr>
      </w:pPr>
      <w:r w:rsidRPr="5B5FF6A6">
        <w:rPr>
          <w:rFonts w:ascii="Product Sans" w:eastAsia="Product Sans" w:hAnsi="Product Sans" w:cs="Product Sans"/>
        </w:rPr>
        <w:t>Undyne walked over to Alphys and smooched her right on the lips.</w:t>
      </w:r>
    </w:p>
    <w:p w14:paraId="30B2B414" w14:textId="37C62271" w:rsidR="003B3A2A" w:rsidRDefault="5B5FF6A6" w:rsidP="002C241E">
      <w:pPr>
        <w:rPr>
          <w:rFonts w:ascii="Product Sans" w:hAnsi="Product Sans"/>
        </w:rPr>
      </w:pPr>
      <w:r w:rsidRPr="5B5FF6A6">
        <w:rPr>
          <w:rFonts w:ascii="8bitoperator JVE" w:eastAsia="8bitoperator JVE" w:hAnsi="8bitoperator JVE" w:cs="8bitoperator JVE"/>
        </w:rPr>
        <w:t>“Nice work, nerd!”</w:t>
      </w:r>
      <w:r w:rsidRPr="5B5FF6A6">
        <w:rPr>
          <w:rFonts w:ascii="Product Sans" w:eastAsia="Product Sans" w:hAnsi="Product Sans" w:cs="Product Sans"/>
        </w:rPr>
        <w:t xml:space="preserve"> she said as her huge cheeky smile took over her face. Alphys blushed redder than she had ever been.</w:t>
      </w:r>
    </w:p>
    <w:p w14:paraId="00EC3DF4" w14:textId="1D00A5EE" w:rsidR="003B3A2A" w:rsidRPr="00563046" w:rsidRDefault="5B5FF6A6" w:rsidP="002C241E">
      <w:pPr>
        <w:rPr>
          <w:rFonts w:ascii="8bitoperator JVE" w:hAnsi="8bitoperator JVE" w:cs="8bitoperator JVE"/>
        </w:rPr>
      </w:pPr>
      <w:r w:rsidRPr="5B5FF6A6">
        <w:rPr>
          <w:rFonts w:ascii="8bitoperator JVE" w:eastAsia="8bitoperator JVE" w:hAnsi="8bitoperator JVE" w:cs="8bitoperator JVE"/>
        </w:rPr>
        <w:t>“Everyone, mom made a suggestion. Let’s go Home and have some B-scotch pie!”</w:t>
      </w:r>
    </w:p>
    <w:p w14:paraId="651B9CAE" w14:textId="090D247C" w:rsidR="00563046" w:rsidRDefault="5B5FF6A6" w:rsidP="002C241E">
      <w:pPr>
        <w:rPr>
          <w:rFonts w:ascii="Product Sans" w:hAnsi="Product Sans"/>
        </w:rPr>
      </w:pPr>
      <w:r w:rsidRPr="5B5FF6A6">
        <w:rPr>
          <w:rFonts w:ascii="8bitoperator JVE" w:eastAsia="8bitoperator JVE" w:hAnsi="8bitoperator JVE" w:cs="8bitoperator JVE"/>
        </w:rPr>
        <w:t xml:space="preserve">“B-scotch pie, Tori?” </w:t>
      </w:r>
      <w:r w:rsidRPr="0095524D">
        <w:rPr>
          <w:rFonts w:ascii="Product Sans" w:eastAsia="Product Sans" w:hAnsi="Product Sans" w:cs="Product Sans"/>
          <w:noProof/>
        </w:rPr>
        <w:t>Asgore’s</w:t>
      </w:r>
      <w:r w:rsidRPr="5B5FF6A6">
        <w:rPr>
          <w:rFonts w:ascii="Product Sans" w:eastAsia="Product Sans" w:hAnsi="Product Sans" w:cs="Product Sans"/>
        </w:rPr>
        <w:t xml:space="preserve"> mouth hung open, drooling.</w:t>
      </w:r>
    </w:p>
    <w:p w14:paraId="583D5328" w14:textId="28960E27" w:rsidR="00563046" w:rsidRPr="0055602F" w:rsidRDefault="5B5FF6A6" w:rsidP="002C241E">
      <w:pPr>
        <w:rPr>
          <w:rFonts w:ascii="8bitoperator JVE" w:hAnsi="8bitoperator JVE" w:cs="8bitoperator JVE"/>
        </w:rPr>
      </w:pPr>
      <w:r w:rsidRPr="5B5FF6A6">
        <w:rPr>
          <w:rFonts w:ascii="8bitoperator JVE" w:eastAsia="8bitoperator JVE" w:hAnsi="8bitoperator JVE" w:cs="8bitoperator JVE"/>
        </w:rPr>
        <w:t>“Don’t ‘Tori’ me, Asgore! Well, not now…”</w:t>
      </w:r>
    </w:p>
    <w:p w14:paraId="1FA9AD8F" w14:textId="16CC3AB0" w:rsidR="0055602F" w:rsidRPr="0055602F" w:rsidRDefault="5B5FF6A6" w:rsidP="002C241E">
      <w:pPr>
        <w:rPr>
          <w:rFonts w:ascii="8bitoperator JVE" w:hAnsi="8bitoperator JVE" w:cs="8bitoperator JVE"/>
        </w:rPr>
      </w:pPr>
      <w:r w:rsidRPr="5B5FF6A6">
        <w:rPr>
          <w:rFonts w:ascii="8bitoperator JVE" w:eastAsia="8bitoperator JVE" w:hAnsi="8bitoperator JVE" w:cs="8bitoperator JVE"/>
        </w:rPr>
        <w:t>“</w:t>
      </w:r>
      <w:r w:rsidRPr="0095524D">
        <w:rPr>
          <w:rFonts w:ascii="8bitoperator JVE" w:eastAsia="8bitoperator JVE" w:hAnsi="8bitoperator JVE" w:cs="8bitoperator JVE"/>
          <w:noProof/>
        </w:rPr>
        <w:t>Asgore’s</w:t>
      </w:r>
      <w:r w:rsidRPr="5B5FF6A6">
        <w:rPr>
          <w:rFonts w:ascii="8bitoperator JVE" w:eastAsia="8bitoperator JVE" w:hAnsi="8bitoperator JVE" w:cs="8bitoperator JVE"/>
        </w:rPr>
        <w:t xml:space="preserve"> been trying to perfect that recipe for years! Do you think you could teach both of us how to make it, Toriel?”</w:t>
      </w:r>
    </w:p>
    <w:p w14:paraId="33F4409D" w14:textId="4FE7C957" w:rsidR="0055602F" w:rsidRDefault="5B5FF6A6" w:rsidP="002C241E">
      <w:pPr>
        <w:rPr>
          <w:rFonts w:ascii="8bitoperator JVE" w:eastAsia="8bitoperator JVE" w:hAnsi="8bitoperator JVE" w:cs="8bitoperator JVE"/>
        </w:rPr>
      </w:pPr>
      <w:r w:rsidRPr="5B5FF6A6">
        <w:rPr>
          <w:rFonts w:ascii="8bitoperator JVE" w:eastAsia="8bitoperator JVE" w:hAnsi="8bitoperator JVE" w:cs="8bitoperator JVE"/>
        </w:rPr>
        <w:t>“Indeed, Undyne. Let us make our way to the ruins, as all of the ingredients are already there.”</w:t>
      </w:r>
    </w:p>
    <w:p w14:paraId="0A23E454" w14:textId="2FF7EC8E" w:rsidR="00354492" w:rsidRPr="00354492" w:rsidRDefault="00354492" w:rsidP="002C241E">
      <w:pPr>
        <w:rPr>
          <w:rFonts w:ascii="Comic Sans MS" w:hAnsi="Comic Sans MS" w:cs="8bitoperator JVE"/>
        </w:rPr>
      </w:pPr>
      <w:r w:rsidRPr="00354492">
        <w:rPr>
          <w:rFonts w:ascii="Comic Sans MS" w:hAnsi="Comic Sans MS" w:cs="8bitoperator JVE"/>
        </w:rPr>
        <w:t>“</w:t>
      </w:r>
      <w:r w:rsidRPr="0095524D">
        <w:rPr>
          <w:rFonts w:ascii="Comic Sans MS" w:hAnsi="Comic Sans MS" w:cs="8bitoperator JVE"/>
          <w:noProof/>
        </w:rPr>
        <w:t>i</w:t>
      </w:r>
      <w:r w:rsidRPr="00354492">
        <w:rPr>
          <w:rFonts w:ascii="Comic Sans MS" w:hAnsi="Comic Sans MS" w:cs="8bitoperator JVE"/>
        </w:rPr>
        <w:t xml:space="preserve"> </w:t>
      </w:r>
      <w:r>
        <w:rPr>
          <w:rFonts w:ascii="Comic Sans MS" w:hAnsi="Comic Sans MS" w:cs="8bitoperator JVE"/>
        </w:rPr>
        <w:t>think we’ll</w:t>
      </w:r>
      <w:r w:rsidRPr="00354492">
        <w:rPr>
          <w:rFonts w:ascii="Comic Sans MS" w:hAnsi="Comic Sans MS" w:cs="8bitoperator JVE"/>
        </w:rPr>
        <w:t xml:space="preserve"> get there faster if </w:t>
      </w:r>
      <w:r w:rsidRPr="0095524D">
        <w:rPr>
          <w:rFonts w:ascii="Comic Sans MS" w:hAnsi="Comic Sans MS" w:cs="8bitoperator JVE"/>
          <w:noProof/>
        </w:rPr>
        <w:t>i</w:t>
      </w:r>
      <w:r w:rsidRPr="00354492">
        <w:rPr>
          <w:rFonts w:ascii="Comic Sans MS" w:hAnsi="Comic Sans MS" w:cs="8bitoperator JVE"/>
        </w:rPr>
        <w:t xml:space="preserve"> help.”</w:t>
      </w:r>
    </w:p>
    <w:p w14:paraId="0CB796A3" w14:textId="77BB1D91" w:rsidR="5B5FF6A6" w:rsidRDefault="5B5FF6A6" w:rsidP="5B5FF6A6">
      <w:pPr>
        <w:jc w:val="center"/>
      </w:pPr>
    </w:p>
    <w:p w14:paraId="64817D58" w14:textId="0BDA7BB4" w:rsidR="5B5FF6A6" w:rsidRDefault="5B5FF6A6" w:rsidP="5B5FF6A6">
      <w:pPr>
        <w:jc w:val="center"/>
      </w:pPr>
      <w:r w:rsidRPr="5B5FF6A6">
        <w:rPr>
          <w:rFonts w:ascii="Product Sans" w:eastAsia="Product Sans" w:hAnsi="Product Sans" w:cs="Product Sans"/>
        </w:rPr>
        <w:t>* * *</w:t>
      </w:r>
    </w:p>
    <w:p w14:paraId="76E5F44E" w14:textId="68074011" w:rsidR="5B5FF6A6" w:rsidRDefault="5B5FF6A6" w:rsidP="5B5FF6A6">
      <w:pPr>
        <w:jc w:val="center"/>
      </w:pPr>
    </w:p>
    <w:p w14:paraId="405ABE0E" w14:textId="3AA86A4E" w:rsidR="5B5FF6A6" w:rsidRDefault="00354492" w:rsidP="5B5FF6A6">
      <w:r w:rsidRPr="00354492">
        <w:rPr>
          <w:rFonts w:ascii="8bitoperator JVE" w:hAnsi="8bitoperator JVE" w:cs="8bitoperator JVE"/>
        </w:rPr>
        <w:t>“Sans, w-what did you do?”</w:t>
      </w:r>
      <w:r>
        <w:t xml:space="preserve"> Alphys asked.</w:t>
      </w:r>
    </w:p>
    <w:p w14:paraId="72363501" w14:textId="709BE0CE" w:rsidR="00354492" w:rsidRDefault="0020298D" w:rsidP="5B5FF6A6">
      <w:pPr>
        <w:rPr>
          <w:rFonts w:ascii="Comic Sans MS" w:hAnsi="Comic Sans MS"/>
        </w:rPr>
      </w:pPr>
      <w:r>
        <w:rPr>
          <w:rFonts w:ascii="Comic Sans MS" w:hAnsi="Comic Sans MS"/>
        </w:rPr>
        <w:t>“</w:t>
      </w:r>
      <w:r w:rsidRPr="0095524D">
        <w:rPr>
          <w:rFonts w:ascii="Comic Sans MS" w:hAnsi="Comic Sans MS"/>
          <w:noProof/>
        </w:rPr>
        <w:t>ill</w:t>
      </w:r>
      <w:r>
        <w:rPr>
          <w:rFonts w:ascii="Comic Sans MS" w:hAnsi="Comic Sans MS"/>
        </w:rPr>
        <w:t xml:space="preserve"> explain later, </w:t>
      </w:r>
      <w:r w:rsidRPr="0095524D">
        <w:rPr>
          <w:rFonts w:ascii="Comic Sans MS" w:hAnsi="Comic Sans MS"/>
          <w:noProof/>
        </w:rPr>
        <w:t>alph</w:t>
      </w:r>
      <w:r>
        <w:rPr>
          <w:rFonts w:ascii="Comic Sans MS" w:hAnsi="Comic Sans MS"/>
        </w:rPr>
        <w:t>”</w:t>
      </w:r>
    </w:p>
    <w:p w14:paraId="44059FF4" w14:textId="54CE424D" w:rsidR="0020298D" w:rsidRDefault="0020298D" w:rsidP="5B5FF6A6">
      <w:pPr>
        <w:rPr>
          <w:rFonts w:ascii="Product Sans" w:hAnsi="Product Sans"/>
        </w:rPr>
      </w:pPr>
      <w:r w:rsidRPr="0020298D">
        <w:rPr>
          <w:rFonts w:ascii="Product Sans" w:hAnsi="Product Sans"/>
        </w:rPr>
        <w:t xml:space="preserve">“Did </w:t>
      </w:r>
      <w:r>
        <w:rPr>
          <w:rFonts w:ascii="Product Sans" w:hAnsi="Product Sans"/>
        </w:rPr>
        <w:t>you just…teleport?”</w:t>
      </w:r>
    </w:p>
    <w:p w14:paraId="07D26875" w14:textId="055BD054" w:rsidR="0020298D" w:rsidRPr="0020298D" w:rsidRDefault="0020298D" w:rsidP="5B5FF6A6">
      <w:pPr>
        <w:rPr>
          <w:rFonts w:ascii="8bitoperator JVE" w:hAnsi="8bitoperator JVE" w:cs="8bitoperator JVE"/>
        </w:rPr>
      </w:pPr>
      <w:r>
        <w:rPr>
          <w:rFonts w:ascii="Comic Sans MS" w:hAnsi="Comic Sans MS"/>
        </w:rPr>
        <w:t>“sure”</w:t>
      </w:r>
    </w:p>
    <w:p w14:paraId="2E53DBA4" w14:textId="42F5C598" w:rsidR="0020298D" w:rsidRPr="0020298D" w:rsidRDefault="0020298D" w:rsidP="5B5FF6A6">
      <w:pPr>
        <w:rPr>
          <w:rFonts w:ascii="8bitoperator JVE" w:hAnsi="8bitoperator JVE" w:cs="8bitoperator JVE"/>
        </w:rPr>
      </w:pPr>
      <w:r w:rsidRPr="0020298D">
        <w:rPr>
          <w:rFonts w:ascii="8bitoperator JVE" w:hAnsi="8bitoperator JVE" w:cs="8bitoperator JVE"/>
        </w:rPr>
        <w:t>“Okay, I’ll get started on the pie. Would anyone care to help?”</w:t>
      </w:r>
    </w:p>
    <w:p w14:paraId="69AA3906" w14:textId="50693887" w:rsidR="0020298D" w:rsidRDefault="0020298D" w:rsidP="5B5FF6A6">
      <w:pPr>
        <w:rPr>
          <w:rFonts w:ascii="Product Sans" w:hAnsi="Product Sans"/>
        </w:rPr>
      </w:pPr>
      <w:r w:rsidRPr="00E57DD6">
        <w:rPr>
          <w:rFonts w:ascii="8bitoperator JVE" w:hAnsi="8bitoperator JVE" w:cs="8bitoperator JVE"/>
        </w:rPr>
        <w:t>“Coming Tori!”</w:t>
      </w:r>
      <w:r>
        <w:rPr>
          <w:rFonts w:ascii="Product Sans" w:hAnsi="Product Sans"/>
        </w:rPr>
        <w:t xml:space="preserve"> Asgore said, trying not to see</w:t>
      </w:r>
      <w:r w:rsidR="00E57DD6">
        <w:rPr>
          <w:rFonts w:ascii="Product Sans" w:hAnsi="Product Sans"/>
        </w:rPr>
        <w:t>m</w:t>
      </w:r>
      <w:r>
        <w:rPr>
          <w:rFonts w:ascii="Product Sans" w:hAnsi="Product Sans"/>
        </w:rPr>
        <w:t xml:space="preserve"> too enthusiastic.</w:t>
      </w:r>
    </w:p>
    <w:p w14:paraId="49C1409A" w14:textId="29FD2D0B" w:rsidR="0020298D" w:rsidRDefault="0020298D" w:rsidP="5B5FF6A6">
      <w:pPr>
        <w:rPr>
          <w:rFonts w:ascii="Product Sans" w:hAnsi="Product Sans"/>
        </w:rPr>
      </w:pPr>
      <w:r w:rsidRPr="00E57DD6">
        <w:rPr>
          <w:rFonts w:ascii="8bitoperator JVE" w:hAnsi="8bitoperator JVE" w:cs="8bitoperator JVE"/>
        </w:rPr>
        <w:t>“</w:t>
      </w:r>
      <w:r w:rsidR="00E57DD6" w:rsidRPr="00E57DD6">
        <w:rPr>
          <w:rFonts w:ascii="8bitoperator JVE" w:hAnsi="8bitoperator JVE" w:cs="8bitoperator JVE"/>
        </w:rPr>
        <w:t>Heck yeah!”</w:t>
      </w:r>
      <w:r w:rsidR="00E57DD6">
        <w:rPr>
          <w:rFonts w:ascii="Product Sans" w:hAnsi="Product Sans"/>
        </w:rPr>
        <w:t xml:space="preserve"> Undyne shouted, definitely not hiding any of her excitement.</w:t>
      </w:r>
    </w:p>
    <w:p w14:paraId="70B5BCF6" w14:textId="0E74B614" w:rsidR="00D51C18" w:rsidRPr="00DE4866" w:rsidRDefault="00D51C18" w:rsidP="5B5FF6A6">
      <w:pPr>
        <w:rPr>
          <w:rFonts w:ascii="Papyrus" w:hAnsi="Papyrus"/>
        </w:rPr>
      </w:pPr>
      <w:r w:rsidRPr="00DE4866">
        <w:rPr>
          <w:rFonts w:ascii="Papyrus" w:hAnsi="Papyrus"/>
        </w:rPr>
        <w:t>“Don’t cook without me!”</w:t>
      </w:r>
    </w:p>
    <w:p w14:paraId="3C83FC89" w14:textId="15866B88" w:rsidR="00E57DD6" w:rsidRDefault="00DE4866" w:rsidP="5B5FF6A6">
      <w:pPr>
        <w:rPr>
          <w:rFonts w:ascii="Product Sans" w:hAnsi="Product Sans"/>
        </w:rPr>
      </w:pPr>
      <w:r>
        <w:rPr>
          <w:rFonts w:ascii="Product Sans" w:hAnsi="Product Sans"/>
        </w:rPr>
        <w:t>Asriel</w:t>
      </w:r>
      <w:r w:rsidR="00E57DD6">
        <w:rPr>
          <w:rFonts w:ascii="Product Sans" w:hAnsi="Product Sans"/>
        </w:rPr>
        <w:t xml:space="preserve"> and Frisk came along, too, while Alphys</w:t>
      </w:r>
      <w:r>
        <w:rPr>
          <w:rFonts w:ascii="Product Sans" w:hAnsi="Product Sans"/>
        </w:rPr>
        <w:t>,</w:t>
      </w:r>
      <w:r w:rsidR="00E57DD6">
        <w:rPr>
          <w:rFonts w:ascii="Product Sans" w:hAnsi="Product Sans"/>
        </w:rPr>
        <w:t xml:space="preserve"> Grace</w:t>
      </w:r>
      <w:r>
        <w:rPr>
          <w:rFonts w:ascii="Product Sans" w:hAnsi="Product Sans"/>
        </w:rPr>
        <w:t>, and Sans</w:t>
      </w:r>
      <w:r w:rsidR="00E57DD6">
        <w:rPr>
          <w:rFonts w:ascii="Product Sans" w:hAnsi="Product Sans"/>
        </w:rPr>
        <w:t xml:space="preserve"> sat down and enjoyed some tea together. The two scientists were fascinated by each other’s details on how the</w:t>
      </w:r>
      <w:r>
        <w:rPr>
          <w:rFonts w:ascii="Product Sans" w:hAnsi="Product Sans"/>
        </w:rPr>
        <w:t xml:space="preserve"> two kinds of creatures </w:t>
      </w:r>
      <w:r w:rsidRPr="0095524D">
        <w:rPr>
          <w:rFonts w:ascii="Product Sans" w:hAnsi="Product Sans"/>
          <w:noProof/>
        </w:rPr>
        <w:t>worked</w:t>
      </w:r>
      <w:r>
        <w:rPr>
          <w:rFonts w:ascii="Product Sans" w:hAnsi="Product Sans"/>
        </w:rPr>
        <w:t xml:space="preserve"> while Sans relaxed and listened.</w:t>
      </w:r>
    </w:p>
    <w:p w14:paraId="3B4A5450" w14:textId="35067C59" w:rsidR="00DE4866" w:rsidRPr="00A56B68" w:rsidRDefault="00DE4866" w:rsidP="5B5FF6A6">
      <w:pPr>
        <w:rPr>
          <w:rFonts w:ascii="8bitoperator JVE" w:hAnsi="8bitoperator JVE" w:cs="8bitoperator JVE"/>
        </w:rPr>
      </w:pPr>
      <w:r>
        <w:rPr>
          <w:rFonts w:ascii="Product Sans" w:hAnsi="Product Sans"/>
        </w:rPr>
        <w:t>“I don’t understand, though</w:t>
      </w:r>
      <w:r w:rsidR="00A56B68">
        <w:rPr>
          <w:rFonts w:ascii="Product Sans" w:hAnsi="Product Sans"/>
        </w:rPr>
        <w:t xml:space="preserve">! If Asriel died centuries ago, </w:t>
      </w:r>
      <w:r w:rsidR="004C5B60">
        <w:rPr>
          <w:rFonts w:ascii="Product Sans" w:hAnsi="Product Sans"/>
        </w:rPr>
        <w:t>how is he alive</w:t>
      </w:r>
      <w:r w:rsidR="00A56B68">
        <w:rPr>
          <w:rFonts w:ascii="Product Sans" w:hAnsi="Product Sans"/>
        </w:rPr>
        <w:t xml:space="preserve"> now?”</w:t>
      </w:r>
    </w:p>
    <w:p w14:paraId="4E059F52" w14:textId="01B6C430" w:rsidR="00A56B68" w:rsidRDefault="00A56B68" w:rsidP="5B5FF6A6">
      <w:pPr>
        <w:rPr>
          <w:rFonts w:ascii="8bitoperator JVE" w:hAnsi="8bitoperator JVE" w:cs="8bitoperator JVE"/>
        </w:rPr>
      </w:pPr>
      <w:r w:rsidRPr="00A56B68">
        <w:rPr>
          <w:rFonts w:ascii="8bitoperator JVE" w:hAnsi="8bitoperator JVE" w:cs="8bitoperator JVE"/>
        </w:rPr>
        <w:t>“I really don’t know, Grace. Uh, I have a few hypotheses, however.”</w:t>
      </w:r>
    </w:p>
    <w:p w14:paraId="5B912041" w14:textId="5E698B08" w:rsidR="00A56B68" w:rsidRPr="00AB095C" w:rsidRDefault="00A56B68" w:rsidP="5B5FF6A6">
      <w:pPr>
        <w:rPr>
          <w:rFonts w:ascii="Product Sans" w:hAnsi="Product Sans" w:cs="8bitoperator JVE"/>
        </w:rPr>
      </w:pPr>
      <w:r w:rsidRPr="00AB095C">
        <w:rPr>
          <w:rFonts w:ascii="Product Sans" w:hAnsi="Product Sans" w:cs="8bitoperator JVE"/>
        </w:rPr>
        <w:t>Frisk peered into the library from the kitchen before walking over to Alphys</w:t>
      </w:r>
      <w:r w:rsidR="00773AB9">
        <w:rPr>
          <w:rFonts w:ascii="Product Sans" w:hAnsi="Product Sans" w:cs="8bitoperator JVE"/>
        </w:rPr>
        <w:t>. Frisk whispered something to her while Asriel also exited the kitchen. Both children took a seat at the table.</w:t>
      </w:r>
    </w:p>
    <w:p w14:paraId="714FE530" w14:textId="553A0896" w:rsidR="00A56B68" w:rsidRDefault="00A56B68" w:rsidP="5B5FF6A6">
      <w:pPr>
        <w:rPr>
          <w:rFonts w:ascii="8bitoperator JVE" w:hAnsi="8bitoperator JVE" w:cs="8bitoperator JVE"/>
        </w:rPr>
      </w:pPr>
      <w:r>
        <w:rPr>
          <w:rFonts w:ascii="8bitoperator JVE" w:hAnsi="8bitoperator JVE" w:cs="8bitoperator JVE"/>
        </w:rPr>
        <w:t xml:space="preserve">“O-Oh. R-really? Um…G-Grace. W-well. I hadn’t even </w:t>
      </w:r>
      <w:r w:rsidRPr="0095524D">
        <w:rPr>
          <w:rFonts w:ascii="8bitoperator JVE" w:hAnsi="8bitoperator JVE" w:cs="8bitoperator JVE"/>
          <w:noProof/>
        </w:rPr>
        <w:t>th</w:t>
      </w:r>
      <w:r>
        <w:rPr>
          <w:rFonts w:ascii="8bitoperator JVE" w:hAnsi="8bitoperator JVE" w:cs="8bitoperator JVE"/>
        </w:rPr>
        <w:t>-thought of that.</w:t>
      </w:r>
      <w:r w:rsidR="00AB095C">
        <w:rPr>
          <w:rFonts w:ascii="8bitoperator JVE" w:hAnsi="8bitoperator JVE" w:cs="8bitoperator JVE"/>
        </w:rPr>
        <w:t xml:space="preserve"> M-maybe my experiments had </w:t>
      </w:r>
      <w:r w:rsidR="00AB095C" w:rsidRPr="0095524D">
        <w:rPr>
          <w:rFonts w:ascii="8bitoperator JVE" w:hAnsi="8bitoperator JVE" w:cs="8bitoperator JVE"/>
          <w:noProof/>
        </w:rPr>
        <w:t>a…good</w:t>
      </w:r>
      <w:r w:rsidR="00AB095C">
        <w:rPr>
          <w:rFonts w:ascii="8bitoperator JVE" w:hAnsi="8bitoperator JVE" w:cs="8bitoperator JVE"/>
        </w:rPr>
        <w:t xml:space="preserve"> side?</w:t>
      </w:r>
      <w:r>
        <w:rPr>
          <w:rFonts w:ascii="8bitoperator JVE" w:hAnsi="8bitoperator JVE" w:cs="8bitoperator JVE"/>
        </w:rPr>
        <w:t>”</w:t>
      </w:r>
    </w:p>
    <w:p w14:paraId="2E6856DB" w14:textId="4D0D08CF" w:rsidR="00AB095C" w:rsidRDefault="00773AB9" w:rsidP="5B5FF6A6">
      <w:pPr>
        <w:rPr>
          <w:rFonts w:ascii="8bitoperator JVE" w:hAnsi="8bitoperator JVE" w:cs="8bitoperator JVE"/>
        </w:rPr>
      </w:pPr>
      <w:r>
        <w:rPr>
          <w:rFonts w:ascii="8bitoperator JVE" w:hAnsi="8bitoperator JVE" w:cs="8bitoperator JVE"/>
        </w:rPr>
        <w:t>*CRASH!</w:t>
      </w:r>
    </w:p>
    <w:p w14:paraId="0817CB63" w14:textId="4D684126" w:rsidR="00773AB9" w:rsidRDefault="00773AB9" w:rsidP="5B5FF6A6">
      <w:pPr>
        <w:rPr>
          <w:rFonts w:ascii="8bitoperator JVE" w:hAnsi="8bitoperator JVE" w:cs="8bitoperator JVE"/>
        </w:rPr>
      </w:pPr>
      <w:r>
        <w:rPr>
          <w:rFonts w:ascii="8bitoperator JVE" w:hAnsi="8bitoperator JVE" w:cs="8bitoperator JVE"/>
        </w:rPr>
        <w:t xml:space="preserve">“Don’t worry!” </w:t>
      </w:r>
      <w:r>
        <w:rPr>
          <w:rFonts w:ascii="Product Sans" w:hAnsi="Product Sans" w:cs="8bitoperator JVE"/>
        </w:rPr>
        <w:t xml:space="preserve">Toriel called. </w:t>
      </w:r>
      <w:r>
        <w:rPr>
          <w:rFonts w:ascii="8bitoperator JVE" w:hAnsi="8bitoperator JVE" w:cs="8bitoperator JVE"/>
        </w:rPr>
        <w:t>“The pie is done and has been set out to cool.”</w:t>
      </w:r>
    </w:p>
    <w:p w14:paraId="418598ED" w14:textId="5E89FA6C" w:rsidR="00937E68" w:rsidRDefault="00773AB9" w:rsidP="00937E68">
      <w:pPr>
        <w:rPr>
          <w:rFonts w:ascii="Product Sans" w:hAnsi="Product Sans" w:cs="8bitoperator JVE"/>
        </w:rPr>
      </w:pPr>
      <w:r>
        <w:rPr>
          <w:rFonts w:ascii="Product Sans" w:hAnsi="Product Sans" w:cs="8bitoperator JVE"/>
        </w:rPr>
        <w:t xml:space="preserve">Papyrus, Undyne, and Asgore rushed out of the kitchen, Toriel close behind carrying the Butterscotch-Cinnamon Pie. When everyone was seated, </w:t>
      </w:r>
      <w:r w:rsidR="00937E68">
        <w:rPr>
          <w:rFonts w:ascii="Product Sans" w:hAnsi="Product Sans" w:cs="8bitoperator JVE"/>
        </w:rPr>
        <w:t>Toriel stood up.</w:t>
      </w:r>
    </w:p>
    <w:p w14:paraId="6E58FB71" w14:textId="53B5E2D4" w:rsidR="00937E68" w:rsidRPr="00440AD9" w:rsidRDefault="00937E68" w:rsidP="00937E68">
      <w:pPr>
        <w:rPr>
          <w:rFonts w:ascii="8bitoperator JVE" w:hAnsi="8bitoperator JVE" w:cs="8bitoperator JVE"/>
        </w:rPr>
      </w:pPr>
      <w:r w:rsidRPr="00440AD9">
        <w:rPr>
          <w:rFonts w:ascii="8bitoperator JVE" w:hAnsi="8bitoperator JVE" w:cs="8bitoperator JVE"/>
        </w:rPr>
        <w:t>“Shall we begin? I think we should start at the beginning, if that’s okay with you, Asriel and Frisk.”</w:t>
      </w:r>
    </w:p>
    <w:p w14:paraId="03CBCF0A" w14:textId="596F73EA" w:rsidR="00937E68" w:rsidRPr="00440AD9" w:rsidRDefault="00937E68" w:rsidP="00937E68">
      <w:pPr>
        <w:rPr>
          <w:rFonts w:ascii="8bitoperator JVE" w:hAnsi="8bitoperator JVE" w:cs="8bitoperator JVE"/>
        </w:rPr>
      </w:pPr>
      <w:r w:rsidRPr="00440AD9">
        <w:rPr>
          <w:rFonts w:ascii="8bitoperator JVE" w:hAnsi="8bitoperator JVE" w:cs="8bitoperator JVE"/>
        </w:rPr>
        <w:t xml:space="preserve">“Okay then… well, when I died, Dad, my dust fell on your flower patch. My soul, with Chara’s, disappeared like any monster’s. The next thing I </w:t>
      </w:r>
      <w:r w:rsidR="000D29D3" w:rsidRPr="00440AD9">
        <w:rPr>
          <w:rFonts w:ascii="8bitoperator JVE" w:hAnsi="8bitoperator JVE" w:cs="8bitoperator JVE"/>
        </w:rPr>
        <w:t>remember;</w:t>
      </w:r>
      <w:r w:rsidRPr="00440AD9">
        <w:rPr>
          <w:rFonts w:ascii="8bitoperator JVE" w:hAnsi="8bitoperator JVE" w:cs="8bitoperator JVE"/>
        </w:rPr>
        <w:t xml:space="preserve"> I have two memories </w:t>
      </w:r>
      <w:r w:rsidR="0095524D">
        <w:rPr>
          <w:rFonts w:ascii="8bitoperator JVE" w:hAnsi="8bitoperator JVE" w:cs="8bitoperator JVE"/>
          <w:noProof/>
        </w:rPr>
        <w:t>of</w:t>
      </w:r>
      <w:r w:rsidR="000D29D3" w:rsidRPr="00440AD9">
        <w:rPr>
          <w:rFonts w:ascii="8bitoperator JVE" w:hAnsi="8bitoperator JVE" w:cs="8bitoperator JVE"/>
        </w:rPr>
        <w:t xml:space="preserve"> the same time</w:t>
      </w:r>
      <w:r w:rsidRPr="00440AD9">
        <w:rPr>
          <w:rFonts w:ascii="8bitoperator JVE" w:hAnsi="8bitoperator JVE" w:cs="8bitoperator JVE"/>
        </w:rPr>
        <w:t xml:space="preserve">. One was extremely vague… I can hardly recall it. </w:t>
      </w:r>
      <w:r w:rsidR="000D29D3" w:rsidRPr="00440AD9">
        <w:rPr>
          <w:rFonts w:ascii="8bitoperator JVE" w:hAnsi="8bitoperator JVE" w:cs="8bitoperator JVE"/>
        </w:rPr>
        <w:t>The other was of me, in as a flower. I just… woke up without arms or legs; I don’t know why or how, but it was awful.”</w:t>
      </w:r>
    </w:p>
    <w:p w14:paraId="7AFB6C07" w14:textId="1BD52B8E" w:rsidR="000D29D3" w:rsidRDefault="000D29D3" w:rsidP="00937E68">
      <w:pPr>
        <w:rPr>
          <w:rFonts w:ascii="8bitoperator JVE" w:hAnsi="8bitoperator JVE" w:cs="8bitoperator JVE"/>
        </w:rPr>
      </w:pPr>
      <w:r>
        <w:rPr>
          <w:rFonts w:ascii="8bitoperator JVE" w:hAnsi="8bitoperator JVE" w:cs="8bitoperator JVE"/>
        </w:rPr>
        <w:t>“Oh my god, Asriel! I am so sorry! I made you like that! It was a mistake. While I was working for your father, I was researching DETERMINATION and injected it into a flower.”</w:t>
      </w:r>
    </w:p>
    <w:p w14:paraId="014F692A" w14:textId="0AE78E02" w:rsidR="000D29D3" w:rsidRDefault="000D29D3" w:rsidP="00937E68">
      <w:pPr>
        <w:rPr>
          <w:rFonts w:ascii="8bitoperator JVE" w:hAnsi="8bitoperator JVE" w:cs="8bitoperator JVE"/>
        </w:rPr>
      </w:pPr>
      <w:r>
        <w:rPr>
          <w:rFonts w:ascii="8bitoperator JVE" w:hAnsi="8bitoperator JVE" w:cs="8bitoperator JVE"/>
        </w:rPr>
        <w:t>“There’s no need to be sorry. I’m fine now, aren’t I?”</w:t>
      </w:r>
    </w:p>
    <w:p w14:paraId="703FA988" w14:textId="3836EC2E" w:rsidR="000D29D3" w:rsidRDefault="000D29D3" w:rsidP="00937E68">
      <w:pPr>
        <w:rPr>
          <w:rFonts w:ascii="8bitoperator JVE" w:hAnsi="8bitoperator JVE" w:cs="8bitoperator JVE"/>
        </w:rPr>
      </w:pPr>
      <w:r>
        <w:rPr>
          <w:rFonts w:ascii="8bitoperator JVE" w:hAnsi="8bitoperator JVE" w:cs="8bitoperator JVE"/>
        </w:rPr>
        <w:t xml:space="preserve">“And, Alphys, it’s thanks to you that Asriel is alive again. You should be proud of that! Anyway, everyone, I’ll pick up. The flower, a non-sentient object needed sentience, or self-identification, to </w:t>
      </w:r>
      <w:r w:rsidR="00644269">
        <w:rPr>
          <w:rFonts w:ascii="8bitoperator JVE" w:hAnsi="8bitoperator JVE" w:cs="8bitoperator JVE"/>
        </w:rPr>
        <w:t xml:space="preserve">be able to contain </w:t>
      </w:r>
      <w:r w:rsidR="00644269" w:rsidRPr="0095524D">
        <w:rPr>
          <w:rFonts w:ascii="8bitoperator JVE" w:hAnsi="8bitoperator JVE" w:cs="8bitoperator JVE"/>
          <w:noProof/>
        </w:rPr>
        <w:lastRenderedPageBreak/>
        <w:t>DETERM</w:t>
      </w:r>
      <w:r w:rsidR="0095524D">
        <w:rPr>
          <w:rFonts w:ascii="8bitoperator JVE" w:hAnsi="8bitoperator JVE" w:cs="8bitoperator JVE"/>
          <w:noProof/>
        </w:rPr>
        <w:t>I</w:t>
      </w:r>
      <w:r w:rsidR="00644269" w:rsidRPr="0095524D">
        <w:rPr>
          <w:rFonts w:ascii="8bitoperator JVE" w:hAnsi="8bitoperator JVE" w:cs="8bitoperator JVE"/>
          <w:noProof/>
        </w:rPr>
        <w:t>NATION</w:t>
      </w:r>
      <w:r w:rsidR="00644269">
        <w:rPr>
          <w:rFonts w:ascii="8bitoperator JVE" w:hAnsi="8bitoperator JVE" w:cs="8bitoperator JVE"/>
        </w:rPr>
        <w:t>. Asriel’s dust, any monster dust, contains parts of the fallen person. That’s why you use it in funerals; I read about it. Anyway, the flower ‘became’ Asriel by taking on his person.”</w:t>
      </w:r>
    </w:p>
    <w:p w14:paraId="7C7992A5" w14:textId="78CF1132" w:rsidR="00644269" w:rsidRDefault="00644269" w:rsidP="00937E68">
      <w:pPr>
        <w:rPr>
          <w:rFonts w:ascii="8bitoperator JVE" w:hAnsi="8bitoperator JVE" w:cs="8bitoperator JVE"/>
        </w:rPr>
      </w:pPr>
      <w:r>
        <w:rPr>
          <w:rFonts w:ascii="8bitoperator JVE" w:hAnsi="8bitoperator JVE" w:cs="8bitoperator JVE"/>
        </w:rPr>
        <w:t>“Wait… so, this isn’t… Asriel?”</w:t>
      </w:r>
    </w:p>
    <w:p w14:paraId="12285450" w14:textId="48DC8481" w:rsidR="00644269" w:rsidRDefault="00644269" w:rsidP="00937E68">
      <w:pPr>
        <w:rPr>
          <w:rFonts w:ascii="8bitoperator JVE" w:hAnsi="8bitoperator JVE" w:cs="8bitoperator JVE"/>
        </w:rPr>
      </w:pPr>
      <w:r>
        <w:rPr>
          <w:rFonts w:ascii="8bitoperator JVE" w:hAnsi="8bitoperator JVE" w:cs="8bitoperator JVE"/>
        </w:rPr>
        <w:t>“Hold on. We’re not there yet.”</w:t>
      </w:r>
    </w:p>
    <w:p w14:paraId="4ED4166A" w14:textId="18F4455C" w:rsidR="00644269" w:rsidRDefault="00644269" w:rsidP="00937E68">
      <w:pPr>
        <w:rPr>
          <w:rFonts w:ascii="8bitoperator JVE" w:hAnsi="8bitoperator JVE" w:cs="8bitoperator JVE"/>
        </w:rPr>
      </w:pPr>
      <w:r>
        <w:rPr>
          <w:rFonts w:ascii="8bitoperator JVE" w:hAnsi="8bitoperator JVE" w:cs="8bitoperator JVE"/>
        </w:rPr>
        <w:t>“What makes you think I can’t tell my own story?”</w:t>
      </w:r>
    </w:p>
    <w:p w14:paraId="6E159563" w14:textId="5119EC26" w:rsidR="00644269" w:rsidRDefault="00644269" w:rsidP="00937E68">
      <w:pPr>
        <w:rPr>
          <w:rFonts w:ascii="8bitoperator JVE" w:hAnsi="8bitoperator JVE" w:cs="8bitoperator JVE"/>
        </w:rPr>
      </w:pPr>
      <w:r>
        <w:rPr>
          <w:rFonts w:ascii="8bitoperator JVE" w:hAnsi="8bitoperator JVE" w:cs="8bitoperator JVE"/>
        </w:rPr>
        <w:t>“You told me everything and I have knowledge from other sources, like Alphys. I’ll tell it.”</w:t>
      </w:r>
    </w:p>
    <w:p w14:paraId="6A8550DC" w14:textId="03E75EC5" w:rsidR="00644269" w:rsidRDefault="00644269" w:rsidP="00937E68">
      <w:pPr>
        <w:rPr>
          <w:rFonts w:ascii="8bitoperator JVE" w:hAnsi="8bitoperator JVE" w:cs="8bitoperator JVE"/>
        </w:rPr>
      </w:pPr>
      <w:r>
        <w:rPr>
          <w:rFonts w:ascii="8bitoperator JVE" w:hAnsi="8bitoperator JVE" w:cs="8bitoperator JVE"/>
        </w:rPr>
        <w:t>“Okay.”</w:t>
      </w:r>
    </w:p>
    <w:p w14:paraId="5E2B65DC" w14:textId="6252B9C7" w:rsidR="00644269" w:rsidRDefault="00644269" w:rsidP="00937E68">
      <w:pPr>
        <w:rPr>
          <w:rFonts w:ascii="8bitoperator JVE" w:hAnsi="8bitoperator JVE" w:cs="8bitoperator JVE"/>
        </w:rPr>
      </w:pPr>
      <w:r>
        <w:rPr>
          <w:rFonts w:ascii="8bitoperator JVE" w:hAnsi="8bitoperator JVE" w:cs="8bitoperator JVE"/>
        </w:rPr>
        <w:t>“The flower, who gave himself the nickname ‘Flowey,’ could not feel emotions, as he was soulless. He found you both, Mom and Dad, and you helped him the best you could, but failed.”</w:t>
      </w:r>
    </w:p>
    <w:p w14:paraId="6E870D5A" w14:textId="5FF3F1EA" w:rsidR="00644269" w:rsidRDefault="00644269" w:rsidP="00937E68">
      <w:pPr>
        <w:rPr>
          <w:rFonts w:ascii="8bitoperator JVE" w:hAnsi="8bitoperator JVE" w:cs="8bitoperator JVE"/>
        </w:rPr>
      </w:pPr>
      <w:r>
        <w:rPr>
          <w:rFonts w:ascii="8bitoperator JVE" w:hAnsi="8bitoperator JVE" w:cs="8bitoperator JVE"/>
        </w:rPr>
        <w:t xml:space="preserve">“I couldn’t take it, and ended my existence… or, tried to. DETERMINATION is an incredibly strong power. What it does is alters the </w:t>
      </w:r>
      <w:r w:rsidR="009E0E08">
        <w:rPr>
          <w:rFonts w:ascii="8bitoperator JVE" w:hAnsi="8bitoperator JVE" w:cs="8bitoperator JVE"/>
        </w:rPr>
        <w:t>universe in favor of the determined in the form of saving, loading, and resetting. When I died, I loaded, back to my SAVE point… Dad’s garden.”</w:t>
      </w:r>
    </w:p>
    <w:p w14:paraId="2C9487E2" w14:textId="5E9B3022" w:rsidR="009E0E08" w:rsidRDefault="009E0E08" w:rsidP="00937E68">
      <w:pPr>
        <w:rPr>
          <w:rFonts w:ascii="8bitoperator JVE" w:hAnsi="8bitoperator JVE" w:cs="8bitoperator JVE"/>
        </w:rPr>
      </w:pPr>
      <w:r>
        <w:rPr>
          <w:rFonts w:ascii="8bitoperator JVE" w:hAnsi="8bitoperator JVE" w:cs="8bitoperator JVE"/>
        </w:rPr>
        <w:t xml:space="preserve">“Flowey used his powers for good at first; reset after reset, he found the ins and outs of everyone in the underground. But, because he didn’t feel compassion, he quickly became bored. He started to kill people. The interesting thing, though, is that the powers of DETERMINATION only work for the being with the highest concentration of it. When I fell into the Underground, my power vastly outweighed </w:t>
      </w:r>
      <w:r w:rsidRPr="0095524D">
        <w:rPr>
          <w:rFonts w:ascii="8bitoperator JVE" w:hAnsi="8bitoperator JVE" w:cs="8bitoperator JVE"/>
          <w:noProof/>
        </w:rPr>
        <w:t>Flowey’s</w:t>
      </w:r>
      <w:r>
        <w:rPr>
          <w:rFonts w:ascii="8bitoperator JVE" w:hAnsi="8bitoperator JVE" w:cs="8bitoperator JVE"/>
        </w:rPr>
        <w:t>, and now I ha</w:t>
      </w:r>
      <w:r w:rsidR="00684217">
        <w:rPr>
          <w:rFonts w:ascii="8bitoperator JVE" w:hAnsi="8bitoperator JVE" w:cs="8bitoperator JVE"/>
        </w:rPr>
        <w:t>ve the powers of DETERMINATION.</w:t>
      </w:r>
      <w:r w:rsidR="00C45A86">
        <w:rPr>
          <w:rFonts w:ascii="8bitoperator JVE" w:hAnsi="8bitoperator JVE" w:cs="8bitoperator JVE"/>
        </w:rPr>
        <w:t xml:space="preserve"> Remember the flower that captured you all? That was Flowey. He absorbed your souls, and that power gave him the ability to take on his ‘real form’—Asriel. </w:t>
      </w:r>
      <w:r w:rsidR="00440AD9">
        <w:rPr>
          <w:rFonts w:ascii="8bitoperator JVE" w:hAnsi="8bitoperator JVE" w:cs="8bitoperator JVE"/>
        </w:rPr>
        <w:t>Now</w:t>
      </w:r>
      <w:r w:rsidR="00C45A86">
        <w:rPr>
          <w:rFonts w:ascii="8bitoperator JVE" w:hAnsi="8bitoperator JVE" w:cs="8bitoperator JVE"/>
        </w:rPr>
        <w:t xml:space="preserve">, </w:t>
      </w:r>
      <w:r w:rsidR="001B2EF6">
        <w:rPr>
          <w:rFonts w:ascii="8bitoperator JVE" w:hAnsi="8bitoperator JVE" w:cs="8bitoperator JVE"/>
        </w:rPr>
        <w:t xml:space="preserve">to answer your question, </w:t>
      </w:r>
      <w:r w:rsidR="00C45A86">
        <w:rPr>
          <w:rFonts w:ascii="8bitoperator JVE" w:hAnsi="8bitoperator JVE" w:cs="8bitoperator JVE"/>
        </w:rPr>
        <w:t xml:space="preserve">this was not ‘really’ Asriel </w:t>
      </w:r>
      <w:r w:rsidR="00C45A86" w:rsidRPr="0095524D">
        <w:rPr>
          <w:rFonts w:ascii="8bitoperator JVE" w:hAnsi="8bitoperator JVE" w:cs="8bitoperator JVE"/>
          <w:noProof/>
        </w:rPr>
        <w:t>per-se</w:t>
      </w:r>
      <w:r w:rsidR="00C45A86">
        <w:rPr>
          <w:rFonts w:ascii="8bitoperator JVE" w:hAnsi="8bitoperator JVE" w:cs="8bitoperator JVE"/>
        </w:rPr>
        <w:t xml:space="preserve">. It was a flower who took on the persona, </w:t>
      </w:r>
      <w:r w:rsidR="001B2EF6">
        <w:rPr>
          <w:rFonts w:ascii="8bitoperator JVE" w:hAnsi="8bitoperator JVE" w:cs="8bitoperator JVE"/>
        </w:rPr>
        <w:t xml:space="preserve">memories, and personality of him—an unnatural copy. But, remember, no one ever keeps </w:t>
      </w:r>
      <w:r w:rsidR="00684217">
        <w:rPr>
          <w:rFonts w:ascii="8bitoperator JVE" w:hAnsi="8bitoperator JVE" w:cs="8bitoperator JVE"/>
        </w:rPr>
        <w:t>the same body. We grow up; we</w:t>
      </w:r>
      <w:r w:rsidR="007A27AB">
        <w:rPr>
          <w:rFonts w:ascii="8bitoperator JVE" w:hAnsi="8bitoperator JVE" w:cs="8bitoperator JVE"/>
        </w:rPr>
        <w:t xml:space="preserve"> change. What makes us ‘us’ is </w:t>
      </w:r>
      <w:r w:rsidR="00684217">
        <w:rPr>
          <w:rFonts w:ascii="8bitoperator JVE" w:hAnsi="8bitoperator JVE" w:cs="8bitoperator JVE"/>
        </w:rPr>
        <w:t>our personality, our character, our soul. B</w:t>
      </w:r>
      <w:r w:rsidR="007A27AB">
        <w:rPr>
          <w:rFonts w:ascii="8bitoperator JVE" w:hAnsi="8bitoperator JVE" w:cs="8bitoperator JVE"/>
        </w:rPr>
        <w:t>ecause he has his soul, the one-hundred-per-cent real, original Asriel Dreemurr is sitting right next to me.”</w:t>
      </w:r>
    </w:p>
    <w:p w14:paraId="02927FDE" w14:textId="7AEA2182" w:rsidR="00684217" w:rsidRDefault="00684217" w:rsidP="00937E68">
      <w:pPr>
        <w:rPr>
          <w:rFonts w:ascii="8bitoperator JVE" w:hAnsi="8bitoperator JVE" w:cs="8bitoperator JVE"/>
        </w:rPr>
      </w:pPr>
      <w:r>
        <w:rPr>
          <w:rFonts w:ascii="8bitoperator JVE" w:hAnsi="8bitoperator JVE" w:cs="8bitoperator JVE"/>
        </w:rPr>
        <w:t>*Sniffle* “Wow, Frisk. That… that makes me feel so much better.”</w:t>
      </w:r>
    </w:p>
    <w:p w14:paraId="031468EC" w14:textId="669D42C2" w:rsidR="00684217" w:rsidRDefault="00684217" w:rsidP="00937E68">
      <w:pPr>
        <w:rPr>
          <w:rFonts w:ascii="8bitoperator JVE" w:hAnsi="8bitoperator JVE" w:cs="8bitoperator JVE"/>
        </w:rPr>
      </w:pPr>
      <w:r>
        <w:rPr>
          <w:rFonts w:ascii="8bitoperator JVE" w:hAnsi="8bitoperator JVE" w:cs="8bitoperator JVE"/>
        </w:rPr>
        <w:t xml:space="preserve">“Alphys, it’s because of you that we have Asriel back. If there hadn’t been a vessel for </w:t>
      </w:r>
      <w:r w:rsidR="00FD087B">
        <w:rPr>
          <w:rFonts w:ascii="8bitoperator JVE" w:hAnsi="8bitoperator JVE" w:cs="8bitoperator JVE"/>
        </w:rPr>
        <w:t>Asriel’s physicality, he wouldn’t be here, would he?”</w:t>
      </w:r>
    </w:p>
    <w:p w14:paraId="3A16F65A" w14:textId="703D7842" w:rsidR="00FD087B" w:rsidRDefault="00FD087B" w:rsidP="00937E68">
      <w:pPr>
        <w:rPr>
          <w:rFonts w:ascii="8bitoperator JVE" w:hAnsi="8bitoperator JVE" w:cs="8bitoperator JVE"/>
        </w:rPr>
      </w:pPr>
      <w:r>
        <w:rPr>
          <w:rFonts w:ascii="8bitoperator JVE" w:hAnsi="8bitoperator JVE" w:cs="8bitoperator JVE"/>
        </w:rPr>
        <w:t>“W-well, n-no. I suppose not!”</w:t>
      </w:r>
    </w:p>
    <w:p w14:paraId="013B70A5" w14:textId="7951BAD8" w:rsidR="00FD087B" w:rsidRDefault="00FD087B" w:rsidP="00937E68">
      <w:pPr>
        <w:rPr>
          <w:rFonts w:ascii="8bitoperator JVE" w:hAnsi="8bitoperator JVE" w:cs="8bitoperator JVE"/>
        </w:rPr>
      </w:pPr>
      <w:r>
        <w:rPr>
          <w:rFonts w:ascii="8bitoperator JVE" w:hAnsi="8bitoperator JVE" w:cs="8bitoperator JVE"/>
        </w:rPr>
        <w:t>“When Asriel assumed his ‘true’ form,</w:t>
      </w:r>
      <w:r w:rsidR="00E25F17">
        <w:rPr>
          <w:rFonts w:ascii="8bitoperator JVE" w:hAnsi="8bitoperator JVE" w:cs="8bitoperator JVE"/>
        </w:rPr>
        <w:t xml:space="preserve"> using SOUL power,</w:t>
      </w:r>
      <w:r>
        <w:rPr>
          <w:rFonts w:ascii="8bitoperator JVE" w:hAnsi="8bitoperator JVE" w:cs="8bitoperator JVE"/>
        </w:rPr>
        <w:t xml:space="preserve"> he attacked me and became the ‘God of Hyperdeath.’”</w:t>
      </w:r>
    </w:p>
    <w:p w14:paraId="5E55DE69" w14:textId="622CF600" w:rsidR="00FD087B" w:rsidRDefault="00FD087B" w:rsidP="00937E68">
      <w:pPr>
        <w:rPr>
          <w:rFonts w:ascii="8bitoperator JVE" w:hAnsi="8bitoperator JVE" w:cs="8bitoperator JVE"/>
        </w:rPr>
      </w:pPr>
      <w:r>
        <w:rPr>
          <w:rFonts w:ascii="8bitoperator JVE" w:hAnsi="8bitoperator JVE" w:cs="8bitoperator JVE"/>
        </w:rPr>
        <w:t>“I used to hear him and Chara calling themselves things like that.”</w:t>
      </w:r>
    </w:p>
    <w:p w14:paraId="71E64CD1" w14:textId="172A0C52" w:rsidR="00FD087B" w:rsidRDefault="00FD087B" w:rsidP="00937E68">
      <w:pPr>
        <w:rPr>
          <w:rFonts w:ascii="8bitoperator JVE" w:hAnsi="8bitoperator JVE" w:cs="8bitoperator JVE"/>
        </w:rPr>
      </w:pPr>
      <w:r>
        <w:rPr>
          <w:rFonts w:ascii="8bitoperator JVE" w:hAnsi="8bitoperator JVE" w:cs="8bitoperator JVE"/>
        </w:rPr>
        <w:t>“Y-yeah. Uh, I invented those moves a long time ago, for fun.”</w:t>
      </w:r>
    </w:p>
    <w:p w14:paraId="1A5DAFB2" w14:textId="08B165F2" w:rsidR="00FD087B" w:rsidRDefault="00FD087B" w:rsidP="00937E68">
      <w:pPr>
        <w:rPr>
          <w:rFonts w:ascii="8bitoperator JVE" w:hAnsi="8bitoperator JVE" w:cs="8bitoperator JVE"/>
        </w:rPr>
      </w:pPr>
      <w:r>
        <w:rPr>
          <w:rFonts w:ascii="8bitoperator JVE" w:hAnsi="8bitoperator JVE" w:cs="8bitoperator JVE"/>
        </w:rPr>
        <w:t>“Ha! Nice! Anyway, I awakened all of your souls in Asriel, where we worked together to remind him of the compassion he once again contained.”</w:t>
      </w:r>
    </w:p>
    <w:p w14:paraId="18A0AD30" w14:textId="2661242A" w:rsidR="00FD087B" w:rsidRDefault="00FD087B" w:rsidP="00937E68">
      <w:pPr>
        <w:rPr>
          <w:rFonts w:ascii="8bitoperator JVE" w:hAnsi="8bitoperator JVE" w:cs="8bitoperator JVE"/>
        </w:rPr>
      </w:pPr>
      <w:r>
        <w:rPr>
          <w:rFonts w:ascii="8bitoperator JVE" w:hAnsi="8bitoperator JVE" w:cs="8bitoperator JVE"/>
        </w:rPr>
        <w:t>“I felt it, all of your souls beating as one. I felt how much hope you had, how much you loved Frisk. I broke the barrier with the power of the six human souls and all of the monsters’ souls. After that… after that… Mom, Dad, I was so afraid. I didn’t have s-soul inside m-me. I was going to be a flower again.</w:t>
      </w:r>
      <w:r w:rsidR="00E25F17">
        <w:rPr>
          <w:rFonts w:ascii="8bitoperator JVE" w:hAnsi="8bitoperator JVE" w:cs="8bitoperator JVE"/>
        </w:rPr>
        <w:t xml:space="preserve"> I ran away to the ruins where Chara was buried. I missed them. Well, one memory says that.”</w:t>
      </w:r>
    </w:p>
    <w:p w14:paraId="77B52576" w14:textId="1AF3E5A9" w:rsidR="00E25F17" w:rsidRDefault="00E25F17" w:rsidP="00937E68">
      <w:pPr>
        <w:rPr>
          <w:rFonts w:ascii="8bitoperator JVE" w:hAnsi="8bitoperator JVE" w:cs="8bitoperator JVE"/>
        </w:rPr>
      </w:pPr>
      <w:r>
        <w:rPr>
          <w:rFonts w:ascii="8bitoperator JVE" w:hAnsi="8bitoperator JVE" w:cs="8bitoperator JVE"/>
        </w:rPr>
        <w:t>“I ran down to the ruins as fast as I could. I spoke with Asriel. I couldn’t think of a way to save him. Sans, forgive me: I reset.”</w:t>
      </w:r>
    </w:p>
    <w:p w14:paraId="19BE42BD" w14:textId="08B20819" w:rsidR="00E25F17" w:rsidRDefault="00E25F17" w:rsidP="00937E68">
      <w:pPr>
        <w:rPr>
          <w:rFonts w:ascii="8bitoperator JVE" w:hAnsi="8bitoperator JVE" w:cs="8bitoperator JVE"/>
        </w:rPr>
      </w:pPr>
      <w:r>
        <w:rPr>
          <w:rFonts w:ascii="8bitoperator JVE" w:hAnsi="8bitoperator JVE" w:cs="8bitoperator JVE"/>
        </w:rPr>
        <w:t>“</w:t>
      </w:r>
      <w:r w:rsidRPr="0095524D">
        <w:rPr>
          <w:rFonts w:ascii="8bitoperator JVE" w:hAnsi="8bitoperator JVE" w:cs="8bitoperator JVE"/>
          <w:noProof/>
        </w:rPr>
        <w:t>i</w:t>
      </w:r>
      <w:r>
        <w:rPr>
          <w:rFonts w:ascii="8bitoperator JVE" w:hAnsi="8bitoperator JVE" w:cs="8bitoperator JVE"/>
        </w:rPr>
        <w:t xml:space="preserve"> know.”</w:t>
      </w:r>
    </w:p>
    <w:p w14:paraId="30ED6D11" w14:textId="0DE65DE1" w:rsidR="00E25F17" w:rsidRDefault="00E25F17" w:rsidP="00937E68">
      <w:pPr>
        <w:rPr>
          <w:rFonts w:ascii="8bitoperator JVE" w:hAnsi="8bitoperator JVE" w:cs="8bitoperator JVE"/>
        </w:rPr>
      </w:pPr>
      <w:r>
        <w:rPr>
          <w:rFonts w:ascii="8bitoperator JVE" w:hAnsi="8bitoperator JVE" w:cs="8bitoperator JVE"/>
        </w:rPr>
        <w:t xml:space="preserve">“Well, actually make that twenty times. I couldn’t let Asriel die. On that twentieth run, I told myself that I just had to do it. I took Asriel’s hand and brought him to Home. Asriel told me he needed to rest, but when I </w:t>
      </w:r>
      <w:r>
        <w:rPr>
          <w:rFonts w:ascii="8bitoperator JVE" w:hAnsi="8bitoperator JVE" w:cs="8bitoperator JVE"/>
        </w:rPr>
        <w:lastRenderedPageBreak/>
        <w:t>woke up, he had become Flowey again. I brought him up to you guys, and when you</w:t>
      </w:r>
      <w:r w:rsidR="006F130C">
        <w:rPr>
          <w:rFonts w:ascii="8bitoperator JVE" w:hAnsi="8bitoperator JVE" w:cs="8bitoperator JVE"/>
        </w:rPr>
        <w:t xml:space="preserve"> were all paying attention to him…</w:t>
      </w:r>
      <w:r>
        <w:rPr>
          <w:rFonts w:ascii="8bitoperator JVE" w:hAnsi="8bitoperator JVE" w:cs="8bitoperator JVE"/>
        </w:rPr>
        <w:t>.”</w:t>
      </w:r>
    </w:p>
    <w:p w14:paraId="45488C83" w14:textId="64A55216" w:rsidR="00E25F17" w:rsidRDefault="00E25F17" w:rsidP="00937E68">
      <w:pPr>
        <w:rPr>
          <w:rFonts w:ascii="8bitoperator JVE" w:hAnsi="8bitoperator JVE" w:cs="8bitoperator JVE"/>
        </w:rPr>
      </w:pPr>
      <w:r>
        <w:rPr>
          <w:rFonts w:ascii="8bitoperator JVE" w:hAnsi="8bitoperator JVE" w:cs="8bitoperator JVE"/>
        </w:rPr>
        <w:t>“So I did see my soul…”</w:t>
      </w:r>
    </w:p>
    <w:p w14:paraId="3628B699" w14:textId="6C0FDE79" w:rsidR="00E25F17" w:rsidRDefault="006F130C" w:rsidP="006F130C">
      <w:pPr>
        <w:rPr>
          <w:rFonts w:ascii="8bitoperator JVE" w:hAnsi="8bitoperator JVE" w:cs="8bitoperator JVE"/>
        </w:rPr>
      </w:pPr>
      <w:r>
        <w:rPr>
          <w:rFonts w:ascii="8bitoperator JVE" w:hAnsi="8bitoperator JVE" w:cs="8bitoperator JVE"/>
        </w:rPr>
        <w:t>“Yes. I absorbed it. Then-”</w:t>
      </w:r>
    </w:p>
    <w:p w14:paraId="37D6C58A" w14:textId="71EC0815" w:rsidR="006F130C" w:rsidRDefault="006F130C" w:rsidP="006F130C">
      <w:pPr>
        <w:rPr>
          <w:rFonts w:ascii="8bitoperator JVE" w:hAnsi="8bitoperator JVE" w:cs="8bitoperator JVE"/>
        </w:rPr>
      </w:pPr>
      <w:r>
        <w:rPr>
          <w:rFonts w:ascii="8bitoperator JVE" w:hAnsi="8bitoperator JVE" w:cs="8bitoperator JVE"/>
        </w:rPr>
        <w:t>“Then you calmed me down</w:t>
      </w:r>
      <w:r w:rsidR="00C03B5F">
        <w:rPr>
          <w:rFonts w:ascii="8bitoperator JVE" w:hAnsi="8bitoperator JVE" w:cs="8bitoperator JVE"/>
        </w:rPr>
        <w:t xml:space="preserve"> and</w:t>
      </w:r>
      <w:r>
        <w:rPr>
          <w:rFonts w:ascii="8bitoperator JVE" w:hAnsi="8bitoperator JVE" w:cs="8bitoperator JVE"/>
        </w:rPr>
        <w:t xml:space="preserve"> directed my soul at Flowey and I got my body back!”</w:t>
      </w:r>
      <w:r w:rsidR="00C03B5F">
        <w:rPr>
          <w:rFonts w:ascii="8bitoperator JVE" w:hAnsi="8bitoperator JVE" w:cs="8bitoperator JVE"/>
        </w:rPr>
        <w:t xml:space="preserve"> Asriel interrupted. “That brings us to the present.”</w:t>
      </w:r>
    </w:p>
    <w:p w14:paraId="41D95D3E" w14:textId="79432118" w:rsidR="007441A0" w:rsidRPr="007441A0" w:rsidRDefault="007441A0" w:rsidP="00937E68">
      <w:pPr>
        <w:rPr>
          <w:rFonts w:ascii="Papyrus" w:hAnsi="Papyrus" w:cs="8bitoperator JVE"/>
        </w:rPr>
      </w:pPr>
      <w:r w:rsidRPr="007441A0">
        <w:rPr>
          <w:rFonts w:ascii="Papyrus" w:hAnsi="Papyrus" w:cs="8bitoperator JVE"/>
        </w:rPr>
        <w:t>“WOWIE! THAT WAS A VERY INTERESTING STORY!”</w:t>
      </w:r>
    </w:p>
    <w:p w14:paraId="1F598B35" w14:textId="327BFB02" w:rsidR="007441A0" w:rsidRDefault="007441A0" w:rsidP="00937E68">
      <w:pPr>
        <w:rPr>
          <w:rFonts w:ascii="8bitoperator JVE" w:hAnsi="8bitoperator JVE" w:cs="8bitoperator JVE"/>
        </w:rPr>
      </w:pPr>
      <w:r>
        <w:rPr>
          <w:rFonts w:ascii="8bitoperator JVE" w:hAnsi="8bitoperator JVE" w:cs="8bitoperator JVE"/>
        </w:rPr>
        <w:t>“Oh, Asriel, you told me there was someone else who helped you. Who was that, again?”</w:t>
      </w:r>
    </w:p>
    <w:p w14:paraId="59594707" w14:textId="2BBEDCDE" w:rsidR="007441A0" w:rsidRDefault="007441A0" w:rsidP="00937E68">
      <w:pPr>
        <w:rPr>
          <w:rFonts w:ascii="8bitoperator JVE" w:hAnsi="8bitoperator JVE" w:cs="8bitoperator JVE"/>
        </w:rPr>
      </w:pPr>
      <w:r>
        <w:rPr>
          <w:rFonts w:ascii="8bitoperator JVE" w:hAnsi="8bitoperator JVE" w:cs="8bitoperator JVE"/>
        </w:rPr>
        <w:t>“Uhm, I think his name was Aster or… Doctor Gaster maybe?”</w:t>
      </w:r>
    </w:p>
    <w:p w14:paraId="542C05D7" w14:textId="1BA62082" w:rsidR="007441A0" w:rsidRDefault="007441A0" w:rsidP="00937E68">
      <w:pPr>
        <w:rPr>
          <w:rFonts w:ascii="Product Sans" w:hAnsi="Product Sans" w:cs="8bitoperator JVE"/>
        </w:rPr>
      </w:pPr>
      <w:r w:rsidRPr="007441A0">
        <w:rPr>
          <w:rFonts w:ascii="Product Sans" w:hAnsi="Product Sans" w:cs="8bitoperator JVE"/>
        </w:rPr>
        <w:t>Sans stood up and opened his left eye.</w:t>
      </w:r>
    </w:p>
    <w:p w14:paraId="4F39DC91" w14:textId="478898D3" w:rsidR="007441A0" w:rsidRDefault="007441A0" w:rsidP="00937E68">
      <w:pPr>
        <w:rPr>
          <w:rFonts w:ascii="Comic Sans MS" w:hAnsi="Comic Sans MS" w:cs="8bitoperator JVE"/>
        </w:rPr>
      </w:pPr>
      <w:r w:rsidRPr="007441A0">
        <w:rPr>
          <w:rFonts w:ascii="Comic Sans MS" w:hAnsi="Comic Sans MS" w:cs="8bitoperator JVE"/>
        </w:rPr>
        <w:t>“kid, are you looking for a bad time?”</w:t>
      </w:r>
    </w:p>
    <w:p w14:paraId="5E5BB330" w14:textId="0E4917CF" w:rsidR="007441A0" w:rsidRDefault="007441A0" w:rsidP="007441A0">
      <w:pPr>
        <w:jc w:val="center"/>
        <w:rPr>
          <w:rFonts w:ascii="Comic Sans MS" w:hAnsi="Comic Sans MS" w:cs="8bitoperator JVE"/>
        </w:rPr>
      </w:pPr>
      <w:r>
        <w:rPr>
          <w:rFonts w:ascii="Comic Sans MS" w:hAnsi="Comic Sans MS" w:cs="8bitoperator JVE"/>
        </w:rPr>
        <w:t>* * *</w:t>
      </w:r>
    </w:p>
    <w:p w14:paraId="25231507" w14:textId="105D2682" w:rsidR="009B470A" w:rsidRDefault="00435E85" w:rsidP="009B470A">
      <w:pPr>
        <w:rPr>
          <w:rFonts w:ascii="Comic Sans MS" w:hAnsi="Comic Sans MS" w:cs="8bitoperator JVE"/>
        </w:rPr>
      </w:pPr>
      <w:r>
        <w:rPr>
          <w:rFonts w:ascii="Comic Sans MS" w:hAnsi="Comic Sans MS" w:cs="8bitoperator JVE"/>
        </w:rPr>
        <w:t>“Brother, why don’t you hand me the wrench?”</w:t>
      </w:r>
    </w:p>
    <w:p w14:paraId="609AF415" w14:textId="65BC898F" w:rsidR="00435E85" w:rsidRDefault="00435E85" w:rsidP="009B470A">
      <w:pPr>
        <w:rPr>
          <w:rFonts w:ascii="Comic Sans MS" w:hAnsi="Comic Sans MS" w:cs="8bitoperator JVE"/>
        </w:rPr>
      </w:pPr>
      <w:r>
        <w:rPr>
          <w:rFonts w:ascii="Comic Sans MS" w:hAnsi="Comic Sans MS" w:cs="8bitoperator JVE"/>
        </w:rPr>
        <w:t>“sure thing”</w:t>
      </w:r>
    </w:p>
    <w:p w14:paraId="0CF6199B" w14:textId="46B386F7" w:rsidR="00435E85" w:rsidRDefault="00435E85" w:rsidP="009B470A">
      <w:pPr>
        <w:rPr>
          <w:rFonts w:ascii="Comic Sans MS" w:hAnsi="Comic Sans MS" w:cs="8bitoperator JVE"/>
        </w:rPr>
      </w:pPr>
      <w:r>
        <w:rPr>
          <w:rFonts w:ascii="Comic Sans MS" w:hAnsi="Comic Sans MS" w:cs="8bitoperator JVE"/>
        </w:rPr>
        <w:t xml:space="preserve">The skeleton walked carefully along the narrow path of metal </w:t>
      </w:r>
      <w:r w:rsidR="001A0476">
        <w:rPr>
          <w:rFonts w:ascii="Comic Sans MS" w:hAnsi="Comic Sans MS" w:cs="8bitoperator JVE"/>
        </w:rPr>
        <w:t>suspended over blazing hot magma to a toolbox at the far end.</w:t>
      </w:r>
    </w:p>
    <w:p w14:paraId="51D85BC7" w14:textId="6A5A414C" w:rsidR="001A0476" w:rsidRDefault="001A0476" w:rsidP="009B470A">
      <w:pPr>
        <w:rPr>
          <w:rFonts w:ascii="Comic Sans MS" w:hAnsi="Comic Sans MS" w:cs="8bitoperator JVE"/>
        </w:rPr>
      </w:pPr>
      <w:r>
        <w:rPr>
          <w:rFonts w:ascii="Comic Sans MS" w:hAnsi="Comic Sans MS" w:cs="8bitoperator JVE"/>
        </w:rPr>
        <w:t>“hey, ‘dubs, which one?”</w:t>
      </w:r>
    </w:p>
    <w:p w14:paraId="23880323" w14:textId="73950D34" w:rsidR="001A0476" w:rsidRDefault="001A0476" w:rsidP="009B470A">
      <w:pPr>
        <w:rPr>
          <w:rFonts w:ascii="Comic Sans MS" w:hAnsi="Comic Sans MS" w:cs="8bitoperator JVE"/>
        </w:rPr>
      </w:pPr>
      <w:r>
        <w:rPr>
          <w:rFonts w:ascii="Comic Sans MS" w:hAnsi="Comic Sans MS" w:cs="8bitoperator JVE"/>
        </w:rPr>
        <w:t>“The one with the blue handle, please.”</w:t>
      </w:r>
    </w:p>
    <w:p w14:paraId="12F33DB1" w14:textId="704D9A07" w:rsidR="001A0476" w:rsidRDefault="001A0476" w:rsidP="009B470A">
      <w:pPr>
        <w:rPr>
          <w:rFonts w:ascii="Comic Sans MS" w:hAnsi="Comic Sans MS" w:cs="8bitoperator JVE"/>
        </w:rPr>
      </w:pPr>
      <w:r>
        <w:rPr>
          <w:rFonts w:ascii="Comic Sans MS" w:hAnsi="Comic Sans MS" w:cs="8bitoperator JVE"/>
        </w:rPr>
        <w:t>“ok”</w:t>
      </w:r>
    </w:p>
    <w:p w14:paraId="6C1AF8C0" w14:textId="348887D4" w:rsidR="001A0476" w:rsidRDefault="001A0476" w:rsidP="009B470A">
      <w:pPr>
        <w:rPr>
          <w:rFonts w:ascii="Comic Sans MS" w:hAnsi="Comic Sans MS" w:cs="8bitoperator JVE"/>
        </w:rPr>
      </w:pPr>
      <w:r>
        <w:rPr>
          <w:rFonts w:ascii="Comic Sans MS" w:hAnsi="Comic Sans MS" w:cs="8bitoperator JVE"/>
        </w:rPr>
        <w:t>“Let me just… tighten this up…”</w:t>
      </w:r>
    </w:p>
    <w:p w14:paraId="74CFAE0C" w14:textId="6A58ADF6" w:rsidR="001A0476" w:rsidRDefault="001A0476" w:rsidP="009B470A">
      <w:pPr>
        <w:rPr>
          <w:rFonts w:ascii="Comic Sans MS" w:hAnsi="Comic Sans MS" w:cs="8bitoperator JVE"/>
        </w:rPr>
      </w:pPr>
      <w:r>
        <w:rPr>
          <w:rFonts w:ascii="Comic Sans MS" w:hAnsi="Comic Sans MS" w:cs="8bitoperator JVE"/>
        </w:rPr>
        <w:t>The larger skeleton stood up and took the smaller one’s hand.</w:t>
      </w:r>
    </w:p>
    <w:p w14:paraId="6716AE66" w14:textId="69F4208B" w:rsidR="001A0476" w:rsidRDefault="001A0476" w:rsidP="009B470A">
      <w:pPr>
        <w:rPr>
          <w:rFonts w:ascii="Comic Sans MS" w:hAnsi="Comic Sans MS" w:cs="8bitoperator JVE"/>
        </w:rPr>
      </w:pPr>
      <w:r>
        <w:rPr>
          <w:rFonts w:ascii="Comic Sans MS" w:hAnsi="Comic Sans MS" w:cs="8bitoperator JVE"/>
        </w:rPr>
        <w:t>“Let’s head on home, shall we?”</w:t>
      </w:r>
    </w:p>
    <w:p w14:paraId="55915F0B" w14:textId="27E388F6" w:rsidR="001A0476" w:rsidRDefault="001A0476" w:rsidP="009B470A">
      <w:pPr>
        <w:rPr>
          <w:rFonts w:ascii="Comic Sans MS" w:hAnsi="Comic Sans MS" w:cs="8bitoperator JVE"/>
        </w:rPr>
      </w:pPr>
      <w:r>
        <w:rPr>
          <w:rFonts w:ascii="Comic Sans MS" w:hAnsi="Comic Sans MS" w:cs="8bitoperator JVE"/>
        </w:rPr>
        <w:t>“ok”</w:t>
      </w:r>
    </w:p>
    <w:p w14:paraId="5F0A1769" w14:textId="3EED2752" w:rsidR="001A0476" w:rsidRDefault="001A0476" w:rsidP="009B470A">
      <w:pPr>
        <w:rPr>
          <w:rFonts w:ascii="Comic Sans MS" w:hAnsi="Comic Sans MS" w:cs="8bitoperator JVE"/>
        </w:rPr>
      </w:pPr>
      <w:r>
        <w:rPr>
          <w:rFonts w:ascii="Comic Sans MS" w:hAnsi="Comic Sans MS" w:cs="8bitoperator JVE"/>
        </w:rPr>
        <w:t>In an instant, they were standing in their house in New Home.</w:t>
      </w:r>
    </w:p>
    <w:p w14:paraId="2B0A4D6E" w14:textId="468DF3C9" w:rsidR="001A0476" w:rsidRDefault="001A0476" w:rsidP="009B470A">
      <w:pPr>
        <w:rPr>
          <w:rFonts w:ascii="Comic Sans MS" w:hAnsi="Comic Sans MS" w:cs="8bitoperator JVE"/>
        </w:rPr>
      </w:pPr>
      <w:r>
        <w:rPr>
          <w:rFonts w:ascii="Comic Sans MS" w:hAnsi="Comic Sans MS" w:cs="8bitoperator JVE"/>
        </w:rPr>
        <w:t>“Good afternoon, Papyrus!”</w:t>
      </w:r>
    </w:p>
    <w:p w14:paraId="4ECE452E" w14:textId="00DB4BDE" w:rsidR="001A0476" w:rsidRDefault="001A0476" w:rsidP="009B470A">
      <w:pPr>
        <w:rPr>
          <w:rFonts w:ascii="Comic Sans MS" w:hAnsi="Comic Sans MS" w:cs="8bitoperator JVE"/>
        </w:rPr>
      </w:pPr>
      <w:r>
        <w:rPr>
          <w:rFonts w:ascii="Comic Sans MS" w:hAnsi="Comic Sans MS" w:cs="8bitoperator JVE"/>
        </w:rPr>
        <w:t xml:space="preserve">“Hello, Sans! Hello, Big Ol’ </w:t>
      </w:r>
      <w:r w:rsidRPr="0095524D">
        <w:rPr>
          <w:rFonts w:ascii="Comic Sans MS" w:hAnsi="Comic Sans MS" w:cs="8bitoperator JVE"/>
          <w:noProof/>
        </w:rPr>
        <w:t>Duberooski</w:t>
      </w:r>
      <w:r>
        <w:rPr>
          <w:rFonts w:ascii="Comic Sans MS" w:hAnsi="Comic Sans MS" w:cs="8bitoperator JVE"/>
        </w:rPr>
        <w:t>!”</w:t>
      </w:r>
    </w:p>
    <w:p w14:paraId="77FA41C3" w14:textId="31D86017" w:rsidR="001A0476" w:rsidRDefault="001A0476" w:rsidP="009B470A">
      <w:pPr>
        <w:rPr>
          <w:rFonts w:ascii="Comic Sans MS" w:hAnsi="Comic Sans MS" w:cs="8bitoperator JVE"/>
        </w:rPr>
      </w:pPr>
      <w:r>
        <w:rPr>
          <w:rFonts w:ascii="Comic Sans MS" w:hAnsi="Comic Sans MS" w:cs="8bitoperator JVE"/>
        </w:rPr>
        <w:t>“sup, pap?”</w:t>
      </w:r>
    </w:p>
    <w:p w14:paraId="54EB2C1E" w14:textId="07D8C532" w:rsidR="001A0476" w:rsidRDefault="005B03D8" w:rsidP="009B470A">
      <w:pPr>
        <w:rPr>
          <w:rFonts w:ascii="Comic Sans MS" w:hAnsi="Comic Sans MS" w:cs="8bitoperator JVE"/>
        </w:rPr>
      </w:pPr>
      <w:r>
        <w:rPr>
          <w:rFonts w:ascii="Comic Sans MS" w:hAnsi="Comic Sans MS" w:cs="8bitoperator JVE"/>
        </w:rPr>
        <w:t>“OH, NOTHING, AS USUAL. TRYING TO FIND A FITTING JOB FOR THE GREATNESS THAT IS I!”</w:t>
      </w:r>
    </w:p>
    <w:p w14:paraId="2211C45E" w14:textId="57E4949B" w:rsidR="005B03D8" w:rsidRDefault="005B03D8" w:rsidP="009B470A">
      <w:pPr>
        <w:rPr>
          <w:rFonts w:ascii="Comic Sans MS" w:hAnsi="Comic Sans MS" w:cs="8bitoperator JVE"/>
        </w:rPr>
      </w:pPr>
      <w:r>
        <w:rPr>
          <w:rFonts w:ascii="Comic Sans MS" w:hAnsi="Comic Sans MS" w:cs="8bitoperator JVE"/>
        </w:rPr>
        <w:lastRenderedPageBreak/>
        <w:t>“Man, your ego sure is fed, isn’t it? So, have you found any job openings?”</w:t>
      </w:r>
    </w:p>
    <w:p w14:paraId="7725D4D9" w14:textId="611E6BD6" w:rsidR="005B03D8" w:rsidRDefault="005B03D8" w:rsidP="009B470A">
      <w:pPr>
        <w:rPr>
          <w:rFonts w:ascii="Comic Sans MS" w:hAnsi="Comic Sans MS" w:cs="8bitoperator JVE"/>
        </w:rPr>
      </w:pPr>
      <w:r>
        <w:rPr>
          <w:rFonts w:ascii="Comic Sans MS" w:hAnsi="Comic Sans MS" w:cs="8bitoperator JVE"/>
        </w:rPr>
        <w:t>“NO, BUT I DID HAPPEN TO FIND THE HOME OF THE LEADER OF THE ROYAL GUARD!”</w:t>
      </w:r>
    </w:p>
    <w:p w14:paraId="671BCE2D" w14:textId="20224AF0" w:rsidR="005B03D8" w:rsidRDefault="005B03D8" w:rsidP="009B470A">
      <w:pPr>
        <w:rPr>
          <w:rFonts w:ascii="Comic Sans MS" w:hAnsi="Comic Sans MS" w:cs="8bitoperator JVE"/>
        </w:rPr>
      </w:pPr>
      <w:r>
        <w:rPr>
          <w:rFonts w:ascii="Comic Sans MS" w:hAnsi="Comic Sans MS" w:cs="8bitoperator JVE"/>
        </w:rPr>
        <w:t xml:space="preserve">“good luck with that, papyrus. </w:t>
      </w:r>
      <w:r w:rsidRPr="0095524D">
        <w:rPr>
          <w:rFonts w:ascii="Comic Sans MS" w:hAnsi="Comic Sans MS" w:cs="8bitoperator JVE"/>
          <w:noProof/>
        </w:rPr>
        <w:t>i</w:t>
      </w:r>
      <w:r>
        <w:rPr>
          <w:rFonts w:ascii="Comic Sans MS" w:hAnsi="Comic Sans MS" w:cs="8bitoperator JVE"/>
        </w:rPr>
        <w:t xml:space="preserve"> hear that she’s really tough”</w:t>
      </w:r>
    </w:p>
    <w:p w14:paraId="5EA19C19" w14:textId="34A80CE7" w:rsidR="005B03D8" w:rsidRDefault="005B03D8" w:rsidP="009B470A">
      <w:pPr>
        <w:rPr>
          <w:rFonts w:ascii="Comic Sans MS" w:hAnsi="Comic Sans MS" w:cs="8bitoperator JVE"/>
        </w:rPr>
      </w:pPr>
      <w:r>
        <w:rPr>
          <w:rFonts w:ascii="Comic Sans MS" w:hAnsi="Comic Sans MS" w:cs="8bitoperator JVE"/>
        </w:rPr>
        <w:t>“HOW WOULD YOU KNOW THAT?”</w:t>
      </w:r>
    </w:p>
    <w:p w14:paraId="2E03D2C9" w14:textId="3339971D" w:rsidR="005B03D8" w:rsidRDefault="005B03D8" w:rsidP="009B470A">
      <w:pPr>
        <w:rPr>
          <w:rFonts w:ascii="Comic Sans MS" w:hAnsi="Comic Sans MS" w:cs="8bitoperator JVE"/>
        </w:rPr>
      </w:pPr>
      <w:r>
        <w:rPr>
          <w:rFonts w:ascii="Comic Sans MS" w:hAnsi="Comic Sans MS" w:cs="8bitoperator JVE"/>
        </w:rPr>
        <w:t>“</w:t>
      </w:r>
      <w:r w:rsidRPr="0095524D">
        <w:rPr>
          <w:rFonts w:ascii="Comic Sans MS" w:hAnsi="Comic Sans MS" w:cs="8bitoperator JVE"/>
          <w:noProof/>
        </w:rPr>
        <w:t>y’know</w:t>
      </w:r>
      <w:r>
        <w:rPr>
          <w:rFonts w:ascii="Comic Sans MS" w:hAnsi="Comic Sans MS" w:cs="8bitoperator JVE"/>
        </w:rPr>
        <w:t>. through the grapevine. What’s for dinner, ‘dubs?”</w:t>
      </w:r>
    </w:p>
    <w:p w14:paraId="436705CE" w14:textId="4251E2F2" w:rsidR="005B03D8" w:rsidRDefault="005B03D8" w:rsidP="009B470A">
      <w:pPr>
        <w:rPr>
          <w:rFonts w:ascii="Comic Sans MS" w:hAnsi="Comic Sans MS" w:cs="8bitoperator JVE"/>
        </w:rPr>
      </w:pPr>
      <w:r>
        <w:rPr>
          <w:rFonts w:ascii="Comic Sans MS" w:hAnsi="Comic Sans MS" w:cs="8bitoperator JVE"/>
        </w:rPr>
        <w:t>“Well, I thought that you might like some pasta! Does that sound appetizing for everyone?”</w:t>
      </w:r>
    </w:p>
    <w:p w14:paraId="5A7C4696" w14:textId="0214D2CE" w:rsidR="005B03D8" w:rsidRDefault="005B03D8" w:rsidP="009B470A">
      <w:pPr>
        <w:rPr>
          <w:rFonts w:ascii="Comic Sans MS" w:hAnsi="Comic Sans MS" w:cs="8bitoperator JVE"/>
        </w:rPr>
      </w:pPr>
      <w:r>
        <w:rPr>
          <w:rFonts w:ascii="Comic Sans MS" w:hAnsi="Comic Sans MS" w:cs="8bitoperator JVE"/>
        </w:rPr>
        <w:t>“PAPYRUS APPROVES!”</w:t>
      </w:r>
    </w:p>
    <w:p w14:paraId="73E7D378" w14:textId="25FAAFC6" w:rsidR="005B03D8" w:rsidRDefault="005B03D8" w:rsidP="009B470A">
      <w:pPr>
        <w:rPr>
          <w:rFonts w:ascii="Comic Sans MS" w:hAnsi="Comic Sans MS" w:cs="8bitoperator JVE"/>
        </w:rPr>
      </w:pPr>
      <w:r>
        <w:rPr>
          <w:rFonts w:ascii="Comic Sans MS" w:hAnsi="Comic Sans MS" w:cs="8bitoperator JVE"/>
        </w:rPr>
        <w:t>“ok”</w:t>
      </w:r>
    </w:p>
    <w:p w14:paraId="1D35F6AE" w14:textId="254A103D" w:rsidR="005B03D8" w:rsidRDefault="005B03D8" w:rsidP="009B470A">
      <w:pPr>
        <w:rPr>
          <w:rFonts w:ascii="Comic Sans MS" w:hAnsi="Comic Sans MS" w:cs="8bitoperator JVE"/>
        </w:rPr>
      </w:pPr>
      <w:r>
        <w:rPr>
          <w:rFonts w:ascii="Comic Sans MS" w:hAnsi="Comic Sans MS" w:cs="8bitoperator JVE"/>
        </w:rPr>
        <w:t xml:space="preserve">“Well, then; let’s get started! </w:t>
      </w:r>
    </w:p>
    <w:p w14:paraId="0A511E95" w14:textId="3A140F20" w:rsidR="009B470A" w:rsidRDefault="009B470A" w:rsidP="007441A0">
      <w:pPr>
        <w:jc w:val="center"/>
        <w:rPr>
          <w:rFonts w:ascii="Comic Sans MS" w:hAnsi="Comic Sans MS" w:cs="8bitoperator JVE"/>
        </w:rPr>
      </w:pPr>
      <w:r>
        <w:rPr>
          <w:rFonts w:ascii="Comic Sans MS" w:hAnsi="Comic Sans MS" w:cs="8bitoperator JVE"/>
        </w:rPr>
        <w:t>* * *</w:t>
      </w:r>
    </w:p>
    <w:p w14:paraId="48246F57" w14:textId="03B554D2" w:rsidR="009A1235" w:rsidRDefault="009A1235" w:rsidP="009A1235">
      <w:pPr>
        <w:rPr>
          <w:rFonts w:ascii="8bitoperator JVE" w:hAnsi="8bitoperator JVE" w:cs="8bitoperator JVE"/>
        </w:rPr>
      </w:pPr>
      <w:r>
        <w:rPr>
          <w:rFonts w:ascii="8bitoperator JVE" w:hAnsi="8bitoperator JVE" w:cs="8bitoperator JVE"/>
        </w:rPr>
        <w:t>“</w:t>
      </w:r>
      <w:r w:rsidRPr="009A1235">
        <w:rPr>
          <w:rFonts w:ascii="8bitoperator JVE" w:hAnsi="8bitoperator JVE" w:cs="8bitoperator JVE"/>
        </w:rPr>
        <w:t>No, no! Sans, please don</w:t>
      </w:r>
      <w:r w:rsidR="009162D6">
        <w:rPr>
          <w:rFonts w:ascii="8bitoperator JVE" w:hAnsi="8bitoperator JVE" w:cs="8bitoperator JVE"/>
        </w:rPr>
        <w:t>’t</w:t>
      </w:r>
      <w:r w:rsidRPr="009A1235">
        <w:rPr>
          <w:rFonts w:ascii="8bitoperator JVE" w:hAnsi="8bitoperator JVE" w:cs="8bitoperator JVE"/>
        </w:rPr>
        <w:t>!</w:t>
      </w:r>
      <w:r>
        <w:rPr>
          <w:rFonts w:ascii="8bitoperator JVE" w:hAnsi="8bitoperator JVE" w:cs="8bitoperator JVE"/>
        </w:rPr>
        <w:t xml:space="preserve"> What did I do?”</w:t>
      </w:r>
    </w:p>
    <w:p w14:paraId="2C76CF55" w14:textId="02E77CD3" w:rsidR="009A1235" w:rsidRDefault="009A1235" w:rsidP="009A1235">
      <w:pPr>
        <w:rPr>
          <w:rFonts w:ascii="Product Sans" w:hAnsi="Product Sans" w:cs="8bitoperator JVE"/>
        </w:rPr>
      </w:pPr>
      <w:r>
        <w:rPr>
          <w:rFonts w:ascii="Product Sans" w:hAnsi="Product Sans" w:cs="8bitoperator JVE"/>
        </w:rPr>
        <w:t>Sans was beginning to calm down.</w:t>
      </w:r>
    </w:p>
    <w:p w14:paraId="05AC62DA" w14:textId="571068B6" w:rsidR="009A1235" w:rsidRPr="009162D6" w:rsidRDefault="009A1235" w:rsidP="009A1235">
      <w:pPr>
        <w:rPr>
          <w:rFonts w:ascii="Comic Sans MS" w:hAnsi="Comic Sans MS" w:cs="8bitoperator JVE"/>
        </w:rPr>
      </w:pPr>
      <w:r w:rsidRPr="009162D6">
        <w:rPr>
          <w:rFonts w:ascii="Comic Sans MS" w:hAnsi="Comic Sans MS" w:cs="8bitoperator JVE"/>
        </w:rPr>
        <w:t>“</w:t>
      </w:r>
      <w:r w:rsidR="00373E3D">
        <w:rPr>
          <w:rFonts w:ascii="Comic Sans MS" w:hAnsi="Comic Sans MS" w:cs="8bitoperator JVE"/>
        </w:rPr>
        <w:t>o</w:t>
      </w:r>
      <w:r w:rsidRPr="009162D6">
        <w:rPr>
          <w:rFonts w:ascii="Comic Sans MS" w:hAnsi="Comic Sans MS" w:cs="8bitoperator JVE"/>
        </w:rPr>
        <w:t xml:space="preserve">h, </w:t>
      </w:r>
      <w:r w:rsidRPr="0095524D">
        <w:rPr>
          <w:rFonts w:ascii="Comic Sans MS" w:hAnsi="Comic Sans MS" w:cs="8bitoperator JVE"/>
          <w:noProof/>
        </w:rPr>
        <w:t>i</w:t>
      </w:r>
      <w:r w:rsidRPr="009162D6">
        <w:rPr>
          <w:rFonts w:ascii="Comic Sans MS" w:hAnsi="Comic Sans MS" w:cs="8bitoperator JVE"/>
        </w:rPr>
        <w:t xml:space="preserve"> just got a little worked up</w:t>
      </w:r>
      <w:r w:rsidR="00373E3D">
        <w:rPr>
          <w:rFonts w:ascii="Comic Sans MS" w:hAnsi="Comic Sans MS" w:cs="8bitoperator JVE"/>
        </w:rPr>
        <w:t>;</w:t>
      </w:r>
      <w:r w:rsidRPr="009162D6">
        <w:rPr>
          <w:rFonts w:ascii="Comic Sans MS" w:hAnsi="Comic Sans MS" w:cs="8bitoperator JVE"/>
        </w:rPr>
        <w:t xml:space="preserve"> that’s all. don</w:t>
      </w:r>
      <w:r w:rsidR="009162D6">
        <w:rPr>
          <w:rFonts w:ascii="Comic Sans MS" w:hAnsi="Comic Sans MS" w:cs="8bitoperator JVE"/>
        </w:rPr>
        <w:t>’</w:t>
      </w:r>
      <w:r w:rsidRPr="009162D6">
        <w:rPr>
          <w:rFonts w:ascii="Comic Sans MS" w:hAnsi="Comic Sans MS" w:cs="8bitoperator JVE"/>
        </w:rPr>
        <w:t>t worry</w:t>
      </w:r>
      <w:r w:rsidR="009162D6" w:rsidRPr="009162D6">
        <w:rPr>
          <w:rFonts w:ascii="Comic Sans MS" w:hAnsi="Comic Sans MS" w:cs="8bitoperator JVE"/>
        </w:rPr>
        <w:t xml:space="preserve"> about it.”</w:t>
      </w:r>
    </w:p>
    <w:p w14:paraId="74C875B8" w14:textId="46007D2C" w:rsidR="009162D6" w:rsidRDefault="009162D6" w:rsidP="009A1235">
      <w:pPr>
        <w:rPr>
          <w:rFonts w:ascii="8bitoperator JVE" w:hAnsi="8bitoperator JVE" w:cs="8bitoperator JVE"/>
        </w:rPr>
      </w:pPr>
      <w:r>
        <w:rPr>
          <w:rFonts w:ascii="8bitoperator JVE" w:hAnsi="8bitoperator JVE" w:cs="8bitoperator JVE"/>
        </w:rPr>
        <w:t>“Sans, what’s the matter?”</w:t>
      </w:r>
      <w:r w:rsidR="00373E3D">
        <w:rPr>
          <w:rFonts w:ascii="8bitoperator JVE" w:hAnsi="8bitoperator JVE" w:cs="8bitoperator JVE"/>
        </w:rPr>
        <w:t xml:space="preserve"> </w:t>
      </w:r>
      <w:r w:rsidR="00373E3D" w:rsidRPr="00392DD2">
        <w:rPr>
          <w:rFonts w:ascii="Product Sans" w:hAnsi="Product Sans" w:cs="8bitoperator JVE"/>
        </w:rPr>
        <w:t>Toriel said as she looked sternly at Sans</w:t>
      </w:r>
      <w:r w:rsidR="00392DD2" w:rsidRPr="00392DD2">
        <w:rPr>
          <w:rFonts w:ascii="Product Sans" w:hAnsi="Product Sans" w:cs="8bitoperator JVE"/>
        </w:rPr>
        <w:t>.</w:t>
      </w:r>
    </w:p>
    <w:p w14:paraId="0D14FFB0" w14:textId="6BB9DF7A" w:rsidR="009162D6" w:rsidRPr="0073128F" w:rsidRDefault="00373E3D" w:rsidP="009A1235">
      <w:pPr>
        <w:rPr>
          <w:rFonts w:ascii="Comic Sans MS" w:hAnsi="Comic Sans MS" w:cs="8bitoperator JVE"/>
        </w:rPr>
      </w:pPr>
      <w:r w:rsidRPr="0073128F">
        <w:rPr>
          <w:rFonts w:ascii="Comic Sans MS" w:hAnsi="Comic Sans MS" w:cs="8bitoperator JVE"/>
        </w:rPr>
        <w:t>“heh. see,</w:t>
      </w:r>
      <w:r w:rsidR="00392DD2" w:rsidRPr="0073128F">
        <w:rPr>
          <w:rFonts w:ascii="Comic Sans MS" w:hAnsi="Comic Sans MS" w:cs="8bitoperator JVE"/>
        </w:rPr>
        <w:t xml:space="preserve"> </w:t>
      </w:r>
      <w:r w:rsidR="00392DD2" w:rsidRPr="0095524D">
        <w:rPr>
          <w:rFonts w:ascii="Comic Sans MS" w:hAnsi="Comic Sans MS" w:cs="8bitoperator JVE"/>
          <w:noProof/>
        </w:rPr>
        <w:t>gaster</w:t>
      </w:r>
      <w:r w:rsidR="00392DD2" w:rsidRPr="0073128F">
        <w:rPr>
          <w:rFonts w:ascii="Comic Sans MS" w:hAnsi="Comic Sans MS" w:cs="8bitoperator JVE"/>
        </w:rPr>
        <w:t xml:space="preserve"> was my brother.”</w:t>
      </w:r>
    </w:p>
    <w:p w14:paraId="54BF3C76" w14:textId="3C6DCC9C" w:rsidR="00392DD2" w:rsidRDefault="00392DD2" w:rsidP="009A1235">
      <w:pPr>
        <w:rPr>
          <w:rFonts w:ascii="8bitoperator JVE" w:hAnsi="8bitoperator JVE" w:cs="8bitoperator JVE"/>
        </w:rPr>
      </w:pPr>
      <w:r>
        <w:rPr>
          <w:rFonts w:ascii="8bitoperator JVE" w:hAnsi="8bitoperator JVE" w:cs="8bitoperator JVE"/>
        </w:rPr>
        <w:t>“Oh. I’m really sorry. What happened to him?”</w:t>
      </w:r>
    </w:p>
    <w:p w14:paraId="4C028C37" w14:textId="32DCEC23" w:rsidR="00392DD2" w:rsidRPr="0073128F" w:rsidRDefault="00392DD2" w:rsidP="009A1235">
      <w:pPr>
        <w:rPr>
          <w:rFonts w:ascii="Comic Sans MS" w:hAnsi="Comic Sans MS" w:cs="8bitoperator JVE"/>
        </w:rPr>
      </w:pPr>
      <w:r w:rsidRPr="0073128F">
        <w:rPr>
          <w:rFonts w:ascii="Comic Sans MS" w:hAnsi="Comic Sans MS" w:cs="8bitoperator JVE"/>
        </w:rPr>
        <w:t xml:space="preserve">“he was the royal scientist before you, </w:t>
      </w:r>
      <w:r w:rsidRPr="0095524D">
        <w:rPr>
          <w:rFonts w:ascii="Comic Sans MS" w:hAnsi="Comic Sans MS" w:cs="8bitoperator JVE"/>
          <w:noProof/>
        </w:rPr>
        <w:t>alphys</w:t>
      </w:r>
      <w:r w:rsidRPr="0073128F">
        <w:rPr>
          <w:rFonts w:ascii="Comic Sans MS" w:hAnsi="Comic Sans MS" w:cs="8bitoperator JVE"/>
        </w:rPr>
        <w:t>; you would probably remember that, too if he wasn’t erased from the universe.”</w:t>
      </w:r>
    </w:p>
    <w:p w14:paraId="605BBE26" w14:textId="4E33EC67" w:rsidR="00392DD2" w:rsidRPr="00392DD2" w:rsidRDefault="00392DD2" w:rsidP="009A1235">
      <w:pPr>
        <w:rPr>
          <w:rFonts w:ascii="Papyrus" w:hAnsi="Papyrus" w:cs="8bitoperator JVE"/>
        </w:rPr>
      </w:pPr>
      <w:r>
        <w:rPr>
          <w:rFonts w:ascii="8bitoperator JVE" w:hAnsi="8bitoperator JVE" w:cs="8bitoperator JVE"/>
        </w:rPr>
        <w:t>“What? How does that work? How do YOU remember?”</w:t>
      </w:r>
    </w:p>
    <w:p w14:paraId="39011930" w14:textId="2907D07A" w:rsidR="00392DD2" w:rsidRDefault="00392DD2" w:rsidP="009A1235">
      <w:pPr>
        <w:rPr>
          <w:rFonts w:ascii="Papyrus" w:hAnsi="Papyrus" w:cs="8bitoperator JVE"/>
        </w:rPr>
      </w:pPr>
      <w:r w:rsidRPr="00392DD2">
        <w:rPr>
          <w:rFonts w:ascii="Papyrus" w:hAnsi="Papyrus" w:cs="8bitoperator JVE"/>
        </w:rPr>
        <w:t>“I DON’T EVEN REMEMBER HAVING ANOTHER BROTHER!”</w:t>
      </w:r>
    </w:p>
    <w:p w14:paraId="2BD5B083" w14:textId="21EE5898" w:rsidR="00392DD2" w:rsidRPr="0073128F" w:rsidRDefault="00392DD2" w:rsidP="009A1235">
      <w:pPr>
        <w:rPr>
          <w:rFonts w:ascii="Comic Sans MS" w:hAnsi="Comic Sans MS" w:cs="8bitoperator JVE"/>
        </w:rPr>
      </w:pPr>
      <w:r w:rsidRPr="0073128F">
        <w:rPr>
          <w:rFonts w:ascii="Comic Sans MS" w:hAnsi="Comic Sans MS" w:cs="8bitoperator JVE"/>
        </w:rPr>
        <w:t>“</w:t>
      </w:r>
      <w:r w:rsidRPr="0095524D">
        <w:rPr>
          <w:rFonts w:ascii="Comic Sans MS" w:hAnsi="Comic Sans MS" w:cs="8bitoperator JVE"/>
          <w:noProof/>
        </w:rPr>
        <w:t>i</w:t>
      </w:r>
      <w:r w:rsidRPr="0073128F">
        <w:rPr>
          <w:rFonts w:ascii="Comic Sans MS" w:hAnsi="Comic Sans MS" w:cs="8bitoperator JVE"/>
        </w:rPr>
        <w:t xml:space="preserve"> worked as his assistant. all of his experiments had an effect on me, allowing my mind and soul to </w:t>
      </w:r>
      <w:r w:rsidR="006B5946" w:rsidRPr="0073128F">
        <w:rPr>
          <w:rFonts w:ascii="Comic Sans MS" w:hAnsi="Comic Sans MS" w:cs="8bitoperator JVE"/>
        </w:rPr>
        <w:t>partially understand the outside existence of the timeline</w:t>
      </w:r>
      <w:r w:rsidRPr="0073128F">
        <w:rPr>
          <w:rFonts w:ascii="Comic Sans MS" w:hAnsi="Comic Sans MS" w:cs="8bitoperator JVE"/>
        </w:rPr>
        <w:t xml:space="preserve">. this means that </w:t>
      </w:r>
      <w:r w:rsidRPr="0095524D">
        <w:rPr>
          <w:rFonts w:ascii="Comic Sans MS" w:hAnsi="Comic Sans MS" w:cs="8bitoperator JVE"/>
          <w:noProof/>
        </w:rPr>
        <w:t>i</w:t>
      </w:r>
      <w:r w:rsidRPr="0073128F">
        <w:rPr>
          <w:rFonts w:ascii="Comic Sans MS" w:hAnsi="Comic Sans MS" w:cs="8bitoperator JVE"/>
        </w:rPr>
        <w:t xml:space="preserve"> can remember my brother and even recognize </w:t>
      </w:r>
      <w:r w:rsidR="0073128F" w:rsidRPr="0073128F">
        <w:rPr>
          <w:rFonts w:ascii="Comic Sans MS" w:hAnsi="Comic Sans MS" w:cs="8bitoperator JVE"/>
        </w:rPr>
        <w:t>time manipulations</w:t>
      </w:r>
      <w:r w:rsidRPr="0073128F">
        <w:rPr>
          <w:rFonts w:ascii="Comic Sans MS" w:hAnsi="Comic Sans MS" w:cs="8bitoperator JVE"/>
        </w:rPr>
        <w:t>.”</w:t>
      </w:r>
    </w:p>
    <w:p w14:paraId="77133B75" w14:textId="134524F0" w:rsidR="006B5946" w:rsidRDefault="00392DD2" w:rsidP="009A1235">
      <w:pPr>
        <w:rPr>
          <w:rFonts w:ascii="8bitoperator JVE" w:hAnsi="8bitoperator JVE" w:cs="8bitoperator JVE"/>
        </w:rPr>
      </w:pPr>
      <w:r>
        <w:rPr>
          <w:rFonts w:ascii="8bitoperator JVE" w:hAnsi="8bitoperator JVE" w:cs="8bitoperator JVE"/>
        </w:rPr>
        <w:t>“Yeah! T</w:t>
      </w:r>
      <w:r w:rsidR="0073128F">
        <w:rPr>
          <w:rFonts w:ascii="8bitoperator JVE" w:hAnsi="8bitoperator JVE" w:cs="8bitoperator JVE"/>
        </w:rPr>
        <w:t>hat’s right!</w:t>
      </w:r>
      <w:r w:rsidR="006B5946">
        <w:rPr>
          <w:rFonts w:ascii="8bitoperator JVE" w:hAnsi="8bitoperator JVE" w:cs="8bitoperator JVE"/>
        </w:rPr>
        <w:t>”</w:t>
      </w:r>
    </w:p>
    <w:p w14:paraId="49E66285" w14:textId="5EA6D6CA" w:rsidR="006B5946" w:rsidRPr="0073128F" w:rsidRDefault="006B5946" w:rsidP="009A1235">
      <w:pPr>
        <w:rPr>
          <w:rFonts w:ascii="Comic Sans MS" w:hAnsi="Comic Sans MS" w:cs="8bitoperator JVE"/>
        </w:rPr>
      </w:pPr>
      <w:r w:rsidRPr="0073128F">
        <w:rPr>
          <w:rFonts w:ascii="Comic Sans MS" w:hAnsi="Comic Sans MS" w:cs="8bitoperator JVE"/>
        </w:rPr>
        <w:t xml:space="preserve">“heh. anyway, </w:t>
      </w:r>
      <w:r w:rsidRPr="0095524D">
        <w:rPr>
          <w:rFonts w:ascii="Comic Sans MS" w:hAnsi="Comic Sans MS" w:cs="8bitoperator JVE"/>
          <w:noProof/>
        </w:rPr>
        <w:t>i</w:t>
      </w:r>
      <w:r w:rsidRPr="0073128F">
        <w:rPr>
          <w:rFonts w:ascii="Comic Sans MS" w:hAnsi="Comic Sans MS" w:cs="8bitoperator JVE"/>
        </w:rPr>
        <w:t xml:space="preserve"> loved my brother and lost him when he fell into his creation</w:t>
      </w:r>
      <w:r w:rsidR="00016F3B" w:rsidRPr="0073128F">
        <w:rPr>
          <w:rFonts w:ascii="Comic Sans MS" w:hAnsi="Comic Sans MS" w:cs="8bitoperator JVE"/>
        </w:rPr>
        <w:t>. it really set me off when you mentioned it.”</w:t>
      </w:r>
    </w:p>
    <w:p w14:paraId="5D2507B8" w14:textId="23CE74C9" w:rsidR="0073128F" w:rsidRDefault="0073128F" w:rsidP="009A1235">
      <w:pPr>
        <w:rPr>
          <w:rFonts w:ascii="8bitoperator JVE" w:hAnsi="8bitoperator JVE" w:cs="8bitoperator JVE"/>
        </w:rPr>
      </w:pPr>
      <w:r>
        <w:rPr>
          <w:rFonts w:ascii="8bitoperator JVE" w:hAnsi="8bitoperator JVE" w:cs="8bitoperator JVE"/>
        </w:rPr>
        <w:t xml:space="preserve">“Maybe </w:t>
      </w:r>
      <w:r w:rsidRPr="0095524D">
        <w:rPr>
          <w:rFonts w:ascii="8bitoperator JVE" w:hAnsi="8bitoperator JVE" w:cs="8bitoperator JVE"/>
          <w:noProof/>
        </w:rPr>
        <w:t>this</w:t>
      </w:r>
      <w:r w:rsidR="0095524D" w:rsidRPr="0095524D">
        <w:rPr>
          <w:rFonts w:ascii="8bitoperator JVE" w:hAnsi="8bitoperator JVE" w:cs="8bitoperator JVE"/>
          <w:noProof/>
        </w:rPr>
        <w:t xml:space="preserve"> </w:t>
      </w:r>
      <w:r w:rsidR="0095524D">
        <w:rPr>
          <w:rFonts w:ascii="8bitoperator JVE" w:hAnsi="8bitoperator JVE" w:cs="8bitoperator JVE"/>
          <w:noProof/>
        </w:rPr>
        <w:t>might</w:t>
      </w:r>
      <w:r>
        <w:rPr>
          <w:rFonts w:ascii="8bitoperator JVE" w:hAnsi="8bitoperator JVE" w:cs="8bitoperator JVE"/>
        </w:rPr>
        <w:t xml:space="preserve"> help cheer you up: ‘I am the legendary </w:t>
      </w:r>
      <w:r w:rsidRPr="0095524D">
        <w:rPr>
          <w:rFonts w:ascii="8bitoperator JVE" w:hAnsi="8bitoperator JVE" w:cs="8bitoperator JVE"/>
          <w:noProof/>
        </w:rPr>
        <w:t>fartmaster</w:t>
      </w:r>
      <w:r>
        <w:rPr>
          <w:rFonts w:ascii="8bitoperator JVE" w:hAnsi="8bitoperator JVE" w:cs="8bitoperator JVE"/>
        </w:rPr>
        <w:t>!’”</w:t>
      </w:r>
    </w:p>
    <w:p w14:paraId="466D27AA" w14:textId="0FC60F72" w:rsidR="0073128F" w:rsidRDefault="0073128F" w:rsidP="009A1235">
      <w:pPr>
        <w:rPr>
          <w:rFonts w:ascii="8bitoperator JVE" w:hAnsi="8bitoperator JVE" w:cs="8bitoperator JVE"/>
        </w:rPr>
      </w:pPr>
      <w:r>
        <w:rPr>
          <w:rFonts w:ascii="8bitoperator JVE" w:hAnsi="8bitoperator JVE" w:cs="8bitoperator JVE"/>
        </w:rPr>
        <w:t>“Frisk!” Toriel reprimanded, “that is very immature!”</w:t>
      </w:r>
    </w:p>
    <w:p w14:paraId="28531438" w14:textId="71DD6232" w:rsidR="0073128F" w:rsidRPr="00C03B5F" w:rsidRDefault="0073128F" w:rsidP="009A1235">
      <w:pPr>
        <w:rPr>
          <w:rFonts w:ascii="Comic Sans MS" w:hAnsi="Comic Sans MS" w:cs="8bitoperator JVE"/>
        </w:rPr>
      </w:pPr>
      <w:r w:rsidRPr="00C03B5F">
        <w:rPr>
          <w:rFonts w:ascii="Comic Sans MS" w:hAnsi="Comic Sans MS" w:cs="8bitoperator JVE"/>
        </w:rPr>
        <w:lastRenderedPageBreak/>
        <w:t>“your mom’s right, frisk</w:t>
      </w:r>
      <w:r w:rsidR="00C03B5F" w:rsidRPr="00C03B5F">
        <w:rPr>
          <w:rFonts w:ascii="Comic Sans MS" w:hAnsi="Comic Sans MS" w:cs="8bitoperator JVE"/>
        </w:rPr>
        <w:t>, that was immature</w:t>
      </w:r>
      <w:r w:rsidRPr="00C03B5F">
        <w:rPr>
          <w:rFonts w:ascii="Comic Sans MS" w:hAnsi="Comic Sans MS" w:cs="8bitoperator JVE"/>
        </w:rPr>
        <w:t>. but, tori, it’s also my triple-secret codeword that only a time-traveler would know.”</w:t>
      </w:r>
    </w:p>
    <w:p w14:paraId="455DC73D" w14:textId="78DD87ED" w:rsidR="0073128F" w:rsidRDefault="0073128F" w:rsidP="009A1235">
      <w:pPr>
        <w:rPr>
          <w:rFonts w:ascii="8bitoperator JVE" w:hAnsi="8bitoperator JVE" w:cs="8bitoperator JVE"/>
        </w:rPr>
      </w:pPr>
      <w:r>
        <w:rPr>
          <w:rFonts w:ascii="8bitoperator JVE" w:hAnsi="8bitoperator JVE" w:cs="8bitoperator JVE"/>
        </w:rPr>
        <w:t>“Ah, I see. Very well, then.”</w:t>
      </w:r>
    </w:p>
    <w:p w14:paraId="65B49451" w14:textId="4A5511A3" w:rsidR="006F130C" w:rsidRPr="00C03B5F" w:rsidRDefault="006F130C" w:rsidP="009A1235">
      <w:pPr>
        <w:rPr>
          <w:rFonts w:ascii="Comic Sans MS" w:hAnsi="Comic Sans MS" w:cs="8bitoperator JVE"/>
        </w:rPr>
      </w:pPr>
      <w:r w:rsidRPr="00C03B5F">
        <w:rPr>
          <w:rFonts w:ascii="Comic Sans MS" w:hAnsi="Comic Sans MS" w:cs="8bitoperator JVE"/>
        </w:rPr>
        <w:t>“</w:t>
      </w:r>
      <w:r w:rsidRPr="0095524D">
        <w:rPr>
          <w:rFonts w:ascii="Comic Sans MS" w:hAnsi="Comic Sans MS" w:cs="8bitoperator JVE"/>
          <w:noProof/>
        </w:rPr>
        <w:t>sorry</w:t>
      </w:r>
      <w:r w:rsidRPr="00C03B5F">
        <w:rPr>
          <w:rFonts w:ascii="Comic Sans MS" w:hAnsi="Comic Sans MS" w:cs="8bitoperator JVE"/>
        </w:rPr>
        <w:t xml:space="preserve"> </w:t>
      </w:r>
      <w:r w:rsidRPr="0095524D">
        <w:rPr>
          <w:rFonts w:ascii="Comic Sans MS" w:hAnsi="Comic Sans MS" w:cs="8bitoperator JVE"/>
          <w:noProof/>
        </w:rPr>
        <w:t>i</w:t>
      </w:r>
      <w:r w:rsidRPr="00C03B5F">
        <w:rPr>
          <w:rFonts w:ascii="Comic Sans MS" w:hAnsi="Comic Sans MS" w:cs="8bitoperator JVE"/>
        </w:rPr>
        <w:t xml:space="preserve"> overreacted, kid. family matters to me, and </w:t>
      </w:r>
      <w:r w:rsidRPr="0095524D">
        <w:rPr>
          <w:rFonts w:ascii="Comic Sans MS" w:hAnsi="Comic Sans MS" w:cs="8bitoperator JVE"/>
          <w:noProof/>
        </w:rPr>
        <w:t>hopefully</w:t>
      </w:r>
      <w:r w:rsidR="0095524D">
        <w:rPr>
          <w:rFonts w:ascii="Comic Sans MS" w:hAnsi="Comic Sans MS" w:cs="8bitoperator JVE"/>
          <w:noProof/>
        </w:rPr>
        <w:t>,</w:t>
      </w:r>
      <w:r w:rsidRPr="00C03B5F">
        <w:rPr>
          <w:rFonts w:ascii="Comic Sans MS" w:hAnsi="Comic Sans MS" w:cs="8bitoperator JVE"/>
        </w:rPr>
        <w:t xml:space="preserve"> it does to you, too.”</w:t>
      </w:r>
    </w:p>
    <w:p w14:paraId="19F41171" w14:textId="043F7EFD" w:rsidR="006F130C" w:rsidRDefault="006F130C" w:rsidP="009A1235">
      <w:pPr>
        <w:rPr>
          <w:rFonts w:ascii="8bitoperator JVE" w:hAnsi="8bitoperator JVE" w:cs="8bitoperator JVE"/>
        </w:rPr>
      </w:pPr>
      <w:r>
        <w:rPr>
          <w:rFonts w:ascii="8bitoperator JVE" w:hAnsi="8bitoperator JVE" w:cs="8bitoperator JVE"/>
        </w:rPr>
        <w:t>“Sure does!” they said before nuzzling against Asriel yet again. “Sans, I understand. No need to worry.”</w:t>
      </w:r>
    </w:p>
    <w:p w14:paraId="12F767CF" w14:textId="1D0A1E68" w:rsidR="006F130C" w:rsidRPr="00C03B5F" w:rsidRDefault="006F130C" w:rsidP="009A1235">
      <w:pPr>
        <w:rPr>
          <w:rFonts w:ascii="Comic Sans MS" w:hAnsi="Comic Sans MS" w:cs="8bitoperator JVE"/>
        </w:rPr>
      </w:pPr>
      <w:r w:rsidRPr="00C03B5F">
        <w:rPr>
          <w:rFonts w:ascii="Comic Sans MS" w:hAnsi="Comic Sans MS" w:cs="8bitoperator JVE"/>
        </w:rPr>
        <w:t>“thanks, bucko.”</w:t>
      </w:r>
    </w:p>
    <w:p w14:paraId="283D2E96" w14:textId="3746491A" w:rsidR="006F130C" w:rsidRDefault="006F130C" w:rsidP="009A1235">
      <w:pPr>
        <w:rPr>
          <w:rFonts w:ascii="8bitoperator JVE" w:hAnsi="8bitoperator JVE" w:cs="8bitoperator JVE"/>
        </w:rPr>
      </w:pPr>
      <w:r>
        <w:rPr>
          <w:rFonts w:ascii="8bitoperator JVE" w:hAnsi="8bitoperator JVE" w:cs="8bitoperator JVE"/>
        </w:rPr>
        <w:t>“Sans, are you comfortable telling us more about your brother?”</w:t>
      </w:r>
    </w:p>
    <w:p w14:paraId="1E6F3C32" w14:textId="79F7E1F7" w:rsidR="006F130C" w:rsidRPr="00C03B5F" w:rsidRDefault="006F130C" w:rsidP="009A1235">
      <w:pPr>
        <w:rPr>
          <w:rFonts w:ascii="Comic Sans MS" w:hAnsi="Comic Sans MS" w:cs="8bitoperator JVE"/>
        </w:rPr>
      </w:pPr>
      <w:r w:rsidRPr="00C03B5F">
        <w:rPr>
          <w:rFonts w:ascii="Comic Sans MS" w:hAnsi="Comic Sans MS" w:cs="8bitoperator JVE"/>
        </w:rPr>
        <w:t>“</w:t>
      </w:r>
      <w:r w:rsidRPr="0095524D">
        <w:rPr>
          <w:rFonts w:ascii="Comic Sans MS" w:hAnsi="Comic Sans MS" w:cs="8bitoperator JVE"/>
          <w:noProof/>
        </w:rPr>
        <w:t>nah</w:t>
      </w:r>
      <w:r w:rsidRPr="00C03B5F">
        <w:rPr>
          <w:rFonts w:ascii="Comic Sans MS" w:hAnsi="Comic Sans MS" w:cs="8bitoperator JVE"/>
        </w:rPr>
        <w:t>. not now. maybe later. or never.”</w:t>
      </w:r>
    </w:p>
    <w:p w14:paraId="35A4AAE8" w14:textId="70CDDA47" w:rsidR="006F130C" w:rsidRDefault="006F130C" w:rsidP="009A1235">
      <w:pPr>
        <w:rPr>
          <w:rFonts w:ascii="8bitoperator JVE" w:hAnsi="8bitoperator JVE" w:cs="8bitoperator JVE"/>
        </w:rPr>
      </w:pPr>
      <w:r>
        <w:rPr>
          <w:rFonts w:ascii="8bitoperator JVE" w:hAnsi="8bitoperator JVE" w:cs="8bitoperator JVE"/>
        </w:rPr>
        <w:t>“</w:t>
      </w:r>
      <w:r w:rsidR="00C03B5F">
        <w:rPr>
          <w:rFonts w:ascii="8bitoperator JVE" w:hAnsi="8bitoperator JVE" w:cs="8bitoperator JVE"/>
        </w:rPr>
        <w:t>Alright.” (Also, RIGHT NOW, go back to part five and CLICK or TAP on the phrase “exploded into thousands of pieces” if you haven’t already)</w:t>
      </w:r>
    </w:p>
    <w:p w14:paraId="243BC91C" w14:textId="77777777" w:rsidR="00C03B5F" w:rsidRPr="006B5946" w:rsidRDefault="00C03B5F" w:rsidP="009A1235">
      <w:pPr>
        <w:rPr>
          <w:rFonts w:ascii="8bitoperator JVE" w:hAnsi="8bitoperator JVE" w:cs="8bitoperator JVE"/>
        </w:rPr>
      </w:pPr>
    </w:p>
    <w:sectPr w:rsidR="00C03B5F" w:rsidRPr="006B59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AFF" w:usb1="4000247B" w:usb2="00000001" w:usb3="00000000" w:csb0="000001BF" w:csb1="00000000"/>
    <w:embedRegular r:id="rId1" w:subsetted="1" w:fontKey="{320026D9-6DCA-4542-8084-5761DC1602EB}"/>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duct Sans">
    <w:panose1 w:val="020B0503030502040203"/>
    <w:charset w:val="00"/>
    <w:family w:val="swiss"/>
    <w:pitch w:val="variable"/>
    <w:sig w:usb0="A0000287" w:usb1="00000010" w:usb2="00000000" w:usb3="00000000" w:csb0="0000019F" w:csb1="00000000"/>
    <w:embedRegular r:id="rId2" w:fontKey="{9EB99861-B3C6-4B95-AF8C-2FC44250FB5B}"/>
  </w:font>
  <w:font w:name="8bitoperator JVE">
    <w:panose1 w:val="00000400000000000000"/>
    <w:charset w:val="00"/>
    <w:family w:val="auto"/>
    <w:pitch w:val="variable"/>
    <w:sig w:usb0="A0002887" w:usb1="4000000A" w:usb2="00000000" w:usb3="00000000" w:csb0="000001FB" w:csb1="00000000"/>
    <w:embedRegular r:id="rId3" w:fontKey="{A6451B63-D9B5-4488-9437-54E6E3C6251A}"/>
    <w:embedItalic r:id="rId4" w:fontKey="{E4FB7FEA-3AC0-4485-BD11-106005FA422A}"/>
  </w:font>
  <w:font w:name="Papyrus">
    <w:panose1 w:val="03070502060502030205"/>
    <w:charset w:val="00"/>
    <w:family w:val="script"/>
    <w:pitch w:val="variable"/>
    <w:sig w:usb0="00000003" w:usb1="00000000" w:usb2="00000000" w:usb3="00000000" w:csb0="00000001" w:csb1="00000000"/>
    <w:embedRegular r:id="rId5" w:fontKey="{264AA10C-7C13-4FFF-A554-782353BE5390}"/>
  </w:font>
  <w:font w:name="Comic Sans MS">
    <w:panose1 w:val="030F0702030302020204"/>
    <w:charset w:val="00"/>
    <w:family w:val="script"/>
    <w:pitch w:val="variable"/>
    <w:sig w:usb0="00000287" w:usb1="40000013" w:usb2="00000000" w:usb3="00000000" w:csb0="0000009F" w:csb1="00000000"/>
    <w:embedRegular r:id="rId6" w:fontKey="{D99F7863-02D1-41A2-952D-97CBF076029B}"/>
  </w:font>
  <w:font w:name="Product Sans,8bitoperator JVE">
    <w:altName w:val="Times New Roman"/>
    <w:panose1 w:val="00000000000000000000"/>
    <w:charset w:val="00"/>
    <w:family w:val="roman"/>
    <w:notTrueType/>
    <w:pitch w:val="default"/>
  </w:font>
  <w:font w:name="Calibri Light">
    <w:panose1 w:val="020F0302020204030204"/>
    <w:charset w:val="00"/>
    <w:family w:val="swiss"/>
    <w:pitch w:val="variable"/>
    <w:sig w:usb0="E0000AFF" w:usb1="4000247B" w:usb2="00000001"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135F76"/>
    <w:multiLevelType w:val="hybridMultilevel"/>
    <w:tmpl w:val="CE7AAD02"/>
    <w:lvl w:ilvl="0" w:tplc="30E2CAF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tgQCc2MDc3NTMyUdpeDU4uLM/DyQAsNaAO8ipBssAAAA"/>
  </w:docVars>
  <w:rsids>
    <w:rsidRoot w:val="0050278C"/>
    <w:rsid w:val="00010DF1"/>
    <w:rsid w:val="00016F3B"/>
    <w:rsid w:val="000D29D3"/>
    <w:rsid w:val="000E66A7"/>
    <w:rsid w:val="001A0476"/>
    <w:rsid w:val="001B2EF6"/>
    <w:rsid w:val="0020298D"/>
    <w:rsid w:val="0024352A"/>
    <w:rsid w:val="002C241E"/>
    <w:rsid w:val="002C7B9B"/>
    <w:rsid w:val="0030212E"/>
    <w:rsid w:val="00354492"/>
    <w:rsid w:val="00373E3D"/>
    <w:rsid w:val="00387EC8"/>
    <w:rsid w:val="00392DD2"/>
    <w:rsid w:val="003B3A2A"/>
    <w:rsid w:val="00435E85"/>
    <w:rsid w:val="00440AD9"/>
    <w:rsid w:val="004C2D20"/>
    <w:rsid w:val="004C5B60"/>
    <w:rsid w:val="00500460"/>
    <w:rsid w:val="00502363"/>
    <w:rsid w:val="0050278C"/>
    <w:rsid w:val="0055602F"/>
    <w:rsid w:val="00563046"/>
    <w:rsid w:val="005770D8"/>
    <w:rsid w:val="005A3427"/>
    <w:rsid w:val="005A3B78"/>
    <w:rsid w:val="005B03D8"/>
    <w:rsid w:val="005F4B2D"/>
    <w:rsid w:val="00644269"/>
    <w:rsid w:val="00684217"/>
    <w:rsid w:val="006B5946"/>
    <w:rsid w:val="006D210A"/>
    <w:rsid w:val="006F130C"/>
    <w:rsid w:val="0072681A"/>
    <w:rsid w:val="0073128F"/>
    <w:rsid w:val="007441A0"/>
    <w:rsid w:val="00745A83"/>
    <w:rsid w:val="007733AB"/>
    <w:rsid w:val="00773AB9"/>
    <w:rsid w:val="007A27AB"/>
    <w:rsid w:val="00822560"/>
    <w:rsid w:val="0082585D"/>
    <w:rsid w:val="009162D6"/>
    <w:rsid w:val="00937E68"/>
    <w:rsid w:val="009538AD"/>
    <w:rsid w:val="009539BA"/>
    <w:rsid w:val="0095524D"/>
    <w:rsid w:val="009639A0"/>
    <w:rsid w:val="009807CA"/>
    <w:rsid w:val="009A1235"/>
    <w:rsid w:val="009A395E"/>
    <w:rsid w:val="009B470A"/>
    <w:rsid w:val="009E0E08"/>
    <w:rsid w:val="00A56B68"/>
    <w:rsid w:val="00A865C6"/>
    <w:rsid w:val="00AB095C"/>
    <w:rsid w:val="00AB2083"/>
    <w:rsid w:val="00AF12BE"/>
    <w:rsid w:val="00B1522A"/>
    <w:rsid w:val="00B45F51"/>
    <w:rsid w:val="00BD6606"/>
    <w:rsid w:val="00C03507"/>
    <w:rsid w:val="00C03B5F"/>
    <w:rsid w:val="00C45A86"/>
    <w:rsid w:val="00C55B28"/>
    <w:rsid w:val="00C84D63"/>
    <w:rsid w:val="00D051EC"/>
    <w:rsid w:val="00D51C18"/>
    <w:rsid w:val="00D637C8"/>
    <w:rsid w:val="00DE4866"/>
    <w:rsid w:val="00E15B56"/>
    <w:rsid w:val="00E25F17"/>
    <w:rsid w:val="00E51E74"/>
    <w:rsid w:val="00E57DD6"/>
    <w:rsid w:val="00E658E0"/>
    <w:rsid w:val="00F12D2E"/>
    <w:rsid w:val="00FD087B"/>
    <w:rsid w:val="00FF508E"/>
    <w:rsid w:val="5B5FF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4ADA4"/>
  <w15:chartTrackingRefBased/>
  <w15:docId w15:val="{5F8BA741-F784-4180-869A-44FD046DA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4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28BFA-1B8E-4AD7-9FAE-95AF25623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4</TotalTime>
  <Pages>12</Pages>
  <Words>3811</Words>
  <Characters>2172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on</dc:creator>
  <cp:keywords/>
  <dc:description/>
  <cp:lastModifiedBy>Daniel Noon</cp:lastModifiedBy>
  <cp:revision>5</cp:revision>
  <dcterms:created xsi:type="dcterms:W3CDTF">2016-02-03T17:05:00Z</dcterms:created>
  <dcterms:modified xsi:type="dcterms:W3CDTF">2016-03-09T23:39:00Z</dcterms:modified>
</cp:coreProperties>
</file>